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8722" w14:textId="251522A5" w:rsidR="00CD33B0" w:rsidRPr="00CD33B0" w:rsidRDefault="00CD33B0" w:rsidP="00CD33B0">
      <w:pPr>
        <w:spacing w:before="86" w:line="314" w:lineRule="auto"/>
        <w:ind w:left="560" w:right="1441"/>
        <w:jc w:val="center"/>
        <w:rPr>
          <w:rFonts w:ascii="Arial" w:hAnsi="Arial" w:cs="Arial"/>
          <w:b/>
          <w:sz w:val="41"/>
        </w:rPr>
      </w:pPr>
      <w:bookmarkStart w:id="0" w:name="_Hlk88945217"/>
      <w:r w:rsidRPr="00CD33B0">
        <w:rPr>
          <w:rFonts w:ascii="Arial" w:hAnsi="Arial" w:cs="Arial"/>
          <w:b/>
          <w:sz w:val="41"/>
        </w:rPr>
        <w:t>COMPARATIVE ANALYSIS OF VAR</w:t>
      </w:r>
      <w:r w:rsidR="00D12B28">
        <w:rPr>
          <w:rFonts w:ascii="Arial" w:hAnsi="Arial" w:cs="Arial"/>
          <w:b/>
          <w:sz w:val="41"/>
        </w:rPr>
        <w:t>IOU</w:t>
      </w:r>
      <w:r w:rsidRPr="00CD33B0">
        <w:rPr>
          <w:rFonts w:ascii="Arial" w:hAnsi="Arial" w:cs="Arial"/>
          <w:b/>
          <w:sz w:val="41"/>
        </w:rPr>
        <w:t>S ALGORITHMS FOR FAKE NEWS DETECTION</w:t>
      </w:r>
      <w:bookmarkEnd w:id="0"/>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16C9DD35" w:rsidR="00CD33B0" w:rsidRPr="00CD33B0" w:rsidRDefault="00CF5E0C"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Thesis</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3D651BB5"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Under the guidanc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5DE4DD81"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1B89231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D87925" w:rsidP="00041542">
      <w:pPr>
        <w:spacing w:before="86"/>
        <w:ind w:right="1441"/>
        <w:rPr>
          <w:rFonts w:ascii="Arial" w:hAnsi="Arial" w:cs="Arial"/>
          <w:b/>
          <w:sz w:val="32"/>
          <w:szCs w:val="16"/>
        </w:rPr>
      </w:pPr>
      <w:r>
        <w:rPr>
          <w:rFonts w:ascii="Arial" w:hAnsi="Arial" w:cs="Arial"/>
          <w:b/>
          <w:noProof/>
          <w:sz w:val="32"/>
          <w:szCs w:val="16"/>
        </w:rPr>
        <w:pict w14:anchorId="1CDEFCE6">
          <v:shape id="_x0000_s1027" style="position:absolute;margin-left:91.1pt;margin-top:12.25pt;width:429.75pt;height:.1pt;z-index:-251658752;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B6503D4"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 xml:space="preserve">This is to certify that the </w:t>
      </w:r>
      <w:r w:rsidR="00CF5E0C">
        <w:rPr>
          <w:rFonts w:ascii="Arial Rounded MT Bold" w:hAnsi="Arial Rounded MT Bold"/>
          <w:color w:val="231F20"/>
          <w:sz w:val="24"/>
          <w:szCs w:val="24"/>
        </w:rPr>
        <w:t>thesis</w:t>
      </w:r>
      <w:r w:rsidRPr="00F70C8C">
        <w:rPr>
          <w:rFonts w:ascii="Arial Rounded MT Bold" w:hAnsi="Arial Rounded MT Bold"/>
          <w:color w:val="231F20"/>
          <w:sz w:val="24"/>
          <w:szCs w:val="24"/>
        </w:rPr>
        <w:t xml:space="preserve"> entitled ”</w:t>
      </w:r>
      <w:r w:rsidR="0078210E" w:rsidRPr="00F70C8C">
        <w:rPr>
          <w:rFonts w:ascii="Arial Rounded MT Bold" w:hAnsi="Arial Rounded MT Bold"/>
          <w:b/>
          <w:color w:val="231F20"/>
          <w:sz w:val="24"/>
          <w:szCs w:val="24"/>
        </w:rPr>
        <w:t>Comparative Analysis of various Algorithms for Fake New Detection</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and guidanc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The thesis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D87925"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1030" style="position:absolute;margin-left:224.5pt;margin-top:24pt;width:258.6pt;height:3.55pt;flip:y;z-index:-251657728;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1031"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4B84A156"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23676137"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December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1B846225" w:rsidR="008660C4" w:rsidRDefault="00E968F1" w:rsidP="009D040E">
      <w:pPr>
        <w:spacing w:before="84"/>
        <w:ind w:left="5412"/>
        <w:rPr>
          <w:color w:val="231F20"/>
          <w:sz w:val="49"/>
        </w:rPr>
      </w:pPr>
      <w:r>
        <w:rPr>
          <w:color w:val="231F20"/>
          <w:sz w:val="49"/>
        </w:rPr>
        <w:lastRenderedPageBreak/>
        <w:t>Acknowledgement</w:t>
      </w:r>
    </w:p>
    <w:p w14:paraId="40B5ECD9" w14:textId="77777777" w:rsidR="009D040E" w:rsidRPr="009D040E" w:rsidRDefault="009D040E" w:rsidP="009D040E">
      <w:pPr>
        <w:spacing w:before="84"/>
        <w:ind w:left="5412"/>
        <w:rPr>
          <w:color w:val="231F20"/>
          <w:sz w:val="49"/>
        </w:rPr>
      </w:pPr>
    </w:p>
    <w:p w14:paraId="2AA51FFD" w14:textId="6E22FE98" w:rsidR="00E968F1" w:rsidRPr="00E968F1" w:rsidRDefault="00E968F1" w:rsidP="00B75CB8">
      <w:pPr>
        <w:pStyle w:val="BodyText"/>
        <w:spacing w:line="288" w:lineRule="auto"/>
        <w:ind w:right="1428"/>
        <w:jc w:val="both"/>
        <w:rPr>
          <w:sz w:val="24"/>
          <w:szCs w:val="24"/>
        </w:rPr>
      </w:pPr>
      <w:r w:rsidRPr="00E968F1">
        <w:rPr>
          <w:color w:val="231F20"/>
          <w:sz w:val="24"/>
          <w:szCs w:val="24"/>
        </w:rPr>
        <w:t xml:space="preserve">I am greatly indebted to my project supervisor Prof. </w:t>
      </w:r>
      <w:r>
        <w:rPr>
          <w:color w:val="231F20"/>
          <w:sz w:val="24"/>
          <w:szCs w:val="24"/>
        </w:rPr>
        <w:t>Rashmi Panda</w:t>
      </w:r>
      <w:r w:rsidRPr="00E968F1">
        <w:rPr>
          <w:color w:val="231F20"/>
          <w:sz w:val="24"/>
          <w:szCs w:val="24"/>
        </w:rPr>
        <w:t xml:space="preserve"> for h</w:t>
      </w:r>
      <w:r>
        <w:rPr>
          <w:color w:val="231F20"/>
          <w:sz w:val="24"/>
          <w:szCs w:val="24"/>
        </w:rPr>
        <w:t xml:space="preserve">er </w:t>
      </w:r>
      <w:r w:rsidRPr="00E968F1">
        <w:rPr>
          <w:color w:val="231F20"/>
          <w:sz w:val="24"/>
          <w:szCs w:val="24"/>
        </w:rPr>
        <w:t>invaluable guidance and encouragement throughout the course of this project. I would like to take this opportunity to express my sincere and profound gratitude to h</w:t>
      </w:r>
      <w:r w:rsidR="00A3472A">
        <w:rPr>
          <w:color w:val="231F20"/>
          <w:sz w:val="24"/>
          <w:szCs w:val="24"/>
        </w:rPr>
        <w:t>er</w:t>
      </w:r>
      <w:r w:rsidRPr="00E968F1">
        <w:rPr>
          <w:color w:val="231F20"/>
          <w:sz w:val="24"/>
          <w:szCs w:val="24"/>
        </w:rPr>
        <w:t>.</w:t>
      </w:r>
    </w:p>
    <w:p w14:paraId="1BC8E9D4" w14:textId="77777777" w:rsidR="00E968F1" w:rsidRPr="00E968F1" w:rsidRDefault="00E968F1" w:rsidP="00B75CB8">
      <w:pPr>
        <w:pStyle w:val="BodyText"/>
        <w:spacing w:before="8"/>
        <w:jc w:val="both"/>
        <w:rPr>
          <w:sz w:val="32"/>
          <w:szCs w:val="24"/>
        </w:rPr>
      </w:pPr>
    </w:p>
    <w:p w14:paraId="05BF3758" w14:textId="7B61EF0C" w:rsidR="00E968F1" w:rsidRPr="00E968F1" w:rsidRDefault="00E968F1" w:rsidP="00B75CB8">
      <w:pPr>
        <w:pStyle w:val="BodyText"/>
        <w:spacing w:line="288" w:lineRule="auto"/>
        <w:ind w:right="1432"/>
        <w:jc w:val="both"/>
        <w:rPr>
          <w:sz w:val="24"/>
          <w:szCs w:val="24"/>
        </w:rPr>
      </w:pPr>
      <w:r w:rsidRPr="00E968F1">
        <w:rPr>
          <w:color w:val="231F20"/>
          <w:sz w:val="24"/>
          <w:szCs w:val="24"/>
        </w:rPr>
        <w:t>I would also like to gratefully acknowledge the suggestions and discussions received from</w:t>
      </w:r>
      <w:r>
        <w:rPr>
          <w:color w:val="231F20"/>
          <w:sz w:val="24"/>
          <w:szCs w:val="24"/>
        </w:rPr>
        <w:t xml:space="preserve"> my teammate Satya</w:t>
      </w:r>
      <w:r w:rsidRPr="00E968F1">
        <w:rPr>
          <w:color w:val="231F20"/>
          <w:sz w:val="24"/>
          <w:szCs w:val="24"/>
        </w:rPr>
        <w:t>.</w:t>
      </w:r>
    </w:p>
    <w:p w14:paraId="13BAEFD5" w14:textId="77777777" w:rsidR="00E968F1" w:rsidRPr="00E968F1" w:rsidRDefault="00E968F1" w:rsidP="00B75CB8">
      <w:pPr>
        <w:pStyle w:val="BodyText"/>
        <w:spacing w:before="8"/>
        <w:jc w:val="both"/>
        <w:rPr>
          <w:sz w:val="32"/>
          <w:szCs w:val="24"/>
        </w:rPr>
      </w:pPr>
    </w:p>
    <w:p w14:paraId="058F6F16" w14:textId="4F8CB2F5" w:rsidR="00E968F1" w:rsidRPr="00E968F1" w:rsidRDefault="00E968F1" w:rsidP="00B75CB8">
      <w:pPr>
        <w:pStyle w:val="BodyText"/>
        <w:spacing w:line="288" w:lineRule="auto"/>
        <w:ind w:right="1431"/>
        <w:jc w:val="both"/>
        <w:rPr>
          <w:sz w:val="24"/>
          <w:szCs w:val="24"/>
        </w:rPr>
      </w:pPr>
      <w:r w:rsidRPr="00E968F1">
        <w:rPr>
          <w:color w:val="231F20"/>
          <w:sz w:val="24"/>
          <w:szCs w:val="24"/>
        </w:rPr>
        <w:t xml:space="preserve">My sincere thanks also go to all the faculty of </w:t>
      </w:r>
      <w:r>
        <w:rPr>
          <w:color w:val="231F20"/>
          <w:sz w:val="24"/>
          <w:szCs w:val="24"/>
        </w:rPr>
        <w:t>CSE</w:t>
      </w:r>
      <w:r w:rsidRPr="00E968F1">
        <w:rPr>
          <w:color w:val="231F20"/>
          <w:sz w:val="24"/>
          <w:szCs w:val="24"/>
        </w:rPr>
        <w:t xml:space="preserve"> for their kind co-operation in all spheres during my project work. I would also like to thank all others whose direct or indirect help has benefited me during my stay at I</w:t>
      </w:r>
      <w:r>
        <w:rPr>
          <w:color w:val="231F20"/>
          <w:sz w:val="24"/>
          <w:szCs w:val="24"/>
        </w:rPr>
        <w:t>I</w:t>
      </w:r>
      <w:r w:rsidRPr="00E968F1">
        <w:rPr>
          <w:color w:val="231F20"/>
          <w:sz w:val="24"/>
          <w:szCs w:val="24"/>
        </w:rPr>
        <w:t xml:space="preserve">IT </w:t>
      </w:r>
      <w:r>
        <w:rPr>
          <w:color w:val="231F20"/>
          <w:sz w:val="24"/>
          <w:szCs w:val="24"/>
        </w:rPr>
        <w:t>Ranchi</w:t>
      </w:r>
      <w:r w:rsidRPr="00E968F1">
        <w:rPr>
          <w:color w:val="231F20"/>
          <w:sz w:val="24"/>
          <w:szCs w:val="24"/>
        </w:rPr>
        <w:t>.</w:t>
      </w:r>
    </w:p>
    <w:p w14:paraId="6AA55503" w14:textId="77777777" w:rsidR="00E968F1" w:rsidRPr="00E968F1" w:rsidRDefault="00E968F1" w:rsidP="00B75CB8">
      <w:pPr>
        <w:pStyle w:val="BodyText"/>
        <w:spacing w:before="8"/>
        <w:jc w:val="both"/>
        <w:rPr>
          <w:sz w:val="32"/>
          <w:szCs w:val="24"/>
        </w:rPr>
      </w:pPr>
    </w:p>
    <w:p w14:paraId="2466F561" w14:textId="033EEF27" w:rsidR="00E968F1" w:rsidRDefault="00E968F1" w:rsidP="00B75CB8">
      <w:pPr>
        <w:pStyle w:val="BodyText"/>
        <w:spacing w:line="288" w:lineRule="auto"/>
        <w:ind w:right="1431"/>
        <w:jc w:val="both"/>
        <w:rPr>
          <w:sz w:val="24"/>
          <w:szCs w:val="24"/>
        </w:rPr>
      </w:pPr>
      <w:r w:rsidRPr="00E968F1">
        <w:rPr>
          <w:color w:val="231F20"/>
          <w:sz w:val="24"/>
          <w:szCs w:val="24"/>
        </w:rPr>
        <w:t>Furthermore,</w:t>
      </w:r>
      <w:r w:rsidRPr="00E968F1">
        <w:rPr>
          <w:color w:val="231F20"/>
          <w:spacing w:val="-15"/>
          <w:sz w:val="24"/>
          <w:szCs w:val="24"/>
        </w:rPr>
        <w:t xml:space="preserve"> </w:t>
      </w:r>
      <w:r w:rsidRPr="00E968F1">
        <w:rPr>
          <w:color w:val="231F20"/>
          <w:sz w:val="24"/>
          <w:szCs w:val="24"/>
        </w:rPr>
        <w:t>I</w:t>
      </w:r>
      <w:r w:rsidRPr="00E968F1">
        <w:rPr>
          <w:color w:val="231F20"/>
          <w:spacing w:val="-14"/>
          <w:sz w:val="24"/>
          <w:szCs w:val="24"/>
        </w:rPr>
        <w:t xml:space="preserve"> </w:t>
      </w:r>
      <w:r w:rsidRPr="00E968F1">
        <w:rPr>
          <w:color w:val="231F20"/>
          <w:sz w:val="24"/>
          <w:szCs w:val="24"/>
        </w:rPr>
        <w:t>would</w:t>
      </w:r>
      <w:r w:rsidRPr="00E968F1">
        <w:rPr>
          <w:color w:val="231F20"/>
          <w:spacing w:val="-16"/>
          <w:sz w:val="24"/>
          <w:szCs w:val="24"/>
        </w:rPr>
        <w:t xml:space="preserve"> </w:t>
      </w:r>
      <w:r w:rsidRPr="00E968F1">
        <w:rPr>
          <w:color w:val="231F20"/>
          <w:sz w:val="24"/>
          <w:szCs w:val="24"/>
        </w:rPr>
        <w:t>like</w:t>
      </w:r>
      <w:r w:rsidRPr="00E968F1">
        <w:rPr>
          <w:color w:val="231F20"/>
          <w:spacing w:val="-17"/>
          <w:sz w:val="24"/>
          <w:szCs w:val="24"/>
        </w:rPr>
        <w:t xml:space="preserve"> </w:t>
      </w:r>
      <w:r w:rsidRPr="00E968F1">
        <w:rPr>
          <w:color w:val="231F20"/>
          <w:sz w:val="24"/>
          <w:szCs w:val="24"/>
        </w:rPr>
        <w:t>to</w:t>
      </w:r>
      <w:r w:rsidRPr="00E968F1">
        <w:rPr>
          <w:color w:val="231F20"/>
          <w:spacing w:val="-16"/>
          <w:sz w:val="24"/>
          <w:szCs w:val="24"/>
        </w:rPr>
        <w:t xml:space="preserve"> </w:t>
      </w:r>
      <w:r w:rsidRPr="00E968F1">
        <w:rPr>
          <w:color w:val="231F20"/>
          <w:sz w:val="24"/>
          <w:szCs w:val="24"/>
        </w:rPr>
        <w:t>thank</w:t>
      </w:r>
      <w:r w:rsidRPr="00E968F1">
        <w:rPr>
          <w:color w:val="231F20"/>
          <w:spacing w:val="-16"/>
          <w:sz w:val="24"/>
          <w:szCs w:val="24"/>
        </w:rPr>
        <w:t xml:space="preserve"> </w:t>
      </w:r>
      <w:r w:rsidRPr="00E968F1">
        <w:rPr>
          <w:color w:val="231F20"/>
          <w:sz w:val="24"/>
          <w:szCs w:val="24"/>
        </w:rPr>
        <w:t>all</w:t>
      </w:r>
      <w:r w:rsidRPr="00E968F1">
        <w:rPr>
          <w:color w:val="231F20"/>
          <w:spacing w:val="-16"/>
          <w:sz w:val="24"/>
          <w:szCs w:val="24"/>
        </w:rPr>
        <w:t xml:space="preserve"> </w:t>
      </w:r>
      <w:r w:rsidRPr="00E968F1">
        <w:rPr>
          <w:color w:val="231F20"/>
          <w:sz w:val="24"/>
          <w:szCs w:val="24"/>
        </w:rPr>
        <w:t>other</w:t>
      </w:r>
      <w:r w:rsidRPr="00E968F1">
        <w:rPr>
          <w:color w:val="231F20"/>
          <w:spacing w:val="-16"/>
          <w:sz w:val="24"/>
          <w:szCs w:val="24"/>
        </w:rPr>
        <w:t xml:space="preserve"> </w:t>
      </w:r>
      <w:r w:rsidRPr="00E968F1">
        <w:rPr>
          <w:color w:val="231F20"/>
          <w:sz w:val="24"/>
          <w:szCs w:val="24"/>
        </w:rPr>
        <w:t>friends</w:t>
      </w:r>
      <w:r w:rsidRPr="00E968F1">
        <w:rPr>
          <w:color w:val="231F20"/>
          <w:spacing w:val="-14"/>
          <w:sz w:val="24"/>
          <w:szCs w:val="24"/>
        </w:rPr>
        <w:t xml:space="preserve"> </w:t>
      </w:r>
      <w:r w:rsidRPr="00E968F1">
        <w:rPr>
          <w:color w:val="231F20"/>
          <w:sz w:val="24"/>
          <w:szCs w:val="24"/>
        </w:rPr>
        <w:t>and</w:t>
      </w:r>
      <w:r w:rsidRPr="00E968F1">
        <w:rPr>
          <w:color w:val="231F20"/>
          <w:spacing w:val="-15"/>
          <w:sz w:val="24"/>
          <w:szCs w:val="24"/>
        </w:rPr>
        <w:t xml:space="preserve"> </w:t>
      </w:r>
      <w:r w:rsidRPr="00E968F1">
        <w:rPr>
          <w:color w:val="231F20"/>
          <w:sz w:val="24"/>
          <w:szCs w:val="24"/>
        </w:rPr>
        <w:t>fellow</w:t>
      </w:r>
      <w:r w:rsidRPr="00E968F1">
        <w:rPr>
          <w:color w:val="231F20"/>
          <w:spacing w:val="-16"/>
          <w:sz w:val="24"/>
          <w:szCs w:val="24"/>
        </w:rPr>
        <w:t xml:space="preserve"> </w:t>
      </w:r>
      <w:r w:rsidRPr="00E968F1">
        <w:rPr>
          <w:color w:val="231F20"/>
          <w:sz w:val="24"/>
          <w:szCs w:val="24"/>
        </w:rPr>
        <w:t>students</w:t>
      </w:r>
      <w:r w:rsidRPr="00E968F1">
        <w:rPr>
          <w:color w:val="231F20"/>
          <w:spacing w:val="-18"/>
          <w:sz w:val="24"/>
          <w:szCs w:val="24"/>
        </w:rPr>
        <w:t xml:space="preserve"> </w:t>
      </w:r>
      <w:r w:rsidRPr="00E968F1">
        <w:rPr>
          <w:color w:val="231F20"/>
          <w:sz w:val="24"/>
          <w:szCs w:val="24"/>
        </w:rPr>
        <w:t>of</w:t>
      </w:r>
      <w:r w:rsidRPr="00E968F1">
        <w:rPr>
          <w:color w:val="231F20"/>
          <w:spacing w:val="-15"/>
          <w:sz w:val="24"/>
          <w:szCs w:val="24"/>
        </w:rPr>
        <w:t xml:space="preserve"> </w:t>
      </w:r>
      <w:r>
        <w:rPr>
          <w:color w:val="231F20"/>
          <w:spacing w:val="-15"/>
          <w:sz w:val="24"/>
          <w:szCs w:val="24"/>
        </w:rPr>
        <w:t>I</w:t>
      </w:r>
      <w:r w:rsidRPr="00E968F1">
        <w:rPr>
          <w:color w:val="231F20"/>
          <w:sz w:val="24"/>
          <w:szCs w:val="24"/>
        </w:rPr>
        <w:t>IIT</w:t>
      </w:r>
      <w:r w:rsidRPr="00E968F1">
        <w:rPr>
          <w:color w:val="231F20"/>
          <w:spacing w:val="-14"/>
          <w:sz w:val="24"/>
          <w:szCs w:val="24"/>
        </w:rPr>
        <w:t xml:space="preserve"> </w:t>
      </w:r>
      <w:r>
        <w:rPr>
          <w:color w:val="231F20"/>
          <w:sz w:val="24"/>
          <w:szCs w:val="24"/>
        </w:rPr>
        <w:t>Ranchi</w:t>
      </w:r>
      <w:r w:rsidRPr="00E968F1">
        <w:rPr>
          <w:color w:val="231F20"/>
          <w:sz w:val="24"/>
          <w:szCs w:val="24"/>
        </w:rPr>
        <w:t xml:space="preserve"> and particularly my </w:t>
      </w:r>
      <w:r>
        <w:rPr>
          <w:color w:val="231F20"/>
          <w:sz w:val="24"/>
          <w:szCs w:val="24"/>
        </w:rPr>
        <w:t>CSE</w:t>
      </w:r>
      <w:r w:rsidRPr="00E968F1">
        <w:rPr>
          <w:color w:val="231F20"/>
          <w:sz w:val="24"/>
          <w:szCs w:val="24"/>
        </w:rPr>
        <w:t xml:space="preserve"> mates for sparing great time throughout my </w:t>
      </w:r>
      <w:r w:rsidRPr="00E968F1">
        <w:rPr>
          <w:color w:val="231F20"/>
          <w:spacing w:val="-4"/>
          <w:sz w:val="24"/>
          <w:szCs w:val="24"/>
        </w:rPr>
        <w:t xml:space="preserve">B.Tech </w:t>
      </w:r>
      <w:r w:rsidRPr="00E968F1">
        <w:rPr>
          <w:color w:val="231F20"/>
          <w:sz w:val="24"/>
          <w:szCs w:val="24"/>
        </w:rPr>
        <w:t>and very good support I received from them during my</w:t>
      </w:r>
      <w:r w:rsidRPr="00E968F1">
        <w:rPr>
          <w:color w:val="231F20"/>
          <w:spacing w:val="-16"/>
          <w:sz w:val="24"/>
          <w:szCs w:val="24"/>
        </w:rPr>
        <w:t xml:space="preserve"> </w:t>
      </w:r>
      <w:r w:rsidRPr="00E968F1">
        <w:rPr>
          <w:color w:val="231F20"/>
          <w:spacing w:val="-3"/>
          <w:sz w:val="24"/>
          <w:szCs w:val="24"/>
        </w:rPr>
        <w:t>stay.</w:t>
      </w:r>
    </w:p>
    <w:p w14:paraId="24C87162" w14:textId="77777777" w:rsidR="00E968F1" w:rsidRPr="00E968F1" w:rsidRDefault="00E968F1" w:rsidP="00B75CB8">
      <w:pPr>
        <w:pStyle w:val="BodyText"/>
        <w:spacing w:line="288" w:lineRule="auto"/>
        <w:ind w:right="1431"/>
        <w:jc w:val="both"/>
        <w:rPr>
          <w:sz w:val="24"/>
          <w:szCs w:val="24"/>
        </w:rPr>
      </w:pPr>
    </w:p>
    <w:p w14:paraId="1CE03ED7" w14:textId="77777777" w:rsidR="00E968F1" w:rsidRPr="00E968F1" w:rsidRDefault="00E968F1" w:rsidP="00B75CB8">
      <w:pPr>
        <w:pStyle w:val="BodyText"/>
        <w:spacing w:line="290" w:lineRule="auto"/>
        <w:ind w:right="1430"/>
        <w:jc w:val="both"/>
        <w:rPr>
          <w:sz w:val="24"/>
          <w:szCs w:val="24"/>
        </w:rPr>
      </w:pPr>
      <w:r w:rsidRPr="00E968F1">
        <w:rPr>
          <w:color w:val="231F20"/>
          <w:sz w:val="24"/>
          <w:szCs w:val="24"/>
        </w:rPr>
        <w:t>Last but not the least, I thank my parents and all my family members for their support and motivation they have provided throughout my project.</w:t>
      </w:r>
    </w:p>
    <w:p w14:paraId="61D78536" w14:textId="77777777" w:rsidR="00E968F1" w:rsidRDefault="00E968F1" w:rsidP="00E968F1">
      <w:pPr>
        <w:pStyle w:val="BodyText"/>
        <w:jc w:val="both"/>
        <w:rPr>
          <w:sz w:val="26"/>
        </w:rPr>
      </w:pPr>
    </w:p>
    <w:p w14:paraId="241E50EB"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A07F0A4" w14:textId="6035D5CD" w:rsidR="00E968F1" w:rsidRDefault="008660C4" w:rsidP="00E968F1">
      <w:pPr>
        <w:spacing w:before="1"/>
        <w:ind w:right="1433"/>
        <w:jc w:val="right"/>
        <w:rPr>
          <w:b/>
          <w:sz w:val="28"/>
        </w:rPr>
      </w:pPr>
      <w:r>
        <w:rPr>
          <w:b/>
          <w:color w:val="231F20"/>
          <w:sz w:val="28"/>
        </w:rPr>
        <w:t>Prithwiraj Samanta</w:t>
      </w:r>
    </w:p>
    <w:p w14:paraId="6530E0B3" w14:textId="4983F18B" w:rsidR="0078210E" w:rsidRDefault="0078210E" w:rsidP="0078210E">
      <w:pPr>
        <w:spacing w:before="86"/>
        <w:ind w:right="1441"/>
        <w:rPr>
          <w:rFonts w:ascii="Arial Narrow" w:hAnsi="Arial Narrow" w:cs="Arial"/>
          <w:b/>
          <w:szCs w:val="10"/>
        </w:rPr>
      </w:pPr>
    </w:p>
    <w:p w14:paraId="65D62ED2" w14:textId="64CF24F9" w:rsidR="00B75CB8" w:rsidRDefault="00B75CB8" w:rsidP="0078210E">
      <w:pPr>
        <w:spacing w:before="86"/>
        <w:ind w:right="1441"/>
        <w:rPr>
          <w:rFonts w:ascii="Arial Narrow" w:hAnsi="Arial Narrow" w:cs="Arial"/>
          <w:b/>
          <w:szCs w:val="10"/>
        </w:rPr>
      </w:pPr>
    </w:p>
    <w:p w14:paraId="79CA59DE" w14:textId="62E68BB0" w:rsidR="00B75CB8" w:rsidRDefault="00B75CB8" w:rsidP="0078210E">
      <w:pPr>
        <w:spacing w:before="86"/>
        <w:ind w:right="1441"/>
        <w:rPr>
          <w:rFonts w:ascii="Arial Narrow" w:hAnsi="Arial Narrow" w:cs="Arial"/>
          <w:b/>
          <w:szCs w:val="10"/>
        </w:rPr>
      </w:pPr>
    </w:p>
    <w:p w14:paraId="4189CA76" w14:textId="1E4C1EA5" w:rsidR="00B75CB8" w:rsidRDefault="00B75CB8" w:rsidP="0078210E">
      <w:pPr>
        <w:spacing w:before="86"/>
        <w:ind w:right="1441"/>
        <w:rPr>
          <w:rFonts w:ascii="Arial Narrow" w:hAnsi="Arial Narrow" w:cs="Arial"/>
          <w:b/>
          <w:szCs w:val="10"/>
        </w:rPr>
      </w:pPr>
    </w:p>
    <w:p w14:paraId="6940634D" w14:textId="662E6620" w:rsidR="009D040E" w:rsidRDefault="009D040E" w:rsidP="0078210E">
      <w:pPr>
        <w:spacing w:before="86"/>
        <w:ind w:right="1441"/>
        <w:rPr>
          <w:rFonts w:ascii="Arial Narrow" w:hAnsi="Arial Narrow" w:cs="Arial"/>
          <w:b/>
          <w:szCs w:val="10"/>
        </w:rPr>
      </w:pPr>
    </w:p>
    <w:p w14:paraId="1D10BBB5" w14:textId="77777777" w:rsidR="009D040E" w:rsidRDefault="009D040E" w:rsidP="0078210E">
      <w:pPr>
        <w:spacing w:before="86"/>
        <w:ind w:right="1441"/>
        <w:rPr>
          <w:rFonts w:ascii="Arial Narrow" w:hAnsi="Arial Narrow" w:cs="Arial"/>
          <w:b/>
          <w:szCs w:val="10"/>
        </w:rPr>
      </w:pPr>
    </w:p>
    <w:p w14:paraId="02EBE823" w14:textId="2F352895" w:rsidR="00B75CB8" w:rsidRDefault="00B75CB8" w:rsidP="0078210E">
      <w:pPr>
        <w:spacing w:before="86"/>
        <w:ind w:right="1441"/>
        <w:rPr>
          <w:rFonts w:ascii="Arial Narrow" w:hAnsi="Arial Narrow" w:cs="Arial"/>
          <w:b/>
          <w:szCs w:val="10"/>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2562B9DE" w14:textId="6DF56904" w:rsidR="00B75CB8" w:rsidRDefault="00B75CB8" w:rsidP="00B75CB8">
      <w:pPr>
        <w:spacing w:before="86"/>
        <w:ind w:right="1441"/>
        <w:jc w:val="both"/>
        <w:rPr>
          <w:color w:val="231F20"/>
          <w:sz w:val="24"/>
          <w:szCs w:val="24"/>
        </w:rPr>
      </w:pPr>
      <w:r w:rsidRPr="00B75CB8">
        <w:rPr>
          <w:color w:val="231F20"/>
          <w:sz w:val="24"/>
          <w:szCs w:val="24"/>
        </w:rPr>
        <w:t xml:space="preserve">The advent of the World Wide Web and the rapid adoption of social media platforms (such as Facebook and Twitter) paved the way for information dissemination that has never been witnessed in the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w:t>
      </w:r>
      <w:r>
        <w:rPr>
          <w:color w:val="231F20"/>
          <w:sz w:val="24"/>
          <w:szCs w:val="24"/>
        </w:rPr>
        <w:t>have created an analysis report of various algorithms (particularly LSTM + CNN</w:t>
      </w:r>
      <w:r w:rsidR="009D4EB3">
        <w:rPr>
          <w:color w:val="231F20"/>
          <w:sz w:val="24"/>
          <w:szCs w:val="24"/>
        </w:rPr>
        <w:t xml:space="preserve"> +</w:t>
      </w:r>
      <w:r w:rsidR="00272A15">
        <w:rPr>
          <w:color w:val="231F20"/>
          <w:sz w:val="24"/>
          <w:szCs w:val="24"/>
        </w:rPr>
        <w:t xml:space="preserve"> Attention +</w:t>
      </w:r>
      <w:r w:rsidR="009D4EB3">
        <w:rPr>
          <w:color w:val="231F20"/>
          <w:sz w:val="24"/>
          <w:szCs w:val="24"/>
        </w:rPr>
        <w:t xml:space="preserve"> Transformer Models</w:t>
      </w:r>
      <w:r>
        <w:rPr>
          <w:color w:val="231F20"/>
          <w:sz w:val="24"/>
          <w:szCs w:val="24"/>
        </w:rPr>
        <w:t xml:space="preserve">)  </w:t>
      </w:r>
      <w:r w:rsidRPr="00B75CB8">
        <w:rPr>
          <w:color w:val="231F20"/>
          <w:sz w:val="24"/>
          <w:szCs w:val="24"/>
        </w:rPr>
        <w:t xml:space="preserve">for automated classification of news articles. Our study explores different textual properties that can be used to distinguish fake contents from real. By using those properties, we train a combination of different machine learning algorithms using various methods and evaluate their performance on real world datasets. </w:t>
      </w:r>
    </w:p>
    <w:p w14:paraId="160FE868" w14:textId="7B5392C1" w:rsidR="00F7043A" w:rsidRDefault="00F7043A" w:rsidP="00B75CB8">
      <w:pPr>
        <w:spacing w:before="86"/>
        <w:ind w:right="1441"/>
        <w:jc w:val="both"/>
        <w:rPr>
          <w:color w:val="231F20"/>
          <w:sz w:val="24"/>
          <w:szCs w:val="24"/>
        </w:rPr>
      </w:pPr>
    </w:p>
    <w:p w14:paraId="5031E010" w14:textId="246D99A9" w:rsidR="00F7043A" w:rsidRDefault="00F7043A"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32FEA1EB" w14:textId="6D968451" w:rsidR="00F7043A" w:rsidRDefault="00F7043A" w:rsidP="00B75CB8">
      <w:pPr>
        <w:spacing w:before="86"/>
        <w:ind w:right="1441"/>
        <w:jc w:val="both"/>
        <w:rPr>
          <w:color w:val="231F20"/>
          <w:sz w:val="24"/>
          <w:szCs w:val="24"/>
        </w:rPr>
      </w:pPr>
    </w:p>
    <w:p w14:paraId="425F105C" w14:textId="540379DB" w:rsidR="00F7043A" w:rsidRDefault="00F7043A" w:rsidP="00B75CB8">
      <w:pPr>
        <w:spacing w:before="86"/>
        <w:ind w:right="1441"/>
        <w:jc w:val="both"/>
        <w:rPr>
          <w:color w:val="231F20"/>
          <w:sz w:val="24"/>
          <w:szCs w:val="24"/>
        </w:rPr>
      </w:pPr>
    </w:p>
    <w:p w14:paraId="246697A2" w14:textId="0ED3E9DC" w:rsidR="00F7043A" w:rsidRDefault="00F7043A" w:rsidP="00B75CB8">
      <w:pPr>
        <w:spacing w:before="86"/>
        <w:ind w:right="1441"/>
        <w:jc w:val="both"/>
        <w:rPr>
          <w:color w:val="231F20"/>
          <w:sz w:val="24"/>
          <w:szCs w:val="24"/>
        </w:rPr>
      </w:pPr>
    </w:p>
    <w:p w14:paraId="72BF65C0" w14:textId="33AF65DF" w:rsidR="00F7043A" w:rsidRDefault="00F7043A" w:rsidP="00B75CB8">
      <w:pPr>
        <w:spacing w:before="86"/>
        <w:ind w:right="1441"/>
        <w:jc w:val="both"/>
        <w:rPr>
          <w:color w:val="231F20"/>
          <w:sz w:val="24"/>
          <w:szCs w:val="24"/>
        </w:rPr>
      </w:pPr>
    </w:p>
    <w:p w14:paraId="6AE3DDDF" w14:textId="42C3A740" w:rsidR="00F7043A" w:rsidRDefault="00F7043A" w:rsidP="00B75CB8">
      <w:pPr>
        <w:spacing w:before="86"/>
        <w:ind w:right="1441"/>
        <w:jc w:val="both"/>
        <w:rPr>
          <w:color w:val="231F20"/>
          <w:sz w:val="24"/>
          <w:szCs w:val="24"/>
        </w:rPr>
      </w:pPr>
    </w:p>
    <w:p w14:paraId="66F42A2C" w14:textId="4002D7B7" w:rsidR="00F7043A" w:rsidRDefault="00F7043A" w:rsidP="00B75CB8">
      <w:pPr>
        <w:spacing w:before="86"/>
        <w:ind w:right="1441"/>
        <w:jc w:val="both"/>
        <w:rPr>
          <w:color w:val="231F20"/>
          <w:sz w:val="24"/>
          <w:szCs w:val="24"/>
        </w:rPr>
      </w:pPr>
    </w:p>
    <w:p w14:paraId="481A5960" w14:textId="1B3F5B21" w:rsidR="00F7043A" w:rsidRDefault="00F7043A" w:rsidP="00B75CB8">
      <w:pPr>
        <w:spacing w:before="86"/>
        <w:ind w:right="1441"/>
        <w:jc w:val="both"/>
        <w:rPr>
          <w:color w:val="231F20"/>
          <w:sz w:val="24"/>
          <w:szCs w:val="24"/>
        </w:rPr>
      </w:pPr>
    </w:p>
    <w:p w14:paraId="6897B403" w14:textId="1EE1CBAE" w:rsidR="009D040E" w:rsidRDefault="009D040E" w:rsidP="00B75CB8">
      <w:pPr>
        <w:spacing w:before="86"/>
        <w:ind w:right="1441"/>
        <w:jc w:val="both"/>
        <w:rPr>
          <w:color w:val="231F20"/>
          <w:sz w:val="24"/>
          <w:szCs w:val="24"/>
        </w:rPr>
      </w:pPr>
    </w:p>
    <w:p w14:paraId="574F9DF6" w14:textId="77777777" w:rsidR="009D040E" w:rsidRDefault="009D040E" w:rsidP="00B75CB8">
      <w:pPr>
        <w:spacing w:before="86"/>
        <w:ind w:right="1441"/>
        <w:jc w:val="both"/>
        <w:rPr>
          <w:color w:val="231F20"/>
          <w:sz w:val="24"/>
          <w:szCs w:val="24"/>
        </w:rPr>
      </w:pPr>
    </w:p>
    <w:p w14:paraId="375AE549" w14:textId="351AFC55" w:rsidR="00F7043A" w:rsidRDefault="00F7043A"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316CDFAC" w:rsidR="00BD718C" w:rsidRDefault="00BD718C" w:rsidP="00BD718C">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 xml:space="preserve">Acknowledgement                                                                                           </w:t>
      </w:r>
      <w:r w:rsidR="00C26E40" w:rsidRPr="00C26E40">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ii</w:t>
      </w:r>
    </w:p>
    <w:p w14:paraId="3D73A8D6" w14:textId="474BAFDC" w:rsidR="00C26E40" w:rsidRDefault="00C26E40" w:rsidP="00C26E40">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w:t>
      </w:r>
      <w:r>
        <w:rPr>
          <w:rFonts w:asciiTheme="majorHAnsi" w:hAnsiTheme="majorHAnsi" w:cstheme="majorHAnsi"/>
          <w:b/>
          <w:bCs/>
          <w:sz w:val="24"/>
          <w:szCs w:val="24"/>
          <w:lang w:bidi="bn-IN"/>
        </w:rPr>
        <w:t xml:space="preserve">bstract                             </w:t>
      </w:r>
      <w:r w:rsidRPr="00C26E40">
        <w:rPr>
          <w:rFonts w:asciiTheme="majorHAnsi" w:hAnsiTheme="majorHAnsi" w:cstheme="majorHAnsi"/>
          <w:b/>
          <w:bCs/>
          <w:sz w:val="24"/>
          <w:szCs w:val="24"/>
          <w:lang w:bidi="bn-IN"/>
        </w:rPr>
        <w:t xml:space="preserve">                                                                                         ii</w:t>
      </w:r>
      <w:r>
        <w:rPr>
          <w:rFonts w:asciiTheme="majorHAnsi" w:hAnsiTheme="majorHAnsi" w:cstheme="majorHAnsi"/>
          <w:b/>
          <w:bCs/>
          <w:sz w:val="24"/>
          <w:szCs w:val="24"/>
          <w:lang w:bidi="bn-IN"/>
        </w:rPr>
        <w:t>i</w:t>
      </w:r>
    </w:p>
    <w:p w14:paraId="33D33A3F" w14:textId="5ABCDA18"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Figures                   </w:t>
      </w:r>
      <w:r w:rsidRPr="00C26E40">
        <w:rPr>
          <w:rFonts w:asciiTheme="majorHAnsi" w:hAnsiTheme="majorHAnsi" w:cstheme="majorHAnsi"/>
          <w:b/>
          <w:bCs/>
          <w:sz w:val="24"/>
          <w:szCs w:val="24"/>
          <w:lang w:bidi="bn-IN"/>
        </w:rPr>
        <w:t xml:space="preserve">                                                                                         i</w:t>
      </w:r>
      <w:r>
        <w:rPr>
          <w:rFonts w:asciiTheme="majorHAnsi" w:hAnsiTheme="majorHAnsi" w:cstheme="majorHAnsi"/>
          <w:b/>
          <w:bCs/>
          <w:sz w:val="24"/>
          <w:szCs w:val="24"/>
          <w:lang w:bidi="bn-IN"/>
        </w:rPr>
        <w:t>v</w:t>
      </w:r>
    </w:p>
    <w:p w14:paraId="0452CA14" w14:textId="3157FE19"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Tables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w:t>
      </w:r>
    </w:p>
    <w:p w14:paraId="62DD28C8" w14:textId="77777777" w:rsidR="00FC3A48" w:rsidRDefault="00FC3A48" w:rsidP="00C26E40">
      <w:pPr>
        <w:spacing w:before="84"/>
        <w:rPr>
          <w:rFonts w:asciiTheme="majorHAnsi" w:hAnsiTheme="majorHAnsi" w:cstheme="majorHAnsi"/>
          <w:b/>
          <w:bCs/>
          <w:sz w:val="24"/>
          <w:szCs w:val="24"/>
          <w:lang w:bidi="bn-IN"/>
        </w:rPr>
      </w:pPr>
    </w:p>
    <w:p w14:paraId="64055FE4" w14:textId="1B2DF8A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1  Introduction               </w:t>
      </w:r>
      <w:r w:rsidRPr="00C26E40">
        <w:rPr>
          <w:rFonts w:asciiTheme="majorHAnsi" w:hAnsiTheme="majorHAnsi" w:cstheme="majorHAnsi"/>
          <w:b/>
          <w:bCs/>
          <w:sz w:val="24"/>
          <w:szCs w:val="24"/>
          <w:lang w:bidi="bn-IN"/>
        </w:rPr>
        <w:t xml:space="preserve">               </w:t>
      </w:r>
      <w:r w:rsidR="007856A6">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46B8E">
        <w:rPr>
          <w:rFonts w:asciiTheme="majorHAnsi" w:hAnsiTheme="majorHAnsi" w:cstheme="majorHAnsi"/>
          <w:b/>
          <w:bCs/>
          <w:sz w:val="24"/>
          <w:szCs w:val="24"/>
          <w:lang w:bidi="bn-IN"/>
        </w:rPr>
        <w:t>7</w:t>
      </w:r>
    </w:p>
    <w:p w14:paraId="3FD9DBB2" w14:textId="24414684"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1.1 Background </w:t>
      </w:r>
      <w:r>
        <w:rPr>
          <w:rFonts w:asciiTheme="majorHAnsi" w:hAnsiTheme="majorHAnsi" w:cstheme="majorHAnsi"/>
          <w:sz w:val="24"/>
          <w:szCs w:val="24"/>
          <w:lang w:bidi="bn-IN"/>
        </w:rPr>
        <w:t>…………………………………………………………………………………</w:t>
      </w:r>
      <w:r w:rsidR="00806B26">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7</w:t>
      </w:r>
    </w:p>
    <w:p w14:paraId="5F68AD5C" w14:textId="69137497"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LSTM Models ……………………………………………………………………………....   </w:t>
      </w:r>
      <w:r w:rsidR="00D46B8E">
        <w:rPr>
          <w:rFonts w:asciiTheme="majorHAnsi" w:hAnsiTheme="majorHAnsi" w:cstheme="majorHAnsi"/>
          <w:sz w:val="24"/>
          <w:szCs w:val="24"/>
          <w:lang w:bidi="bn-IN"/>
        </w:rPr>
        <w:t>7</w:t>
      </w:r>
    </w:p>
    <w:p w14:paraId="55A27361" w14:textId="271341AE"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47F5DE72" w14:textId="548DDDEB" w:rsidR="000C4860"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LSTM + 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2B664C0B" w14:textId="3359CF59" w:rsidR="000C4860" w:rsidRDefault="000C4860"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 </w:t>
      </w:r>
      <w:r w:rsidR="005C0060">
        <w:rPr>
          <w:rFonts w:asciiTheme="majorHAnsi" w:hAnsiTheme="majorHAnsi" w:cstheme="majorHAnsi"/>
          <w:sz w:val="24"/>
          <w:szCs w:val="24"/>
          <w:lang w:bidi="bn-IN"/>
        </w:rPr>
        <w:t xml:space="preserve">RNN + </w:t>
      </w:r>
      <w:r>
        <w:rPr>
          <w:rFonts w:asciiTheme="majorHAnsi" w:hAnsiTheme="majorHAnsi" w:cstheme="majorHAnsi"/>
          <w:sz w:val="24"/>
          <w:szCs w:val="24"/>
          <w:lang w:bidi="bn-IN"/>
        </w:rPr>
        <w:t>Attentio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941766">
        <w:rPr>
          <w:rFonts w:asciiTheme="majorHAnsi" w:hAnsiTheme="majorHAnsi" w:cstheme="majorHAnsi"/>
          <w:sz w:val="24"/>
          <w:szCs w:val="24"/>
          <w:lang w:bidi="bn-IN"/>
        </w:rPr>
        <w:t>9</w:t>
      </w:r>
    </w:p>
    <w:p w14:paraId="6BFB7C51" w14:textId="0690186E" w:rsidR="001D4DD3" w:rsidRDefault="001D4DD3"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1.</w:t>
      </w:r>
      <w:r w:rsidR="000C4860">
        <w:rPr>
          <w:rFonts w:asciiTheme="majorHAnsi" w:hAnsiTheme="majorHAnsi" w:cstheme="majorHAnsi"/>
          <w:sz w:val="24"/>
          <w:szCs w:val="24"/>
          <w:lang w:bidi="bn-IN"/>
        </w:rPr>
        <w:t>6</w:t>
      </w:r>
      <w:r>
        <w:rPr>
          <w:rFonts w:asciiTheme="majorHAnsi" w:hAnsiTheme="majorHAnsi" w:cstheme="majorHAnsi"/>
          <w:sz w:val="24"/>
          <w:szCs w:val="24"/>
          <w:lang w:bidi="bn-IN"/>
        </w:rPr>
        <w:t xml:space="preserve"> Transformer Models …………………………………………………………………….   </w:t>
      </w:r>
      <w:r w:rsidR="00D46B8E">
        <w:rPr>
          <w:rFonts w:asciiTheme="majorHAnsi" w:hAnsiTheme="majorHAnsi" w:cstheme="majorHAnsi"/>
          <w:sz w:val="24"/>
          <w:szCs w:val="24"/>
          <w:lang w:bidi="bn-IN"/>
        </w:rPr>
        <w:t>9</w:t>
      </w:r>
    </w:p>
    <w:p w14:paraId="6105EF61" w14:textId="77777777" w:rsidR="0002390E" w:rsidRDefault="0002390E" w:rsidP="00C26E40">
      <w:pPr>
        <w:spacing w:before="84"/>
        <w:rPr>
          <w:rFonts w:asciiTheme="majorHAnsi" w:hAnsiTheme="majorHAnsi" w:cstheme="majorHAnsi"/>
          <w:sz w:val="24"/>
          <w:szCs w:val="24"/>
          <w:lang w:bidi="bn-IN"/>
        </w:rPr>
      </w:pPr>
    </w:p>
    <w:p w14:paraId="22923267" w14:textId="045CDB2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2  Review of Literature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941766">
        <w:rPr>
          <w:rFonts w:asciiTheme="majorHAnsi" w:hAnsiTheme="majorHAnsi" w:cstheme="majorHAnsi"/>
          <w:b/>
          <w:bCs/>
          <w:sz w:val="24"/>
          <w:szCs w:val="24"/>
          <w:lang w:bidi="bn-IN"/>
        </w:rPr>
        <w:t>1</w:t>
      </w:r>
    </w:p>
    <w:p w14:paraId="69CFE060" w14:textId="5DB1BC42" w:rsidR="009E6A16" w:rsidRDefault="00790F95" w:rsidP="000239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p>
    <w:p w14:paraId="695D7BA2" w14:textId="7F6FBC3A"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3  Implementat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3F63A4">
        <w:rPr>
          <w:rFonts w:asciiTheme="majorHAnsi" w:hAnsiTheme="majorHAnsi" w:cstheme="majorHAnsi"/>
          <w:b/>
          <w:bCs/>
          <w:sz w:val="24"/>
          <w:szCs w:val="24"/>
          <w:lang w:bidi="bn-IN"/>
        </w:rPr>
        <w:t>3</w:t>
      </w:r>
    </w:p>
    <w:p w14:paraId="425CF0CF" w14:textId="6A46DEF0"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440931">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1 </w:t>
      </w:r>
      <w:r w:rsidR="00CA5111">
        <w:rPr>
          <w:rFonts w:asciiTheme="majorHAnsi" w:hAnsiTheme="majorHAnsi" w:cstheme="majorHAnsi"/>
          <w:sz w:val="24"/>
          <w:szCs w:val="24"/>
          <w:lang w:bidi="bn-IN"/>
        </w:rPr>
        <w:t>Data Pre-processing</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3</w:t>
      </w:r>
    </w:p>
    <w:p w14:paraId="3F5961BF" w14:textId="238A747D" w:rsidR="005C0060" w:rsidRDefault="009D040E" w:rsidP="009D040E">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LSTM + CNN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6</w:t>
      </w:r>
    </w:p>
    <w:p w14:paraId="4B63ADFC" w14:textId="23360904" w:rsidR="005C0060" w:rsidRDefault="005C0060" w:rsidP="009D04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3</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RNN + Attention Models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w:t>
      </w:r>
      <w:r>
        <w:rPr>
          <w:rFonts w:asciiTheme="majorHAnsi" w:hAnsiTheme="majorHAnsi" w:cstheme="majorHAnsi"/>
          <w:sz w:val="24"/>
          <w:szCs w:val="24"/>
          <w:lang w:bidi="bn-IN"/>
        </w:rPr>
        <w:t>1</w:t>
      </w:r>
    </w:p>
    <w:p w14:paraId="30E42C98" w14:textId="6DA7748C" w:rsidR="009E6A16" w:rsidRDefault="009D040E"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Transformer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2</w:t>
      </w:r>
    </w:p>
    <w:p w14:paraId="650CCC38" w14:textId="77777777" w:rsidR="0002390E" w:rsidRDefault="0002390E" w:rsidP="00C26E40">
      <w:pPr>
        <w:spacing w:before="84"/>
        <w:rPr>
          <w:rFonts w:asciiTheme="majorHAnsi" w:hAnsiTheme="majorHAnsi" w:cstheme="majorHAnsi"/>
          <w:sz w:val="24"/>
          <w:szCs w:val="24"/>
          <w:lang w:bidi="bn-IN"/>
        </w:rPr>
      </w:pPr>
    </w:p>
    <w:p w14:paraId="50E50BAE" w14:textId="4882F7CF"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4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Results and Discuss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3</w:t>
      </w:r>
    </w:p>
    <w:p w14:paraId="7DFE054C" w14:textId="296D3D8F"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Result</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6BB463B0" w14:textId="1BB2CFA8" w:rsidR="009E6A16"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Discussion …...………………………………………………………………………</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1ADD7E40" w14:textId="77777777" w:rsidR="0002390E" w:rsidRDefault="0002390E" w:rsidP="00C26E40">
      <w:pPr>
        <w:spacing w:before="84"/>
        <w:rPr>
          <w:rFonts w:asciiTheme="majorHAnsi" w:hAnsiTheme="majorHAnsi" w:cstheme="majorHAnsi"/>
          <w:sz w:val="24"/>
          <w:szCs w:val="24"/>
          <w:lang w:bidi="bn-IN"/>
        </w:rPr>
      </w:pPr>
    </w:p>
    <w:p w14:paraId="2EBC740F" w14:textId="4EF2A046"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5  Conclusion and Future Work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5</w:t>
      </w:r>
    </w:p>
    <w:p w14:paraId="0EBD2D8E" w14:textId="4F8AD78B"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Conclusion</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246C2E75" w14:textId="5DBFE738" w:rsidR="00A431DC"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w:t>
      </w:r>
      <w:r w:rsidR="00D47F3E">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Future Work</w:t>
      </w:r>
      <w:r>
        <w:rPr>
          <w:rFonts w:asciiTheme="majorHAnsi" w:hAnsiTheme="majorHAnsi" w:cstheme="majorHAnsi"/>
          <w:sz w:val="24"/>
          <w:szCs w:val="24"/>
          <w:lang w:bidi="bn-IN"/>
        </w:rPr>
        <w:t xml:space="preserve"> ……………………………………………………………………</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w:t>
      </w:r>
      <w:r w:rsidR="00D47F3E">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7E9F2CD1" w14:textId="77777777" w:rsidR="00AF7514" w:rsidRDefault="00AF7514" w:rsidP="00AF7514">
      <w:pPr>
        <w:spacing w:before="84"/>
        <w:rPr>
          <w:rFonts w:asciiTheme="majorHAnsi" w:hAnsiTheme="majorHAnsi" w:cstheme="majorHAnsi"/>
          <w:b/>
          <w:bCs/>
          <w:sz w:val="24"/>
          <w:szCs w:val="24"/>
          <w:lang w:bidi="bn-IN"/>
        </w:rPr>
      </w:pPr>
    </w:p>
    <w:p w14:paraId="343DF2AC" w14:textId="0C8BA4F4" w:rsidR="00AF7514" w:rsidRDefault="00AF7514" w:rsidP="00AF7514">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Abbreviation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i</w:t>
      </w:r>
    </w:p>
    <w:p w14:paraId="0DABAAE8" w14:textId="3E9AE6EE" w:rsidR="007778A7" w:rsidRPr="00220F4B" w:rsidRDefault="00AF7514" w:rsidP="00220F4B">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References                                                                                                                 vii</w:t>
      </w:r>
    </w:p>
    <w:p w14:paraId="7250D5C0" w14:textId="696B0557" w:rsidR="007778A7" w:rsidRDefault="007778A7" w:rsidP="007778A7">
      <w:pPr>
        <w:spacing w:before="84"/>
        <w:ind w:left="5412"/>
        <w:rPr>
          <w:color w:val="231F20"/>
          <w:sz w:val="49"/>
        </w:rPr>
      </w:pPr>
      <w:r>
        <w:rPr>
          <w:color w:val="231F20"/>
          <w:sz w:val="49"/>
        </w:rPr>
        <w:lastRenderedPageBreak/>
        <w:t xml:space="preserve">         List of Figures</w:t>
      </w:r>
    </w:p>
    <w:p w14:paraId="514435B8" w14:textId="77777777" w:rsidR="00662828" w:rsidRDefault="00662828" w:rsidP="009D040E">
      <w:pPr>
        <w:spacing w:before="84"/>
        <w:rPr>
          <w:color w:val="231F20"/>
          <w:sz w:val="49"/>
        </w:rPr>
      </w:pPr>
    </w:p>
    <w:p w14:paraId="147AA7B9" w14:textId="4CC0DEB3" w:rsidR="007778A7" w:rsidRDefault="009D10BC" w:rsidP="007778A7">
      <w:pPr>
        <w:spacing w:before="84"/>
        <w:rPr>
          <w:color w:val="231F20"/>
          <w:sz w:val="49"/>
        </w:rPr>
      </w:pPr>
      <w:r>
        <w:rPr>
          <w:color w:val="231F20"/>
          <w:sz w:val="24"/>
          <w:szCs w:val="24"/>
        </w:rPr>
        <w:t>3</w:t>
      </w:r>
      <w:r w:rsidR="00662828">
        <w:rPr>
          <w:color w:val="231F20"/>
          <w:sz w:val="24"/>
          <w:szCs w:val="24"/>
        </w:rPr>
        <w:t>.1</w:t>
      </w:r>
      <w:r w:rsidR="00447692">
        <w:rPr>
          <w:color w:val="231F20"/>
          <w:sz w:val="24"/>
          <w:szCs w:val="24"/>
        </w:rPr>
        <w:t xml:space="preserve">  </w:t>
      </w:r>
      <w:r w:rsidR="00662828">
        <w:rPr>
          <w:color w:val="231F20"/>
          <w:sz w:val="24"/>
          <w:szCs w:val="24"/>
        </w:rPr>
        <w:t xml:space="preserve">  </w:t>
      </w:r>
      <w:r w:rsidR="00C61362">
        <w:rPr>
          <w:color w:val="231F20"/>
          <w:sz w:val="24"/>
          <w:szCs w:val="24"/>
        </w:rPr>
        <w:t>Graph of Loss of Model-1</w:t>
      </w:r>
      <w:r w:rsidR="00662828">
        <w:rPr>
          <w:color w:val="231F20"/>
          <w:sz w:val="24"/>
          <w:szCs w:val="24"/>
        </w:rPr>
        <w:t xml:space="preserve"> ……………………………………………</w:t>
      </w:r>
      <w:r w:rsidR="00C61362">
        <w:rPr>
          <w:color w:val="231F20"/>
          <w:sz w:val="24"/>
          <w:szCs w:val="24"/>
        </w:rPr>
        <w:t>………….</w:t>
      </w:r>
      <w:r w:rsidR="00662828">
        <w:rPr>
          <w:color w:val="231F20"/>
          <w:sz w:val="24"/>
          <w:szCs w:val="24"/>
        </w:rPr>
        <w:t>……   1</w:t>
      </w:r>
      <w:r w:rsidR="002237AC">
        <w:rPr>
          <w:color w:val="231F20"/>
          <w:sz w:val="24"/>
          <w:szCs w:val="24"/>
        </w:rPr>
        <w:t>4</w:t>
      </w:r>
    </w:p>
    <w:p w14:paraId="6148C3F8" w14:textId="25DE3B8A" w:rsidR="00C61362" w:rsidRDefault="009D10BC" w:rsidP="00C61362">
      <w:pPr>
        <w:spacing w:before="84"/>
        <w:rPr>
          <w:color w:val="231F20"/>
          <w:sz w:val="24"/>
          <w:szCs w:val="24"/>
        </w:rPr>
      </w:pPr>
      <w:r>
        <w:rPr>
          <w:color w:val="231F20"/>
          <w:sz w:val="24"/>
          <w:szCs w:val="24"/>
        </w:rPr>
        <w:t>3</w:t>
      </w:r>
      <w:r w:rsidR="00C61362">
        <w:rPr>
          <w:color w:val="231F20"/>
          <w:sz w:val="24"/>
          <w:szCs w:val="24"/>
        </w:rPr>
        <w:t>.2</w:t>
      </w:r>
      <w:r w:rsidR="00447692">
        <w:rPr>
          <w:color w:val="231F20"/>
          <w:sz w:val="24"/>
          <w:szCs w:val="24"/>
        </w:rPr>
        <w:t xml:space="preserve">   </w:t>
      </w:r>
      <w:r w:rsidR="00C61362">
        <w:rPr>
          <w:color w:val="231F20"/>
          <w:sz w:val="24"/>
          <w:szCs w:val="24"/>
        </w:rPr>
        <w:t xml:space="preserve"> Graph of Accuracy of Model-1 …………………………….………………….……   1</w:t>
      </w:r>
      <w:r w:rsidR="002237AC">
        <w:rPr>
          <w:color w:val="231F20"/>
          <w:sz w:val="24"/>
          <w:szCs w:val="24"/>
        </w:rPr>
        <w:t>4</w:t>
      </w:r>
    </w:p>
    <w:p w14:paraId="6E6064FD" w14:textId="3CC9E170" w:rsidR="00C61362" w:rsidRDefault="009D10BC" w:rsidP="00C61362">
      <w:pPr>
        <w:spacing w:before="84"/>
        <w:rPr>
          <w:color w:val="231F20"/>
          <w:sz w:val="49"/>
        </w:rPr>
      </w:pPr>
      <w:r>
        <w:rPr>
          <w:color w:val="231F20"/>
          <w:sz w:val="24"/>
          <w:szCs w:val="24"/>
        </w:rPr>
        <w:t>3</w:t>
      </w:r>
      <w:r w:rsidR="00C61362">
        <w:rPr>
          <w:color w:val="231F20"/>
          <w:sz w:val="24"/>
          <w:szCs w:val="24"/>
        </w:rPr>
        <w:t>.3</w:t>
      </w:r>
      <w:r w:rsidR="00447692">
        <w:rPr>
          <w:color w:val="231F20"/>
          <w:sz w:val="24"/>
          <w:szCs w:val="24"/>
        </w:rPr>
        <w:t xml:space="preserve">  </w:t>
      </w:r>
      <w:r w:rsidR="00C61362">
        <w:rPr>
          <w:color w:val="231F20"/>
          <w:sz w:val="24"/>
          <w:szCs w:val="24"/>
        </w:rPr>
        <w:t xml:space="preserve">  Graph of Loss of Model-2 ……………………………………………………….……   1</w:t>
      </w:r>
      <w:r w:rsidR="002237AC">
        <w:rPr>
          <w:color w:val="231F20"/>
          <w:sz w:val="24"/>
          <w:szCs w:val="24"/>
        </w:rPr>
        <w:t>5</w:t>
      </w:r>
    </w:p>
    <w:p w14:paraId="030F3593" w14:textId="00EB6012" w:rsidR="00C61362" w:rsidRDefault="009D10BC" w:rsidP="00C61362">
      <w:pPr>
        <w:spacing w:before="84"/>
        <w:rPr>
          <w:color w:val="231F20"/>
          <w:sz w:val="49"/>
        </w:rPr>
      </w:pPr>
      <w:r>
        <w:rPr>
          <w:color w:val="231F20"/>
          <w:sz w:val="24"/>
          <w:szCs w:val="24"/>
        </w:rPr>
        <w:t>3</w:t>
      </w:r>
      <w:r w:rsidR="00C61362">
        <w:rPr>
          <w:color w:val="231F20"/>
          <w:sz w:val="24"/>
          <w:szCs w:val="24"/>
        </w:rPr>
        <w:t xml:space="preserve">.4 </w:t>
      </w:r>
      <w:r w:rsidR="00447692">
        <w:rPr>
          <w:color w:val="231F20"/>
          <w:sz w:val="24"/>
          <w:szCs w:val="24"/>
        </w:rPr>
        <w:t xml:space="preserve">  </w:t>
      </w:r>
      <w:r w:rsidR="00C61362">
        <w:rPr>
          <w:color w:val="231F20"/>
          <w:sz w:val="24"/>
          <w:szCs w:val="24"/>
        </w:rPr>
        <w:t xml:space="preserve"> Graph of Accuracy of Model-2 …………………………….………………….……   1</w:t>
      </w:r>
      <w:r w:rsidR="002237AC">
        <w:rPr>
          <w:color w:val="231F20"/>
          <w:sz w:val="24"/>
          <w:szCs w:val="24"/>
        </w:rPr>
        <w:t>5</w:t>
      </w:r>
    </w:p>
    <w:p w14:paraId="6E9A3435" w14:textId="576979C6" w:rsidR="00C61362" w:rsidRDefault="009D10BC" w:rsidP="00C61362">
      <w:pPr>
        <w:spacing w:before="84"/>
        <w:rPr>
          <w:color w:val="231F20"/>
          <w:sz w:val="49"/>
        </w:rPr>
      </w:pPr>
      <w:r>
        <w:rPr>
          <w:color w:val="231F20"/>
          <w:sz w:val="24"/>
          <w:szCs w:val="24"/>
        </w:rPr>
        <w:t>3</w:t>
      </w:r>
      <w:r w:rsidR="00C61362">
        <w:rPr>
          <w:color w:val="231F20"/>
          <w:sz w:val="24"/>
          <w:szCs w:val="24"/>
        </w:rPr>
        <w:t>.5</w:t>
      </w:r>
      <w:r w:rsidR="00447692">
        <w:rPr>
          <w:color w:val="231F20"/>
          <w:sz w:val="24"/>
          <w:szCs w:val="24"/>
        </w:rPr>
        <w:t xml:space="preserve">  </w:t>
      </w:r>
      <w:r w:rsidR="00C61362">
        <w:rPr>
          <w:color w:val="231F20"/>
          <w:sz w:val="24"/>
          <w:szCs w:val="24"/>
        </w:rPr>
        <w:t xml:space="preserve">  Graph of Loss of Model-3 ……………………………………………………….……   1</w:t>
      </w:r>
      <w:r w:rsidR="002237AC">
        <w:rPr>
          <w:color w:val="231F20"/>
          <w:sz w:val="24"/>
          <w:szCs w:val="24"/>
        </w:rPr>
        <w:t>6</w:t>
      </w:r>
    </w:p>
    <w:p w14:paraId="2CD1D8D4" w14:textId="0F7CF4E2" w:rsidR="00C61362" w:rsidRDefault="009D10BC" w:rsidP="00C61362">
      <w:pPr>
        <w:spacing w:before="84"/>
        <w:rPr>
          <w:color w:val="231F20"/>
          <w:sz w:val="49"/>
        </w:rPr>
      </w:pPr>
      <w:r>
        <w:rPr>
          <w:color w:val="231F20"/>
          <w:sz w:val="24"/>
          <w:szCs w:val="24"/>
        </w:rPr>
        <w:t>3</w:t>
      </w:r>
      <w:r w:rsidR="00C61362">
        <w:rPr>
          <w:color w:val="231F20"/>
          <w:sz w:val="24"/>
          <w:szCs w:val="24"/>
        </w:rPr>
        <w:t>.6</w:t>
      </w:r>
      <w:r w:rsidR="00447692">
        <w:rPr>
          <w:color w:val="231F20"/>
          <w:sz w:val="24"/>
          <w:szCs w:val="24"/>
        </w:rPr>
        <w:t xml:space="preserve">  </w:t>
      </w:r>
      <w:r w:rsidR="00C61362">
        <w:rPr>
          <w:color w:val="231F20"/>
          <w:sz w:val="24"/>
          <w:szCs w:val="24"/>
        </w:rPr>
        <w:t xml:space="preserve">  Graph of Accuracy of Model-3 …………………………….………………….……   1</w:t>
      </w:r>
      <w:r w:rsidR="002237AC">
        <w:rPr>
          <w:color w:val="231F20"/>
          <w:sz w:val="24"/>
          <w:szCs w:val="24"/>
        </w:rPr>
        <w:t>6</w:t>
      </w:r>
    </w:p>
    <w:p w14:paraId="24E2E803" w14:textId="57D95733" w:rsidR="00C61362" w:rsidRDefault="009D10BC" w:rsidP="00C61362">
      <w:pPr>
        <w:spacing w:before="84"/>
        <w:rPr>
          <w:color w:val="231F20"/>
          <w:sz w:val="49"/>
        </w:rPr>
      </w:pPr>
      <w:r>
        <w:rPr>
          <w:color w:val="231F20"/>
          <w:sz w:val="24"/>
          <w:szCs w:val="24"/>
        </w:rPr>
        <w:t>3</w:t>
      </w:r>
      <w:r w:rsidR="00C61362">
        <w:rPr>
          <w:color w:val="231F20"/>
          <w:sz w:val="24"/>
          <w:szCs w:val="24"/>
        </w:rPr>
        <w:t>.7</w:t>
      </w:r>
      <w:r w:rsidR="00447692">
        <w:rPr>
          <w:color w:val="231F20"/>
          <w:sz w:val="24"/>
          <w:szCs w:val="24"/>
        </w:rPr>
        <w:t xml:space="preserve">  </w:t>
      </w:r>
      <w:r w:rsidR="00C61362">
        <w:rPr>
          <w:color w:val="231F20"/>
          <w:sz w:val="24"/>
          <w:szCs w:val="24"/>
        </w:rPr>
        <w:t xml:space="preserve">  Graph of Loss of Model-4 ……………………………………………………….……   1</w:t>
      </w:r>
      <w:r w:rsidR="002237AC">
        <w:rPr>
          <w:color w:val="231F20"/>
          <w:sz w:val="24"/>
          <w:szCs w:val="24"/>
        </w:rPr>
        <w:t>7</w:t>
      </w:r>
    </w:p>
    <w:p w14:paraId="2FEB81D3" w14:textId="5385C3CE" w:rsidR="00C61362" w:rsidRDefault="009D10BC" w:rsidP="00C61362">
      <w:pPr>
        <w:spacing w:before="84"/>
        <w:rPr>
          <w:color w:val="231F20"/>
          <w:sz w:val="49"/>
        </w:rPr>
      </w:pPr>
      <w:r>
        <w:rPr>
          <w:color w:val="231F20"/>
          <w:sz w:val="24"/>
          <w:szCs w:val="24"/>
        </w:rPr>
        <w:t>3</w:t>
      </w:r>
      <w:r w:rsidR="00C61362">
        <w:rPr>
          <w:color w:val="231F20"/>
          <w:sz w:val="24"/>
          <w:szCs w:val="24"/>
        </w:rPr>
        <w:t>.8</w:t>
      </w:r>
      <w:r w:rsidR="00447692">
        <w:rPr>
          <w:color w:val="231F20"/>
          <w:sz w:val="24"/>
          <w:szCs w:val="24"/>
        </w:rPr>
        <w:t xml:space="preserve"> </w:t>
      </w:r>
      <w:r w:rsidR="00C61362">
        <w:rPr>
          <w:color w:val="231F20"/>
          <w:sz w:val="24"/>
          <w:szCs w:val="24"/>
        </w:rPr>
        <w:t xml:space="preserve">  </w:t>
      </w:r>
      <w:r w:rsidR="00447692">
        <w:rPr>
          <w:color w:val="231F20"/>
          <w:sz w:val="24"/>
          <w:szCs w:val="24"/>
        </w:rPr>
        <w:t xml:space="preserve"> </w:t>
      </w:r>
      <w:r w:rsidR="00C61362">
        <w:rPr>
          <w:color w:val="231F20"/>
          <w:sz w:val="24"/>
          <w:szCs w:val="24"/>
        </w:rPr>
        <w:t>Graph of Accuracy of Model-4 …………………………….………………….……   1</w:t>
      </w:r>
      <w:r w:rsidR="002237AC">
        <w:rPr>
          <w:color w:val="231F20"/>
          <w:sz w:val="24"/>
          <w:szCs w:val="24"/>
        </w:rPr>
        <w:t>7</w:t>
      </w:r>
    </w:p>
    <w:p w14:paraId="714730B1" w14:textId="481F3F7D" w:rsidR="00C61362" w:rsidRDefault="009D10BC" w:rsidP="00C61362">
      <w:pPr>
        <w:spacing w:before="84"/>
        <w:rPr>
          <w:color w:val="231F20"/>
          <w:sz w:val="49"/>
        </w:rPr>
      </w:pPr>
      <w:r>
        <w:rPr>
          <w:color w:val="231F20"/>
          <w:sz w:val="24"/>
          <w:szCs w:val="24"/>
        </w:rPr>
        <w:t>3</w:t>
      </w:r>
      <w:r w:rsidR="00C61362">
        <w:rPr>
          <w:color w:val="231F20"/>
          <w:sz w:val="24"/>
          <w:szCs w:val="24"/>
        </w:rPr>
        <w:t xml:space="preserve">.9 </w:t>
      </w:r>
      <w:r w:rsidR="00447692">
        <w:rPr>
          <w:color w:val="231F20"/>
          <w:sz w:val="24"/>
          <w:szCs w:val="24"/>
        </w:rPr>
        <w:t xml:space="preserve">  </w:t>
      </w:r>
      <w:r w:rsidR="00C61362">
        <w:rPr>
          <w:color w:val="231F20"/>
          <w:sz w:val="24"/>
          <w:szCs w:val="24"/>
        </w:rPr>
        <w:t xml:space="preserve"> Graph of Loss of Model-5 ……………………………………………………….……   1</w:t>
      </w:r>
      <w:r w:rsidR="002237AC">
        <w:rPr>
          <w:color w:val="231F20"/>
          <w:sz w:val="24"/>
          <w:szCs w:val="24"/>
        </w:rPr>
        <w:t>8</w:t>
      </w:r>
    </w:p>
    <w:p w14:paraId="5323DFA6" w14:textId="770E1EAA" w:rsidR="00C61362" w:rsidRDefault="009D10BC" w:rsidP="00C61362">
      <w:pPr>
        <w:spacing w:before="84"/>
        <w:rPr>
          <w:color w:val="231F20"/>
          <w:sz w:val="24"/>
          <w:szCs w:val="24"/>
        </w:rPr>
      </w:pPr>
      <w:r>
        <w:rPr>
          <w:color w:val="231F20"/>
          <w:sz w:val="24"/>
          <w:szCs w:val="24"/>
        </w:rPr>
        <w:t>3</w:t>
      </w:r>
      <w:r w:rsidR="00C61362">
        <w:rPr>
          <w:color w:val="231F20"/>
          <w:sz w:val="24"/>
          <w:szCs w:val="24"/>
        </w:rPr>
        <w:t>.1</w:t>
      </w:r>
      <w:r w:rsidR="00447692">
        <w:rPr>
          <w:color w:val="231F20"/>
          <w:sz w:val="24"/>
          <w:szCs w:val="24"/>
        </w:rPr>
        <w:t>0</w:t>
      </w:r>
      <w:r w:rsidR="00C61362">
        <w:rPr>
          <w:color w:val="231F20"/>
          <w:sz w:val="24"/>
          <w:szCs w:val="24"/>
        </w:rPr>
        <w:t xml:space="preserve">  Graph of Accuracy of Model-5 …………………………….………….…</w:t>
      </w:r>
      <w:r w:rsidR="001216CE">
        <w:rPr>
          <w:color w:val="231F20"/>
          <w:sz w:val="24"/>
          <w:szCs w:val="24"/>
        </w:rPr>
        <w:t>...</w:t>
      </w:r>
      <w:r w:rsidR="00C61362">
        <w:rPr>
          <w:color w:val="231F20"/>
          <w:sz w:val="24"/>
          <w:szCs w:val="24"/>
        </w:rPr>
        <w:t>….……   1</w:t>
      </w:r>
      <w:r w:rsidR="002237AC">
        <w:rPr>
          <w:color w:val="231F20"/>
          <w:sz w:val="24"/>
          <w:szCs w:val="24"/>
        </w:rPr>
        <w:t>8</w:t>
      </w:r>
    </w:p>
    <w:p w14:paraId="74AE0583" w14:textId="0AA04591" w:rsidR="00060786" w:rsidRDefault="00060786" w:rsidP="00060786">
      <w:pPr>
        <w:spacing w:before="84"/>
        <w:rPr>
          <w:color w:val="231F20"/>
          <w:sz w:val="49"/>
        </w:rPr>
      </w:pPr>
      <w:r>
        <w:rPr>
          <w:color w:val="231F20"/>
          <w:sz w:val="24"/>
          <w:szCs w:val="24"/>
        </w:rPr>
        <w:t>3.11    Graph of Loss of Model-6 …………………….……………………………….……   18</w:t>
      </w:r>
    </w:p>
    <w:p w14:paraId="5316575E" w14:textId="37203ED1" w:rsidR="00060786" w:rsidRDefault="00060786" w:rsidP="00060786">
      <w:pPr>
        <w:spacing w:before="84"/>
        <w:rPr>
          <w:color w:val="231F20"/>
          <w:sz w:val="49"/>
        </w:rPr>
      </w:pPr>
      <w:r>
        <w:rPr>
          <w:color w:val="231F20"/>
          <w:sz w:val="24"/>
          <w:szCs w:val="24"/>
        </w:rPr>
        <w:t>3.12  Graph of Accuracy of Model-6 …………………………….………….…...….……   18</w:t>
      </w:r>
    </w:p>
    <w:p w14:paraId="73BB54B8" w14:textId="77777777" w:rsidR="00060786" w:rsidRDefault="00060786" w:rsidP="00C61362">
      <w:pPr>
        <w:spacing w:before="84"/>
        <w:rPr>
          <w:color w:val="231F20"/>
          <w:sz w:val="49"/>
        </w:rPr>
      </w:pPr>
    </w:p>
    <w:p w14:paraId="5F056FAD" w14:textId="77777777" w:rsidR="00C61362" w:rsidRDefault="00C61362" w:rsidP="00C61362">
      <w:pPr>
        <w:spacing w:before="84"/>
        <w:rPr>
          <w:color w:val="231F20"/>
          <w:sz w:val="49"/>
        </w:rPr>
      </w:pPr>
    </w:p>
    <w:p w14:paraId="00F5114C" w14:textId="77777777" w:rsidR="00E66092" w:rsidRDefault="00E66092" w:rsidP="007778A7">
      <w:pPr>
        <w:spacing w:before="84"/>
        <w:rPr>
          <w:color w:val="231F20"/>
          <w:sz w:val="49"/>
        </w:rPr>
      </w:pPr>
    </w:p>
    <w:p w14:paraId="353C91D0" w14:textId="77777777" w:rsidR="007778A7" w:rsidRDefault="007778A7" w:rsidP="007778A7">
      <w:pPr>
        <w:spacing w:before="84"/>
        <w:rPr>
          <w:color w:val="231F20"/>
          <w:sz w:val="49"/>
        </w:rPr>
      </w:pPr>
    </w:p>
    <w:p w14:paraId="3589EA0E" w14:textId="77777777" w:rsidR="007778A7" w:rsidRDefault="007778A7" w:rsidP="007778A7">
      <w:pPr>
        <w:spacing w:before="84"/>
        <w:rPr>
          <w:color w:val="231F20"/>
          <w:sz w:val="49"/>
        </w:rPr>
      </w:pPr>
    </w:p>
    <w:p w14:paraId="195870FA" w14:textId="77777777" w:rsidR="007778A7" w:rsidRDefault="007778A7" w:rsidP="007778A7">
      <w:pPr>
        <w:spacing w:before="84"/>
        <w:rPr>
          <w:color w:val="231F20"/>
          <w:sz w:val="49"/>
        </w:rPr>
      </w:pPr>
    </w:p>
    <w:p w14:paraId="339B7A05" w14:textId="77777777" w:rsidR="007778A7" w:rsidRDefault="007778A7" w:rsidP="007778A7">
      <w:pPr>
        <w:spacing w:before="84"/>
        <w:rPr>
          <w:color w:val="231F20"/>
          <w:sz w:val="49"/>
        </w:rPr>
      </w:pPr>
    </w:p>
    <w:p w14:paraId="4470860E" w14:textId="77777777" w:rsidR="007778A7" w:rsidRDefault="007778A7" w:rsidP="007778A7">
      <w:pPr>
        <w:spacing w:before="84"/>
        <w:rPr>
          <w:color w:val="231F20"/>
          <w:sz w:val="49"/>
        </w:rPr>
      </w:pPr>
    </w:p>
    <w:p w14:paraId="177AD048" w14:textId="1B6B5E00" w:rsidR="009D040E" w:rsidRDefault="009D040E" w:rsidP="00784377">
      <w:pPr>
        <w:tabs>
          <w:tab w:val="left" w:pos="6223"/>
        </w:tabs>
        <w:rPr>
          <w:color w:val="231F20"/>
          <w:sz w:val="49"/>
        </w:rPr>
      </w:pPr>
    </w:p>
    <w:p w14:paraId="0101DCC7" w14:textId="3F7F694D" w:rsidR="002237AC" w:rsidRDefault="002237AC" w:rsidP="00784377">
      <w:pPr>
        <w:tabs>
          <w:tab w:val="left" w:pos="6223"/>
        </w:tabs>
        <w:rPr>
          <w:color w:val="231F20"/>
          <w:sz w:val="49"/>
        </w:rPr>
      </w:pPr>
    </w:p>
    <w:p w14:paraId="15F792DB" w14:textId="55C99F5E" w:rsidR="002237AC" w:rsidRDefault="002237AC" w:rsidP="00784377">
      <w:pPr>
        <w:tabs>
          <w:tab w:val="left" w:pos="6223"/>
        </w:tabs>
        <w:rPr>
          <w:color w:val="231F20"/>
          <w:sz w:val="49"/>
        </w:rPr>
      </w:pPr>
    </w:p>
    <w:p w14:paraId="32F3C1C0" w14:textId="4C5CAC1B" w:rsidR="002237AC" w:rsidRDefault="002237AC" w:rsidP="00784377">
      <w:pPr>
        <w:tabs>
          <w:tab w:val="left" w:pos="6223"/>
        </w:tabs>
        <w:rPr>
          <w:color w:val="231F20"/>
          <w:sz w:val="49"/>
        </w:rPr>
      </w:pPr>
    </w:p>
    <w:p w14:paraId="1A435AFB" w14:textId="77777777" w:rsidR="002237AC" w:rsidRDefault="002237AC" w:rsidP="00784377">
      <w:pPr>
        <w:tabs>
          <w:tab w:val="left" w:pos="6223"/>
        </w:tabs>
        <w:rPr>
          <w:sz w:val="24"/>
          <w:szCs w:val="24"/>
        </w:rPr>
      </w:pPr>
    </w:p>
    <w:p w14:paraId="3EA83E71" w14:textId="77777777" w:rsidR="009D040E" w:rsidRDefault="009D040E" w:rsidP="00784377">
      <w:pPr>
        <w:tabs>
          <w:tab w:val="left" w:pos="6223"/>
        </w:tabs>
        <w:rPr>
          <w:sz w:val="24"/>
          <w:szCs w:val="24"/>
        </w:rPr>
      </w:pPr>
    </w:p>
    <w:p w14:paraId="2209BEE4" w14:textId="3EF63946" w:rsidR="007778A7" w:rsidRDefault="007778A7" w:rsidP="007778A7">
      <w:pPr>
        <w:spacing w:before="84"/>
        <w:ind w:left="5412"/>
        <w:rPr>
          <w:color w:val="231F20"/>
          <w:sz w:val="49"/>
        </w:rPr>
      </w:pPr>
      <w:r>
        <w:rPr>
          <w:color w:val="231F20"/>
          <w:sz w:val="49"/>
        </w:rPr>
        <w:t xml:space="preserve">          List of Tables</w:t>
      </w:r>
    </w:p>
    <w:p w14:paraId="2D476011" w14:textId="77777777" w:rsidR="00662828" w:rsidRDefault="00662828" w:rsidP="007778A7">
      <w:pPr>
        <w:spacing w:before="84"/>
        <w:ind w:left="5412"/>
        <w:rPr>
          <w:color w:val="231F20"/>
          <w:sz w:val="49"/>
        </w:rPr>
      </w:pPr>
    </w:p>
    <w:p w14:paraId="06F00780" w14:textId="2D488DB7" w:rsidR="00662828" w:rsidRDefault="004814F4" w:rsidP="00662828">
      <w:pPr>
        <w:spacing w:before="84"/>
        <w:rPr>
          <w:color w:val="231F20"/>
          <w:sz w:val="49"/>
        </w:rPr>
      </w:pPr>
      <w:r>
        <w:rPr>
          <w:color w:val="231F20"/>
          <w:sz w:val="24"/>
          <w:szCs w:val="24"/>
        </w:rPr>
        <w:t>4</w:t>
      </w:r>
      <w:r w:rsidR="00662828">
        <w:rPr>
          <w:color w:val="231F20"/>
          <w:sz w:val="24"/>
          <w:szCs w:val="24"/>
        </w:rPr>
        <w:t xml:space="preserve">.1  </w:t>
      </w:r>
      <w:r>
        <w:rPr>
          <w:color w:val="231F20"/>
          <w:sz w:val="24"/>
          <w:szCs w:val="24"/>
        </w:rPr>
        <w:t>Summary of Result of all models</w:t>
      </w:r>
      <w:r w:rsidR="00662828">
        <w:rPr>
          <w:color w:val="231F20"/>
          <w:sz w:val="24"/>
          <w:szCs w:val="24"/>
        </w:rPr>
        <w:t xml:space="preserve"> ……………………………………………………   10</w:t>
      </w:r>
    </w:p>
    <w:p w14:paraId="2449DC6E" w14:textId="409A3969" w:rsidR="007778A7" w:rsidRDefault="007778A7" w:rsidP="007778A7">
      <w:pPr>
        <w:spacing w:before="84"/>
        <w:ind w:left="5412"/>
        <w:rPr>
          <w:color w:val="231F20"/>
          <w:sz w:val="49"/>
        </w:rPr>
      </w:pPr>
    </w:p>
    <w:p w14:paraId="779935A0" w14:textId="4BAB3C14" w:rsidR="007778A7" w:rsidRDefault="007778A7" w:rsidP="007778A7">
      <w:pPr>
        <w:spacing w:before="84"/>
        <w:ind w:left="5412"/>
        <w:rPr>
          <w:color w:val="231F20"/>
          <w:sz w:val="49"/>
        </w:rPr>
      </w:pPr>
    </w:p>
    <w:p w14:paraId="032C95F9" w14:textId="6082289A" w:rsidR="007778A7" w:rsidRDefault="007778A7" w:rsidP="007778A7">
      <w:pPr>
        <w:spacing w:before="84"/>
        <w:ind w:left="5412"/>
        <w:rPr>
          <w:color w:val="231F20"/>
          <w:sz w:val="49"/>
        </w:rPr>
      </w:pPr>
    </w:p>
    <w:p w14:paraId="7C5C9028" w14:textId="06135B2D" w:rsidR="007778A7" w:rsidRDefault="007778A7" w:rsidP="007778A7">
      <w:pPr>
        <w:spacing w:before="84"/>
        <w:ind w:left="5412"/>
        <w:rPr>
          <w:color w:val="231F20"/>
          <w:sz w:val="49"/>
        </w:rPr>
      </w:pPr>
    </w:p>
    <w:p w14:paraId="2F9D7E94" w14:textId="480DB434" w:rsidR="007778A7" w:rsidRDefault="007778A7" w:rsidP="007778A7">
      <w:pPr>
        <w:spacing w:before="84"/>
        <w:ind w:left="5412"/>
        <w:rPr>
          <w:color w:val="231F20"/>
          <w:sz w:val="49"/>
        </w:rPr>
      </w:pPr>
    </w:p>
    <w:p w14:paraId="28E5124C" w14:textId="263D25CC" w:rsidR="007778A7" w:rsidRDefault="007778A7" w:rsidP="007778A7">
      <w:pPr>
        <w:spacing w:before="84"/>
        <w:ind w:left="5412"/>
        <w:rPr>
          <w:color w:val="231F20"/>
          <w:sz w:val="49"/>
        </w:rPr>
      </w:pPr>
    </w:p>
    <w:p w14:paraId="12DFD0BD" w14:textId="77777777" w:rsidR="00662828" w:rsidRDefault="00662828" w:rsidP="007778A7">
      <w:pPr>
        <w:spacing w:before="84"/>
        <w:ind w:left="5412"/>
        <w:rPr>
          <w:color w:val="231F20"/>
          <w:sz w:val="49"/>
        </w:rPr>
      </w:pPr>
    </w:p>
    <w:p w14:paraId="31CF3317" w14:textId="74E7D7B0" w:rsidR="007778A7" w:rsidRDefault="007778A7" w:rsidP="007778A7">
      <w:pPr>
        <w:spacing w:before="84"/>
        <w:ind w:left="5412"/>
        <w:rPr>
          <w:color w:val="231F20"/>
          <w:sz w:val="49"/>
        </w:rPr>
      </w:pPr>
    </w:p>
    <w:p w14:paraId="7D4A6F13" w14:textId="2B941AB9" w:rsidR="007778A7" w:rsidRDefault="007778A7" w:rsidP="007778A7">
      <w:pPr>
        <w:spacing w:before="84"/>
        <w:ind w:left="5412"/>
        <w:rPr>
          <w:color w:val="231F20"/>
          <w:sz w:val="49"/>
        </w:rPr>
      </w:pPr>
    </w:p>
    <w:p w14:paraId="6BD1F78E" w14:textId="7113064F" w:rsidR="007778A7" w:rsidRDefault="007778A7" w:rsidP="007778A7">
      <w:pPr>
        <w:spacing w:before="84"/>
        <w:ind w:left="5412"/>
        <w:rPr>
          <w:color w:val="231F20"/>
          <w:sz w:val="49"/>
        </w:rPr>
      </w:pPr>
    </w:p>
    <w:p w14:paraId="01E5EB21" w14:textId="6C7A1027" w:rsidR="007778A7" w:rsidRDefault="007778A7" w:rsidP="007778A7">
      <w:pPr>
        <w:spacing w:before="84"/>
        <w:ind w:left="5412"/>
        <w:rPr>
          <w:color w:val="231F20"/>
          <w:sz w:val="49"/>
        </w:rPr>
      </w:pPr>
    </w:p>
    <w:p w14:paraId="21CA86BB" w14:textId="719F8753" w:rsidR="007778A7" w:rsidRDefault="007778A7" w:rsidP="007778A7">
      <w:pPr>
        <w:spacing w:before="84"/>
        <w:ind w:left="5412"/>
        <w:rPr>
          <w:color w:val="231F20"/>
          <w:sz w:val="49"/>
        </w:rPr>
      </w:pPr>
    </w:p>
    <w:p w14:paraId="101781BA" w14:textId="70D878BC" w:rsidR="007778A7" w:rsidRDefault="007778A7" w:rsidP="007778A7">
      <w:pPr>
        <w:spacing w:before="84"/>
        <w:ind w:left="5412"/>
        <w:rPr>
          <w:color w:val="231F20"/>
          <w:sz w:val="49"/>
        </w:rPr>
      </w:pPr>
    </w:p>
    <w:p w14:paraId="0802CFDC" w14:textId="77777777" w:rsidR="009D040E" w:rsidRDefault="009D040E" w:rsidP="007778A7">
      <w:pPr>
        <w:spacing w:before="18" w:line="2215" w:lineRule="exact"/>
        <w:ind w:right="1431"/>
        <w:jc w:val="right"/>
        <w:rPr>
          <w:b/>
          <w:color w:val="989898"/>
          <w:sz w:val="199"/>
        </w:rPr>
      </w:pPr>
      <w:bookmarkStart w:id="1" w:name="_Hlk88949222"/>
    </w:p>
    <w:p w14:paraId="26E5A404" w14:textId="57703DE1" w:rsidR="007778A7" w:rsidRDefault="007778A7" w:rsidP="007778A7">
      <w:pPr>
        <w:spacing w:before="18" w:line="2215" w:lineRule="exact"/>
        <w:ind w:right="1431"/>
        <w:jc w:val="right"/>
        <w:rPr>
          <w:b/>
          <w:sz w:val="199"/>
        </w:rPr>
      </w:pPr>
      <w:r>
        <w:rPr>
          <w:b/>
          <w:color w:val="989898"/>
          <w:sz w:val="199"/>
        </w:rPr>
        <w:t>1</w:t>
      </w:r>
    </w:p>
    <w:p w14:paraId="562EC7C1" w14:textId="0B80C4F2" w:rsidR="007778A7" w:rsidRDefault="007778A7" w:rsidP="007778A7">
      <w:pPr>
        <w:spacing w:line="490" w:lineRule="exact"/>
        <w:ind w:left="6693"/>
        <w:rPr>
          <w:color w:val="231F20"/>
          <w:sz w:val="49"/>
        </w:rPr>
      </w:pPr>
      <w:r>
        <w:rPr>
          <w:color w:val="231F20"/>
          <w:sz w:val="49"/>
        </w:rPr>
        <w:t>Introduction</w:t>
      </w:r>
    </w:p>
    <w:p w14:paraId="66102BEA" w14:textId="77777777" w:rsidR="000D6550" w:rsidRPr="007778A7" w:rsidRDefault="000D6550" w:rsidP="007778A7">
      <w:pPr>
        <w:spacing w:line="490" w:lineRule="exact"/>
        <w:ind w:left="6693"/>
        <w:rPr>
          <w:sz w:val="49"/>
        </w:rPr>
      </w:pPr>
    </w:p>
    <w:p w14:paraId="2722956C" w14:textId="77777777" w:rsidR="00D12B28" w:rsidRDefault="007778A7"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sidRPr="007778A7">
        <w:rPr>
          <w:b/>
          <w:color w:val="231F20"/>
          <w:sz w:val="32"/>
          <w:szCs w:val="20"/>
        </w:rPr>
        <w:t>Background</w:t>
      </w:r>
      <w:bookmarkEnd w:id="1"/>
    </w:p>
    <w:p w14:paraId="17B93FBD" w14:textId="77777777" w:rsidR="00D12B28" w:rsidRDefault="00D12B28" w:rsidP="00D12B28">
      <w:pPr>
        <w:pStyle w:val="ListParagraph"/>
        <w:widowControl w:val="0"/>
        <w:tabs>
          <w:tab w:val="left" w:pos="1327"/>
          <w:tab w:val="left" w:pos="1328"/>
        </w:tabs>
        <w:autoSpaceDE w:val="0"/>
        <w:autoSpaceDN w:val="0"/>
        <w:spacing w:before="234"/>
        <w:rPr>
          <w:color w:val="231F20"/>
          <w:sz w:val="24"/>
          <w:szCs w:val="24"/>
        </w:rPr>
      </w:pPr>
    </w:p>
    <w:p w14:paraId="5969DCA1" w14:textId="34DD2758"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With the advancement of technology, digital news is more widely exposed to users globally and contributes to the increment of spreading hoaxes and disinformation online. Fake news can be found through popular platforms such as social media and the Internet. There have been multiple solutions and efforts in the detection of fake news where it even works with artificial intelligence tools. However, fake news intends to convince the reader to believe false information which deems these articles difficult to perceive. The rate of producing digital news is large and quick, running daily at every second, thus it is challenging for machine learning to effectively detect fake news.</w:t>
      </w:r>
    </w:p>
    <w:p w14:paraId="233B3050" w14:textId="77777777" w:rsidR="00723E7F" w:rsidRP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p>
    <w:p w14:paraId="6D34DD96" w14:textId="3C512F7A"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In the discourse of not being able to detect fake news, the world would no longer hold value in truth. Fake news paves the way for deceiving others and promoting ideologies. These people who produce the wrong information benefit by earning money with the number of interactions on their publications. Spreading disinformation holds various intentions, in particular, to gain favour in political elections, for business and products, done out of spite or revenge. Humans can be gullible and fake news is challenging to differentiate from the normal news. Most are easily influenced especially by the sharing of friends and family due to relations and trust. We tend to base our emotions from the news, which makes accepting not difficult when it is relevant and stance from our own beliefs. Therefore, we become satisfied with what we want to hear and fall into these traps.</w:t>
      </w:r>
      <w:r>
        <w:rPr>
          <w:color w:val="231F20"/>
          <w:sz w:val="24"/>
          <w:szCs w:val="24"/>
        </w:rPr>
        <w:t xml:space="preserve"> </w:t>
      </w:r>
    </w:p>
    <w:p w14:paraId="55B6A1EF" w14:textId="5A6F3AC5"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782E7573"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7DC1D0D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lastRenderedPageBreak/>
        <w:t>LSTM Model</w:t>
      </w:r>
    </w:p>
    <w:p w14:paraId="300344F4"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D15CD30" w14:textId="7B2340D3"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In theory, classic  RNNs can keep track of arbitrary long-term dependencies in the input sequences. The problem with vanilla RNNs is computational (or practical) in nature: when training a vanilla RNN using back-propagation, the long-term gradients which are back-propagated can "vanish" (that is, they can tend to zero) or "explode" (that is, they can tend to infinity), because of the computations involved in the process, which use finite-precision numbers. RNNs using LSTM units partially solve the vanishing gradient problem, because LSTM units allow gradients to</w:t>
      </w:r>
      <w:r w:rsidR="00237FAC">
        <w:rPr>
          <w:color w:val="231F20"/>
          <w:sz w:val="24"/>
          <w:szCs w:val="24"/>
        </w:rPr>
        <w:t xml:space="preserve"> also</w:t>
      </w:r>
      <w:r w:rsidRPr="0045190D">
        <w:rPr>
          <w:color w:val="231F20"/>
          <w:sz w:val="24"/>
          <w:szCs w:val="24"/>
        </w:rPr>
        <w:t xml:space="preserve"> flow unchanged. However, LSTM networks can still suffer from the exploding gradient problem.</w:t>
      </w:r>
    </w:p>
    <w:p w14:paraId="39DAA799" w14:textId="77777777"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p>
    <w:p w14:paraId="14378778" w14:textId="6E22F4B0"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A common LSTM unit is composed of a cell, an input gate, an output gate and a forget</w:t>
      </w:r>
      <w:r>
        <w:rPr>
          <w:color w:val="231F20"/>
          <w:sz w:val="24"/>
          <w:szCs w:val="24"/>
        </w:rPr>
        <w:t xml:space="preserve"> </w:t>
      </w:r>
      <w:r w:rsidRPr="0045190D">
        <w:rPr>
          <w:color w:val="231F20"/>
          <w:sz w:val="24"/>
          <w:szCs w:val="24"/>
        </w:rPr>
        <w:t xml:space="preserve"> gate. The cell remembers values over arbitrary time intervals and the three gates regulate the flow of information into and out of the cell. LSTM networks are well-suited to classifying, processing and </w:t>
      </w:r>
      <w:hyperlink r:id="rId12" w:tooltip="Predict" w:history="1">
        <w:r w:rsidRPr="0045190D">
          <w:rPr>
            <w:color w:val="231F20"/>
            <w:sz w:val="24"/>
            <w:szCs w:val="24"/>
          </w:rPr>
          <w:t>making predictions</w:t>
        </w:r>
      </w:hyperlink>
      <w:r w:rsidRPr="0045190D">
        <w:rPr>
          <w:color w:val="231F20"/>
          <w:sz w:val="24"/>
          <w:szCs w:val="24"/>
        </w:rPr>
        <w:t> based on time series data, since there can be lags of unknown duration between important events in a time series.</w:t>
      </w:r>
    </w:p>
    <w:p w14:paraId="6377B5A0" w14:textId="77777777" w:rsidR="005B364B" w:rsidRPr="00D12B28" w:rsidRDefault="005B364B" w:rsidP="00D12B28">
      <w:pPr>
        <w:pStyle w:val="ListParagraph"/>
        <w:widowControl w:val="0"/>
        <w:tabs>
          <w:tab w:val="left" w:pos="1327"/>
          <w:tab w:val="left" w:pos="1328"/>
        </w:tabs>
        <w:autoSpaceDE w:val="0"/>
        <w:autoSpaceDN w:val="0"/>
        <w:spacing w:before="234"/>
        <w:rPr>
          <w:b/>
          <w:color w:val="231F20"/>
          <w:sz w:val="32"/>
          <w:szCs w:val="20"/>
        </w:rPr>
      </w:pPr>
    </w:p>
    <w:p w14:paraId="3F844813"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A8DA2C6" w14:textId="7A6F42CB" w:rsidR="00823108" w:rsidRDefault="00D12B28" w:rsidP="0082310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CNN Model</w:t>
      </w:r>
    </w:p>
    <w:p w14:paraId="19626234" w14:textId="77777777" w:rsidR="00823108" w:rsidRPr="00823108" w:rsidRDefault="00823108" w:rsidP="00823108">
      <w:pPr>
        <w:pStyle w:val="ListParagraph"/>
        <w:widowControl w:val="0"/>
        <w:tabs>
          <w:tab w:val="left" w:pos="1327"/>
          <w:tab w:val="left" w:pos="1328"/>
        </w:tabs>
        <w:autoSpaceDE w:val="0"/>
        <w:autoSpaceDN w:val="0"/>
        <w:spacing w:before="234"/>
        <w:rPr>
          <w:b/>
          <w:color w:val="231F20"/>
          <w:sz w:val="32"/>
          <w:szCs w:val="20"/>
        </w:rPr>
      </w:pPr>
    </w:p>
    <w:p w14:paraId="7CD90BE5" w14:textId="4A46D54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CNNs are </w:t>
      </w:r>
      <w:hyperlink r:id="rId13" w:tooltip="Regularization (mathematics)" w:history="1">
        <w:r w:rsidRPr="00823108">
          <w:rPr>
            <w:color w:val="231F20"/>
            <w:sz w:val="24"/>
            <w:szCs w:val="24"/>
          </w:rPr>
          <w:t>regularized</w:t>
        </w:r>
      </w:hyperlink>
      <w:r w:rsidRPr="00823108">
        <w:rPr>
          <w:color w:val="231F20"/>
          <w:sz w:val="24"/>
          <w:szCs w:val="24"/>
        </w:rPr>
        <w:t> versions of </w:t>
      </w:r>
      <w:hyperlink r:id="rId14" w:tooltip="Multilayer perceptron" w:history="1">
        <w:r w:rsidRPr="00823108">
          <w:rPr>
            <w:color w:val="231F20"/>
            <w:sz w:val="24"/>
            <w:szCs w:val="24"/>
          </w:rPr>
          <w:t>multilayer perceptron</w:t>
        </w:r>
      </w:hyperlink>
      <w:r w:rsidRPr="00823108">
        <w:rPr>
          <w:color w:val="231F20"/>
          <w:sz w:val="24"/>
          <w:szCs w:val="24"/>
        </w:rPr>
        <w:t>. Multilayer perceptron usually mean fully connected networks, that is, each neuron in one </w:t>
      </w:r>
      <w:hyperlink r:id="rId15" w:tooltip="Layer (deep learning)" w:history="1">
        <w:r w:rsidRPr="00823108">
          <w:rPr>
            <w:color w:val="231F20"/>
            <w:sz w:val="24"/>
            <w:szCs w:val="24"/>
          </w:rPr>
          <w:t>layer</w:t>
        </w:r>
      </w:hyperlink>
      <w:r w:rsidRPr="00823108">
        <w:rPr>
          <w:color w:val="231F20"/>
          <w:sz w:val="24"/>
          <w:szCs w:val="24"/>
        </w:rPr>
        <w:t> is connected to all neurons in the next </w:t>
      </w:r>
      <w:hyperlink r:id="rId16" w:tooltip="Layer (deep learning)" w:history="1">
        <w:r w:rsidRPr="00823108">
          <w:rPr>
            <w:color w:val="231F20"/>
            <w:sz w:val="24"/>
            <w:szCs w:val="24"/>
          </w:rPr>
          <w:t>layer</w:t>
        </w:r>
      </w:hyperlink>
      <w:r w:rsidRPr="00823108">
        <w:rPr>
          <w:color w:val="231F20"/>
          <w:sz w:val="24"/>
          <w:szCs w:val="24"/>
        </w:rPr>
        <w:t>. The "full connectivity" of these networks makes them prone to </w:t>
      </w:r>
      <w:hyperlink r:id="rId17" w:tooltip="Overfitting" w:history="1">
        <w:r w:rsidRPr="00823108">
          <w:rPr>
            <w:color w:val="231F20"/>
            <w:sz w:val="24"/>
            <w:szCs w:val="24"/>
          </w:rPr>
          <w:t>overfitting</w:t>
        </w:r>
      </w:hyperlink>
      <w:r w:rsidRPr="00823108">
        <w:rPr>
          <w:color w:val="231F20"/>
          <w:sz w:val="24"/>
          <w:szCs w:val="24"/>
        </w:rPr>
        <w:t> data. Typical ways of regularization, or preventing overfitting, include: penalizing parameters during training (such as weight decay) or trimming connectivity (skipped connections, dropout, etc.) CNNs take a different approach towards regularization: they take advantage of the hierarchical pattern in data and assemble patterns of increasing complexity using smaller and simpler patterns embossed in their filters. Therefore, on a scale of connectivity and complexity, CNNs are on the lower extreme.</w:t>
      </w:r>
    </w:p>
    <w:p w14:paraId="6EC482EC" w14:textId="03DF8B9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p>
    <w:p w14:paraId="31FA5959" w14:textId="512BFCEE" w:rsid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A convolutional neural network consists of an input layer, </w:t>
      </w:r>
      <w:hyperlink r:id="rId18" w:anchor="Layers" w:tooltip="Multilayer perceptron" w:history="1">
        <w:r w:rsidRPr="00823108">
          <w:rPr>
            <w:color w:val="231F20"/>
            <w:sz w:val="24"/>
            <w:szCs w:val="24"/>
          </w:rPr>
          <w:t>hidden layers</w:t>
        </w:r>
      </w:hyperlink>
      <w:r w:rsidRPr="00823108">
        <w:rPr>
          <w:color w:val="231F20"/>
          <w:sz w:val="24"/>
          <w:szCs w:val="24"/>
        </w:rPr>
        <w:t> and an output layer. In any feed-forward neural network, any middle layers are called hidden because their inputs and outputs are masked by the activation function and final </w:t>
      </w:r>
      <w:hyperlink r:id="rId19" w:tooltip="Convolution" w:history="1">
        <w:r w:rsidRPr="00823108">
          <w:rPr>
            <w:color w:val="231F20"/>
            <w:sz w:val="24"/>
            <w:szCs w:val="24"/>
          </w:rPr>
          <w:t>convolution</w:t>
        </w:r>
      </w:hyperlink>
      <w:r w:rsidRPr="00823108">
        <w:rPr>
          <w:color w:val="231F20"/>
          <w:sz w:val="24"/>
          <w:szCs w:val="24"/>
        </w:rPr>
        <w:t>. In a convolutional neural network, the hidden layers include layers that perform convolutions. Typically, this includes a layer that performs a </w:t>
      </w:r>
      <w:hyperlink r:id="rId20" w:tooltip="Dot product" w:history="1">
        <w:r w:rsidRPr="00823108">
          <w:rPr>
            <w:color w:val="231F20"/>
            <w:sz w:val="24"/>
            <w:szCs w:val="24"/>
          </w:rPr>
          <w:t>dot product</w:t>
        </w:r>
      </w:hyperlink>
      <w:r w:rsidRPr="00823108">
        <w:rPr>
          <w:color w:val="231F20"/>
          <w:sz w:val="24"/>
          <w:szCs w:val="24"/>
        </w:rPr>
        <w:t> of the convolution kernel with the layer's input matrix. This product is usually the </w:t>
      </w:r>
      <w:hyperlink r:id="rId21" w:tooltip="Frobenius inner product" w:history="1">
        <w:r w:rsidRPr="00823108">
          <w:rPr>
            <w:color w:val="231F20"/>
            <w:sz w:val="24"/>
            <w:szCs w:val="24"/>
          </w:rPr>
          <w:t>Frobenius inner product</w:t>
        </w:r>
      </w:hyperlink>
      <w:r w:rsidRPr="00823108">
        <w:rPr>
          <w:color w:val="231F20"/>
          <w:sz w:val="24"/>
          <w:szCs w:val="24"/>
        </w:rPr>
        <w:t>, and its activation function is commonly </w:t>
      </w:r>
      <w:hyperlink r:id="rId22" w:tooltip="Rectifier (neural networks)" w:history="1">
        <w:r w:rsidRPr="00823108">
          <w:rPr>
            <w:color w:val="231F20"/>
            <w:sz w:val="24"/>
            <w:szCs w:val="24"/>
          </w:rPr>
          <w:t>ReLU</w:t>
        </w:r>
      </w:hyperlink>
      <w:r w:rsidRPr="00823108">
        <w:rPr>
          <w:color w:val="231F20"/>
          <w:sz w:val="24"/>
          <w:szCs w:val="24"/>
        </w:rPr>
        <w:t>. As the convolution kernel slides along the input matrix for the layer, the convolution operation generates a feature map, which in turn contributes to the input of the next layer. This is followed by other layers such as pooling layers, fully connected layers, and normalization layers.</w:t>
      </w:r>
    </w:p>
    <w:p w14:paraId="7DE56F3C" w14:textId="65E93AD2"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3F826507"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42ADEC6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LSTM + CNN Models</w:t>
      </w:r>
    </w:p>
    <w:p w14:paraId="77FE6032"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63887402" w14:textId="51D589F5" w:rsidR="00523120" w:rsidRPr="003F7C23" w:rsidRDefault="00523120" w:rsidP="003F7C23">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Th</w:t>
      </w:r>
      <w:r>
        <w:rPr>
          <w:color w:val="231F20"/>
          <w:sz w:val="24"/>
          <w:szCs w:val="24"/>
        </w:rPr>
        <w:t xml:space="preserve">is </w:t>
      </w:r>
      <w:r w:rsidRPr="00523120">
        <w:rPr>
          <w:color w:val="231F20"/>
          <w:sz w:val="24"/>
          <w:szCs w:val="24"/>
        </w:rPr>
        <w:t xml:space="preserve"> involves using Convolutional Neural Network (CNN) layers for feature extraction on input data combined with LSTMs to support sequence prediction.</w:t>
      </w:r>
    </w:p>
    <w:p w14:paraId="1FA0A7BA" w14:textId="77777777" w:rsidR="00E65C76" w:rsidRDefault="00523120" w:rsidP="00E65C76">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CNN LSTMs were developed for visual time series prediction problems and the application of generating textual descriptions from sequences of images</w:t>
      </w:r>
      <w:r w:rsidR="003F7C23">
        <w:rPr>
          <w:color w:val="231F20"/>
          <w:sz w:val="24"/>
          <w:szCs w:val="24"/>
        </w:rPr>
        <w:t xml:space="preserve"> or sequence of text document.</w:t>
      </w:r>
      <w:r w:rsidR="00E65C76">
        <w:rPr>
          <w:color w:val="231F20"/>
          <w:sz w:val="24"/>
          <w:szCs w:val="24"/>
        </w:rPr>
        <w:t xml:space="preserve"> </w:t>
      </w:r>
    </w:p>
    <w:p w14:paraId="07E3E5D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p>
    <w:p w14:paraId="769E624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r w:rsidRPr="00E65C76">
        <w:rPr>
          <w:color w:val="231F20"/>
          <w:sz w:val="24"/>
          <w:szCs w:val="24"/>
        </w:rPr>
        <w:t>This architecture is appropriate for problems that:</w:t>
      </w:r>
    </w:p>
    <w:p w14:paraId="77AF1B8E" w14:textId="77777777" w:rsidR="00E65C76" w:rsidRDefault="00E65C76" w:rsidP="00E65C76">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spatial structure in their input such as the 2D structure or pixels in an image or the 1D structure of words in a sentence, paragraph, or document.</w:t>
      </w:r>
    </w:p>
    <w:p w14:paraId="46F8D136" w14:textId="18C7EF04" w:rsidR="00423AB5" w:rsidRDefault="00E65C76" w:rsidP="00423AB5">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a temporal structure in their input such as the order of images in a video or words in text, or require the generation of output with temporal structure such as words in a textual description.</w:t>
      </w:r>
    </w:p>
    <w:p w14:paraId="5543902A" w14:textId="77777777" w:rsidR="00423AB5" w:rsidRDefault="00423AB5" w:rsidP="00423AB5">
      <w:pPr>
        <w:widowControl w:val="0"/>
        <w:tabs>
          <w:tab w:val="left" w:pos="1327"/>
          <w:tab w:val="left" w:pos="1328"/>
        </w:tabs>
        <w:autoSpaceDE w:val="0"/>
        <w:autoSpaceDN w:val="0"/>
        <w:spacing w:before="234"/>
        <w:rPr>
          <w:b/>
          <w:color w:val="231F20"/>
          <w:sz w:val="32"/>
          <w:szCs w:val="20"/>
        </w:rPr>
      </w:pPr>
    </w:p>
    <w:p w14:paraId="2CB9BAAE" w14:textId="6D2A40D5" w:rsidR="005B364B" w:rsidRDefault="00423AB5" w:rsidP="00423AB5">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RNN + Attention</w:t>
      </w:r>
      <w:r w:rsidRPr="00423AB5">
        <w:rPr>
          <w:b/>
          <w:color w:val="231F20"/>
          <w:sz w:val="32"/>
          <w:szCs w:val="20"/>
        </w:rPr>
        <w:t xml:space="preserve"> Model</w:t>
      </w:r>
      <w:r>
        <w:rPr>
          <w:b/>
          <w:color w:val="231F20"/>
          <w:sz w:val="32"/>
          <w:szCs w:val="20"/>
        </w:rPr>
        <w:t>s</w:t>
      </w:r>
    </w:p>
    <w:p w14:paraId="090626B7" w14:textId="4C07ED5B" w:rsidR="00423AB5" w:rsidRDefault="00423AB5" w:rsidP="00423AB5">
      <w:pPr>
        <w:pStyle w:val="ListParagraph"/>
        <w:widowControl w:val="0"/>
        <w:tabs>
          <w:tab w:val="left" w:pos="1327"/>
          <w:tab w:val="left" w:pos="1328"/>
        </w:tabs>
        <w:autoSpaceDE w:val="0"/>
        <w:autoSpaceDN w:val="0"/>
        <w:spacing w:before="234"/>
        <w:rPr>
          <w:b/>
          <w:color w:val="231F20"/>
          <w:sz w:val="32"/>
          <w:szCs w:val="20"/>
        </w:rPr>
      </w:pPr>
    </w:p>
    <w:p w14:paraId="6729A2B5" w14:textId="3E4DBC08" w:rsid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Improved RNN models such as Long Short-Term Memory networks (LSTMs) enable training on long sequences overcoming problems like vanishing gradients. However, even the more advanced models have their limitations and researchers had a hard time developing high-quality models when working with long data sequences. In machine translation, for example, the RNN has to find connections between long input and output sentences composed of dozens of words. It seemed that the existing RNN architectures needed to be changed and adapted to better deal with such tasks.</w:t>
      </w:r>
    </w:p>
    <w:p w14:paraId="05CEB23E" w14:textId="6598A154" w:rsidR="00423AB5" w:rsidRDefault="00423AB5" w:rsidP="00423AB5">
      <w:pPr>
        <w:pStyle w:val="ListParagraph"/>
        <w:widowControl w:val="0"/>
        <w:tabs>
          <w:tab w:val="left" w:pos="1327"/>
          <w:tab w:val="left" w:pos="1328"/>
        </w:tabs>
        <w:autoSpaceDE w:val="0"/>
        <w:autoSpaceDN w:val="0"/>
        <w:spacing w:before="234"/>
        <w:rPr>
          <w:color w:val="231F20"/>
          <w:sz w:val="24"/>
          <w:szCs w:val="24"/>
        </w:rPr>
      </w:pPr>
    </w:p>
    <w:p w14:paraId="2B72052F" w14:textId="1080886C" w:rsidR="00423AB5" w:rsidRP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Attention is a mechanism combined in the RNN allowing it to focus on certain parts of the input sequence when predicting a certain part of the output sequence, enabling easier learning and of higher quality. Combination of attention mechanisms enabled improved performance in many tasks making it an integral part of modern RNN networks.</w:t>
      </w:r>
    </w:p>
    <w:p w14:paraId="3ED4066F" w14:textId="77777777" w:rsidR="005B364B" w:rsidRPr="00ED1248" w:rsidRDefault="005B364B" w:rsidP="005B364B">
      <w:pPr>
        <w:pStyle w:val="ListParagraph"/>
        <w:widowControl w:val="0"/>
        <w:tabs>
          <w:tab w:val="left" w:pos="1327"/>
          <w:tab w:val="left" w:pos="1328"/>
        </w:tabs>
        <w:autoSpaceDE w:val="0"/>
        <w:autoSpaceDN w:val="0"/>
        <w:spacing w:before="234"/>
        <w:rPr>
          <w:color w:val="231F20"/>
          <w:sz w:val="24"/>
          <w:szCs w:val="24"/>
        </w:rPr>
      </w:pPr>
    </w:p>
    <w:p w14:paraId="39EDBA04" w14:textId="1E922753" w:rsidR="00EB3715" w:rsidRPr="00423AB5" w:rsidRDefault="00423AB5" w:rsidP="00423AB5">
      <w:pPr>
        <w:widowControl w:val="0"/>
        <w:tabs>
          <w:tab w:val="left" w:pos="1327"/>
          <w:tab w:val="left" w:pos="1328"/>
        </w:tabs>
        <w:autoSpaceDE w:val="0"/>
        <w:autoSpaceDN w:val="0"/>
        <w:spacing w:before="234"/>
        <w:rPr>
          <w:b/>
          <w:color w:val="231F20"/>
          <w:sz w:val="32"/>
          <w:szCs w:val="20"/>
        </w:rPr>
      </w:pPr>
      <w:r>
        <w:rPr>
          <w:b/>
          <w:color w:val="231F20"/>
          <w:sz w:val="32"/>
          <w:szCs w:val="20"/>
        </w:rPr>
        <w:t xml:space="preserve">1.6    </w:t>
      </w:r>
      <w:r w:rsidR="00ED1248" w:rsidRPr="00423AB5">
        <w:rPr>
          <w:b/>
          <w:color w:val="231F20"/>
          <w:sz w:val="32"/>
          <w:szCs w:val="20"/>
        </w:rPr>
        <w:t>Transformer Models</w:t>
      </w:r>
    </w:p>
    <w:p w14:paraId="00F997F0" w14:textId="77777777" w:rsidR="00EB3715" w:rsidRPr="00EB3715" w:rsidRDefault="00EB3715" w:rsidP="00EB3715">
      <w:pPr>
        <w:pStyle w:val="ListParagraph"/>
        <w:widowControl w:val="0"/>
        <w:tabs>
          <w:tab w:val="left" w:pos="1327"/>
          <w:tab w:val="left" w:pos="1328"/>
        </w:tabs>
        <w:autoSpaceDE w:val="0"/>
        <w:autoSpaceDN w:val="0"/>
        <w:spacing w:before="234"/>
        <w:rPr>
          <w:b/>
          <w:color w:val="231F20"/>
          <w:sz w:val="32"/>
          <w:szCs w:val="20"/>
        </w:rPr>
      </w:pPr>
    </w:p>
    <w:p w14:paraId="7DD01197" w14:textId="1C4C65E5"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ttention mechanisms let a model draw from the state at any preceding point along the sequence. The attention layer can access all previous states and weights them according to a learned measure of relevancy, providing relevant information about far-away tokens.</w:t>
      </w:r>
    </w:p>
    <w:p w14:paraId="5510245A" w14:textId="77777777"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3151196B"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 clear example of the value of attention is in </w:t>
      </w:r>
      <w:hyperlink r:id="rId23" w:tooltip="Language translation" w:history="1">
        <w:r w:rsidRPr="00EB3715">
          <w:rPr>
            <w:color w:val="231F20"/>
            <w:sz w:val="24"/>
            <w:szCs w:val="24"/>
          </w:rPr>
          <w:t>language translation</w:t>
        </w:r>
      </w:hyperlink>
      <w:r w:rsidRPr="00EB3715">
        <w:rPr>
          <w:color w:val="231F20"/>
          <w:sz w:val="24"/>
          <w:szCs w:val="24"/>
        </w:rPr>
        <w:t>, where context is essential to assigning the meaning of a word in a sentence. In an English-to-French translation system, the first word of the French output most probably depends heavily on the first few words of the English input. However, in a classic LSTM model, in order to produce the first word of the French output, the model is given only the state vector of the last English word. Theoretically, this vector can encode information about the whole English sentence, giving the model all necessary knowledge. In practice this information is often poorly preserved by the LSTM. An attention mechanism can be added to address this problem: the decoder is given access to the state vectors of every English input word, not just the last, and can learn attention weights that dictate how much to attend to each English input state vector.</w:t>
      </w:r>
    </w:p>
    <w:p w14:paraId="7A6E3427"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5A5D545A" w14:textId="0F48E462"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When added to RNNs, attention mechanisms increase performance. The development of the Transformer architecture revealed that attention mechanisms were powerful in themselves, and that sequential recurrent processing of data was not necessary to achieve the performance gains of RNNs with attention. Transformers use an attention mechanism without an RNN, processing all tokens at the same time and calculating attention weights between them in successive layers.</w:t>
      </w:r>
    </w:p>
    <w:p w14:paraId="57A42CF5" w14:textId="77777777" w:rsidR="00ED1248" w:rsidRPr="00624912" w:rsidRDefault="00ED1248" w:rsidP="00624912">
      <w:pPr>
        <w:pStyle w:val="ListParagraph"/>
        <w:widowControl w:val="0"/>
        <w:tabs>
          <w:tab w:val="left" w:pos="1327"/>
          <w:tab w:val="left" w:pos="1328"/>
        </w:tabs>
        <w:autoSpaceDE w:val="0"/>
        <w:autoSpaceDN w:val="0"/>
        <w:spacing w:before="234"/>
        <w:rPr>
          <w:b/>
          <w:color w:val="231F20"/>
          <w:sz w:val="32"/>
          <w:szCs w:val="20"/>
        </w:rPr>
      </w:pPr>
    </w:p>
    <w:p w14:paraId="3CF539B0" w14:textId="26B2E4BD" w:rsidR="007778A7" w:rsidRDefault="007778A7" w:rsidP="00784377">
      <w:pPr>
        <w:tabs>
          <w:tab w:val="left" w:pos="6223"/>
        </w:tabs>
        <w:rPr>
          <w:sz w:val="24"/>
          <w:szCs w:val="24"/>
        </w:rPr>
      </w:pPr>
    </w:p>
    <w:p w14:paraId="37FDEB4C" w14:textId="233884C6" w:rsidR="007778A7" w:rsidRDefault="007778A7" w:rsidP="00784377">
      <w:pPr>
        <w:tabs>
          <w:tab w:val="left" w:pos="6223"/>
        </w:tabs>
        <w:rPr>
          <w:sz w:val="24"/>
          <w:szCs w:val="24"/>
        </w:rPr>
      </w:pPr>
    </w:p>
    <w:p w14:paraId="7972B65A" w14:textId="1EE5EB34" w:rsidR="007778A7" w:rsidRDefault="007778A7" w:rsidP="00784377">
      <w:pPr>
        <w:tabs>
          <w:tab w:val="left" w:pos="6223"/>
        </w:tabs>
        <w:rPr>
          <w:sz w:val="24"/>
          <w:szCs w:val="24"/>
        </w:rPr>
      </w:pPr>
    </w:p>
    <w:p w14:paraId="757CEF59" w14:textId="54F711C8" w:rsidR="00423AB5" w:rsidRDefault="00423AB5" w:rsidP="00784377">
      <w:pPr>
        <w:tabs>
          <w:tab w:val="left" w:pos="6223"/>
        </w:tabs>
        <w:rPr>
          <w:sz w:val="24"/>
          <w:szCs w:val="24"/>
        </w:rPr>
      </w:pPr>
    </w:p>
    <w:p w14:paraId="25720797" w14:textId="2299EED8" w:rsidR="00423AB5" w:rsidRDefault="00423AB5" w:rsidP="00784377">
      <w:pPr>
        <w:tabs>
          <w:tab w:val="left" w:pos="6223"/>
        </w:tabs>
        <w:rPr>
          <w:sz w:val="24"/>
          <w:szCs w:val="24"/>
        </w:rPr>
      </w:pPr>
    </w:p>
    <w:p w14:paraId="066C96C9" w14:textId="0EE146FC" w:rsidR="00423AB5" w:rsidRDefault="00423AB5" w:rsidP="00784377">
      <w:pPr>
        <w:tabs>
          <w:tab w:val="left" w:pos="6223"/>
        </w:tabs>
        <w:rPr>
          <w:sz w:val="24"/>
          <w:szCs w:val="24"/>
        </w:rPr>
      </w:pPr>
    </w:p>
    <w:p w14:paraId="736CDA3B" w14:textId="31FCFB7A" w:rsidR="00423AB5" w:rsidRDefault="00423AB5" w:rsidP="00784377">
      <w:pPr>
        <w:tabs>
          <w:tab w:val="left" w:pos="6223"/>
        </w:tabs>
        <w:rPr>
          <w:sz w:val="24"/>
          <w:szCs w:val="24"/>
        </w:rPr>
      </w:pPr>
    </w:p>
    <w:p w14:paraId="51483C7A" w14:textId="5B450742" w:rsidR="00423AB5" w:rsidRDefault="00423AB5" w:rsidP="00784377">
      <w:pPr>
        <w:tabs>
          <w:tab w:val="left" w:pos="6223"/>
        </w:tabs>
        <w:rPr>
          <w:sz w:val="24"/>
          <w:szCs w:val="24"/>
        </w:rPr>
      </w:pPr>
    </w:p>
    <w:p w14:paraId="0234613F" w14:textId="2E836170" w:rsidR="00423AB5" w:rsidRDefault="00423AB5" w:rsidP="00784377">
      <w:pPr>
        <w:tabs>
          <w:tab w:val="left" w:pos="6223"/>
        </w:tabs>
        <w:rPr>
          <w:sz w:val="24"/>
          <w:szCs w:val="24"/>
        </w:rPr>
      </w:pPr>
    </w:p>
    <w:p w14:paraId="013DDE56" w14:textId="3D8728CA" w:rsidR="00423AB5" w:rsidRDefault="00423AB5" w:rsidP="00784377">
      <w:pPr>
        <w:tabs>
          <w:tab w:val="left" w:pos="6223"/>
        </w:tabs>
        <w:rPr>
          <w:sz w:val="24"/>
          <w:szCs w:val="24"/>
        </w:rPr>
      </w:pPr>
    </w:p>
    <w:p w14:paraId="053492EC" w14:textId="4CF515E4" w:rsidR="00423AB5" w:rsidRDefault="00423AB5" w:rsidP="00784377">
      <w:pPr>
        <w:tabs>
          <w:tab w:val="left" w:pos="6223"/>
        </w:tabs>
        <w:rPr>
          <w:sz w:val="24"/>
          <w:szCs w:val="24"/>
        </w:rPr>
      </w:pPr>
    </w:p>
    <w:p w14:paraId="7155A178" w14:textId="7D206A08" w:rsidR="00423AB5" w:rsidRDefault="00423AB5" w:rsidP="00784377">
      <w:pPr>
        <w:tabs>
          <w:tab w:val="left" w:pos="6223"/>
        </w:tabs>
        <w:rPr>
          <w:sz w:val="24"/>
          <w:szCs w:val="24"/>
        </w:rPr>
      </w:pPr>
    </w:p>
    <w:p w14:paraId="5F90B568" w14:textId="4D8C4467" w:rsidR="00423AB5" w:rsidRDefault="00423AB5" w:rsidP="00784377">
      <w:pPr>
        <w:tabs>
          <w:tab w:val="left" w:pos="6223"/>
        </w:tabs>
        <w:rPr>
          <w:sz w:val="24"/>
          <w:szCs w:val="24"/>
        </w:rPr>
      </w:pPr>
    </w:p>
    <w:p w14:paraId="1928F34B" w14:textId="530A4FD9" w:rsidR="00423AB5" w:rsidRDefault="00423AB5" w:rsidP="00784377">
      <w:pPr>
        <w:tabs>
          <w:tab w:val="left" w:pos="6223"/>
        </w:tabs>
        <w:rPr>
          <w:sz w:val="24"/>
          <w:szCs w:val="24"/>
        </w:rPr>
      </w:pPr>
    </w:p>
    <w:p w14:paraId="4DA61C3C" w14:textId="789612EB" w:rsidR="00423AB5" w:rsidRDefault="00423AB5" w:rsidP="00784377">
      <w:pPr>
        <w:tabs>
          <w:tab w:val="left" w:pos="6223"/>
        </w:tabs>
        <w:rPr>
          <w:sz w:val="24"/>
          <w:szCs w:val="24"/>
        </w:rPr>
      </w:pPr>
    </w:p>
    <w:p w14:paraId="3060BB81" w14:textId="0A0620B4" w:rsidR="00423AB5" w:rsidRDefault="00423AB5" w:rsidP="00784377">
      <w:pPr>
        <w:tabs>
          <w:tab w:val="left" w:pos="6223"/>
        </w:tabs>
        <w:rPr>
          <w:sz w:val="24"/>
          <w:szCs w:val="24"/>
        </w:rPr>
      </w:pPr>
    </w:p>
    <w:p w14:paraId="28214EE4" w14:textId="20DC4ED5" w:rsidR="00423AB5" w:rsidRDefault="00423AB5" w:rsidP="00784377">
      <w:pPr>
        <w:tabs>
          <w:tab w:val="left" w:pos="6223"/>
        </w:tabs>
        <w:rPr>
          <w:sz w:val="24"/>
          <w:szCs w:val="24"/>
        </w:rPr>
      </w:pPr>
    </w:p>
    <w:p w14:paraId="3EC8F83A" w14:textId="3EE7A169" w:rsidR="00423AB5" w:rsidRDefault="00423AB5" w:rsidP="00784377">
      <w:pPr>
        <w:tabs>
          <w:tab w:val="left" w:pos="6223"/>
        </w:tabs>
        <w:rPr>
          <w:sz w:val="24"/>
          <w:szCs w:val="24"/>
        </w:rPr>
      </w:pPr>
    </w:p>
    <w:p w14:paraId="572818E7" w14:textId="38503501" w:rsidR="00423AB5" w:rsidRDefault="00423AB5" w:rsidP="00784377">
      <w:pPr>
        <w:tabs>
          <w:tab w:val="left" w:pos="6223"/>
        </w:tabs>
        <w:rPr>
          <w:sz w:val="24"/>
          <w:szCs w:val="24"/>
        </w:rPr>
      </w:pPr>
    </w:p>
    <w:p w14:paraId="780E2E18" w14:textId="530B3A8A" w:rsidR="00423AB5" w:rsidRDefault="00423AB5" w:rsidP="00784377">
      <w:pPr>
        <w:tabs>
          <w:tab w:val="left" w:pos="6223"/>
        </w:tabs>
        <w:rPr>
          <w:sz w:val="24"/>
          <w:szCs w:val="24"/>
        </w:rPr>
      </w:pPr>
    </w:p>
    <w:p w14:paraId="13B7EA17" w14:textId="119C3698" w:rsidR="00423AB5" w:rsidRDefault="00423AB5" w:rsidP="00784377">
      <w:pPr>
        <w:tabs>
          <w:tab w:val="left" w:pos="6223"/>
        </w:tabs>
        <w:rPr>
          <w:sz w:val="24"/>
          <w:szCs w:val="24"/>
        </w:rPr>
      </w:pPr>
    </w:p>
    <w:p w14:paraId="30E72E93" w14:textId="77777777" w:rsidR="00423AB5" w:rsidRDefault="00423AB5" w:rsidP="00784377">
      <w:pPr>
        <w:tabs>
          <w:tab w:val="left" w:pos="6223"/>
        </w:tabs>
        <w:rPr>
          <w:sz w:val="24"/>
          <w:szCs w:val="24"/>
        </w:rPr>
      </w:pPr>
    </w:p>
    <w:p w14:paraId="67B661AC" w14:textId="0DF88532" w:rsidR="00624912" w:rsidRDefault="00624912" w:rsidP="00784377">
      <w:pPr>
        <w:tabs>
          <w:tab w:val="left" w:pos="6223"/>
        </w:tabs>
        <w:rPr>
          <w:sz w:val="24"/>
          <w:szCs w:val="24"/>
        </w:rPr>
      </w:pPr>
    </w:p>
    <w:p w14:paraId="121A78D4" w14:textId="77777777" w:rsidR="00AF505D" w:rsidRDefault="00AF505D" w:rsidP="00784377">
      <w:pPr>
        <w:tabs>
          <w:tab w:val="left" w:pos="6223"/>
        </w:tabs>
        <w:rPr>
          <w:sz w:val="24"/>
          <w:szCs w:val="24"/>
        </w:rPr>
      </w:pPr>
    </w:p>
    <w:p w14:paraId="5320BAA7" w14:textId="25E2F94D" w:rsidR="009A707E" w:rsidRDefault="009A707E" w:rsidP="009A707E">
      <w:pPr>
        <w:spacing w:before="18" w:line="2215" w:lineRule="exact"/>
        <w:ind w:right="1431"/>
        <w:jc w:val="right"/>
        <w:rPr>
          <w:b/>
          <w:sz w:val="199"/>
        </w:rPr>
      </w:pPr>
      <w:r>
        <w:rPr>
          <w:b/>
          <w:color w:val="989898"/>
          <w:sz w:val="199"/>
        </w:rPr>
        <w:lastRenderedPageBreak/>
        <w:t>2</w:t>
      </w:r>
    </w:p>
    <w:p w14:paraId="29A56C71" w14:textId="79CFB0DA" w:rsidR="009A707E" w:rsidRDefault="009A707E" w:rsidP="009A707E">
      <w:pPr>
        <w:spacing w:line="490" w:lineRule="exact"/>
        <w:ind w:left="6693"/>
        <w:rPr>
          <w:color w:val="231F20"/>
          <w:sz w:val="49"/>
        </w:rPr>
      </w:pPr>
      <w:r>
        <w:rPr>
          <w:color w:val="231F20"/>
          <w:sz w:val="49"/>
        </w:rPr>
        <w:t>Review of Literature</w:t>
      </w:r>
    </w:p>
    <w:p w14:paraId="2FC09E2C" w14:textId="77777777" w:rsidR="000D6550" w:rsidRPr="007778A7" w:rsidRDefault="000D6550" w:rsidP="009A707E">
      <w:pPr>
        <w:spacing w:line="490" w:lineRule="exact"/>
        <w:ind w:left="6693"/>
        <w:rPr>
          <w:sz w:val="49"/>
        </w:rPr>
      </w:pPr>
    </w:p>
    <w:p w14:paraId="75066D94"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22460293"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0800325D" w14:textId="77777777" w:rsidR="00236CFD" w:rsidRPr="00236CFD" w:rsidRDefault="00236CFD" w:rsidP="00236CFD">
      <w:pPr>
        <w:pStyle w:val="ListParagraph"/>
        <w:ind w:left="495"/>
        <w:rPr>
          <w:rFonts w:ascii="Arial" w:eastAsia="Arial" w:hAnsi="Arial" w:cs="Arial"/>
        </w:rPr>
      </w:pPr>
      <w:r w:rsidRPr="00236CFD">
        <w:rPr>
          <w:rFonts w:ascii="Arial" w:eastAsia="Arial" w:hAnsi="Arial" w:cs="Arial"/>
        </w:rPr>
        <w:t>The radical change in availability of technology has brought has been a great contribution in every aspect of life. Contrary to that, as fresh news content is rapidly being generated it is as important to test the truthfulness of the content and credibility of the source. Fake news Detection has been around actively for a decade now but t</w:t>
      </w:r>
      <w:r w:rsidRPr="00236CFD">
        <w:rPr>
          <w:rFonts w:ascii="Arial" w:eastAsia="Arial" w:hAnsi="Arial" w:cs="Arial"/>
          <w:sz w:val="21"/>
          <w:szCs w:val="21"/>
        </w:rPr>
        <w:t>he rate of producing digital news is large and quick, running daily at every second, thus it is challenging for machine learning to effectively detect fake news and it is very important to keep developing the techniques in order to keep up with pace.</w:t>
      </w:r>
    </w:p>
    <w:p w14:paraId="0A98D595" w14:textId="77777777" w:rsidR="00236CFD" w:rsidRPr="00236CFD" w:rsidRDefault="00236CFD" w:rsidP="00236CFD">
      <w:pPr>
        <w:pStyle w:val="ListParagraph"/>
        <w:ind w:left="495"/>
        <w:rPr>
          <w:rFonts w:ascii="Arial" w:eastAsia="Arial" w:hAnsi="Arial" w:cs="Arial"/>
          <w:sz w:val="21"/>
          <w:szCs w:val="21"/>
        </w:rPr>
      </w:pPr>
    </w:p>
    <w:p w14:paraId="244666A9" w14:textId="3E30FD46" w:rsidR="00236CFD" w:rsidRPr="00236CFD" w:rsidRDefault="00236CFD" w:rsidP="00236CFD">
      <w:pPr>
        <w:pStyle w:val="ListParagraph"/>
        <w:ind w:left="495"/>
        <w:rPr>
          <w:rFonts w:ascii="Arial" w:eastAsia="Arial" w:hAnsi="Arial" w:cs="Arial"/>
          <w:sz w:val="21"/>
          <w:szCs w:val="21"/>
        </w:rPr>
      </w:pPr>
      <w:r w:rsidRPr="00236CFD">
        <w:rPr>
          <w:rFonts w:ascii="Arial" w:eastAsia="Arial" w:hAnsi="Arial" w:cs="Arial"/>
          <w:sz w:val="21"/>
          <w:szCs w:val="21"/>
        </w:rPr>
        <w:t>[</w:t>
      </w:r>
      <w:r w:rsidR="00D907CA">
        <w:rPr>
          <w:rFonts w:ascii="Arial" w:eastAsia="Arial" w:hAnsi="Arial" w:cs="Arial"/>
          <w:sz w:val="21"/>
          <w:szCs w:val="21"/>
        </w:rPr>
        <w:t xml:space="preserve">1] </w:t>
      </w:r>
      <w:r w:rsidRPr="00236CFD">
        <w:rPr>
          <w:rFonts w:ascii="Arial" w:eastAsia="Arial" w:hAnsi="Arial" w:cs="Arial"/>
          <w:sz w:val="21"/>
          <w:szCs w:val="21"/>
        </w:rPr>
        <w:t>This paper is a perfect way to dive into the vast spectrum of Fake News Detection. Starting from the introduction and definition of fake news detection, it takes a very good look to various methods implemented to identify fake news and prevent it from releasing publicly. It talks about different machine learning traditional models used and ongoing deep learning models being used to improve the accuracy of identifying fake news.</w:t>
      </w:r>
    </w:p>
    <w:p w14:paraId="3BDD1758" w14:textId="77777777" w:rsidR="00236CFD" w:rsidRPr="00236CFD" w:rsidRDefault="00236CFD" w:rsidP="00236CFD">
      <w:pPr>
        <w:pStyle w:val="ListParagraph"/>
        <w:ind w:left="495"/>
        <w:rPr>
          <w:rFonts w:ascii="Arial" w:eastAsia="Arial" w:hAnsi="Arial" w:cs="Arial"/>
          <w:sz w:val="21"/>
          <w:szCs w:val="21"/>
        </w:rPr>
      </w:pPr>
    </w:p>
    <w:p w14:paraId="2BD55C6B" w14:textId="24519387" w:rsidR="00236CFD" w:rsidRDefault="00236CFD" w:rsidP="00236CFD">
      <w:pPr>
        <w:pStyle w:val="ListParagraph"/>
        <w:ind w:left="495"/>
        <w:rPr>
          <w:rFonts w:ascii="Arial" w:eastAsia="Arial" w:hAnsi="Arial" w:cs="Arial"/>
        </w:rPr>
      </w:pPr>
      <w:r w:rsidRPr="00236CFD">
        <w:rPr>
          <w:rFonts w:ascii="Arial" w:eastAsia="Arial" w:hAnsi="Arial" w:cs="Arial"/>
        </w:rPr>
        <w:t>[</w:t>
      </w:r>
      <w:r w:rsidR="00D907CA">
        <w:rPr>
          <w:rFonts w:ascii="Arial" w:eastAsia="Arial" w:hAnsi="Arial" w:cs="Arial"/>
        </w:rPr>
        <w:t>5</w:t>
      </w:r>
      <w:r w:rsidRPr="00236CFD">
        <w:rPr>
          <w:rFonts w:ascii="Arial" w:eastAsia="Arial" w:hAnsi="Arial" w:cs="Arial"/>
        </w:rPr>
        <w:t xml:space="preserve">] </w:t>
      </w:r>
      <w:r w:rsidR="00D907CA">
        <w:rPr>
          <w:rFonts w:ascii="Arial" w:eastAsia="Arial" w:hAnsi="Arial" w:cs="Arial"/>
        </w:rPr>
        <w:t xml:space="preserve">This paper </w:t>
      </w:r>
      <w:r w:rsidRPr="00236CFD">
        <w:rPr>
          <w:rFonts w:ascii="Arial" w:eastAsia="Arial" w:hAnsi="Arial" w:cs="Arial"/>
        </w:rPr>
        <w:t>tells us about accuracy of different models i.e., Naive Bayes, Decision trees, SVM, Neural Networks, Random Forest, XG Boost on different datasets.  [Survey on Fake News Detection using Machine learning Algorithms] published at (IJERT) in 2021 shows that Random Forest yielded 65.6 accuracy on liar dataset [liar dataset] preceding naive bayes, svm, logistic regression and decision tree with 63.7, 63, 62.5, 60 accuracies.</w:t>
      </w:r>
    </w:p>
    <w:p w14:paraId="31BF5289" w14:textId="77777777" w:rsidR="005C203D" w:rsidRPr="00236CFD" w:rsidRDefault="005C203D" w:rsidP="00236CFD">
      <w:pPr>
        <w:pStyle w:val="ListParagraph"/>
        <w:ind w:left="495"/>
        <w:rPr>
          <w:rFonts w:ascii="Arial" w:eastAsia="Arial" w:hAnsi="Arial" w:cs="Arial"/>
        </w:rPr>
      </w:pPr>
    </w:p>
    <w:p w14:paraId="4576F04D" w14:textId="1B1E7F80" w:rsidR="005C203D" w:rsidRDefault="00236CFD" w:rsidP="005C203D">
      <w:pPr>
        <w:pStyle w:val="ListParagraph"/>
        <w:ind w:left="495"/>
        <w:rPr>
          <w:rFonts w:ascii="Arial" w:eastAsia="Arial" w:hAnsi="Arial" w:cs="Arial"/>
        </w:rPr>
      </w:pPr>
      <w:r w:rsidRPr="00236CFD">
        <w:rPr>
          <w:rFonts w:ascii="Arial" w:eastAsia="Arial" w:hAnsi="Arial" w:cs="Arial"/>
        </w:rPr>
        <w:t>[</w:t>
      </w:r>
      <w:r w:rsidR="00CF2D2A">
        <w:rPr>
          <w:rFonts w:ascii="Arial" w:eastAsia="Arial" w:hAnsi="Arial" w:cs="Arial"/>
        </w:rPr>
        <w:t>6</w:t>
      </w:r>
      <w:r w:rsidRPr="00236CFD">
        <w:rPr>
          <w:rFonts w:ascii="Arial" w:eastAsia="Arial" w:hAnsi="Arial" w:cs="Arial"/>
        </w:rPr>
        <w:t xml:space="preserve">] by </w:t>
      </w:r>
      <w:r w:rsidR="005C203D" w:rsidRPr="00236CFD">
        <w:rPr>
          <w:rFonts w:ascii="Arial" w:eastAsia="Arial" w:hAnsi="Arial" w:cs="Arial"/>
        </w:rPr>
        <w:t>Xuzhou</w:t>
      </w:r>
      <w:r w:rsidRPr="00236CFD">
        <w:rPr>
          <w:rFonts w:ascii="Arial" w:eastAsia="Arial" w:hAnsi="Arial" w:cs="Arial"/>
        </w:rPr>
        <w:t xml:space="preserve"> in 2015 proposed a rumour detector which identifies trending rumours on twitter. The detector, which searches for rare but informative phrases, combined with clustering and a classiﬁer on the clusters, yields surprisingly good performance. According to this detector, on twitter out of 50 candidate statements, about one third of them are real rumours.</w:t>
      </w:r>
    </w:p>
    <w:p w14:paraId="78D9C06D" w14:textId="77777777" w:rsidR="005C203D" w:rsidRDefault="005C203D" w:rsidP="005C203D">
      <w:pPr>
        <w:pStyle w:val="ListParagraph"/>
        <w:ind w:left="495"/>
        <w:rPr>
          <w:rFonts w:ascii="Arial" w:eastAsia="Arial" w:hAnsi="Arial" w:cs="Arial"/>
        </w:rPr>
      </w:pPr>
    </w:p>
    <w:p w14:paraId="4153D4EF" w14:textId="687A08A4" w:rsidR="00236CFD" w:rsidRPr="005C203D" w:rsidRDefault="00236CFD" w:rsidP="005C203D">
      <w:pPr>
        <w:pStyle w:val="ListParagraph"/>
        <w:ind w:left="495"/>
        <w:rPr>
          <w:rFonts w:ascii="Arial" w:eastAsia="Arial" w:hAnsi="Arial" w:cs="Arial"/>
        </w:rPr>
      </w:pPr>
      <w:r w:rsidRPr="005C203D">
        <w:rPr>
          <w:rFonts w:ascii="Arial" w:eastAsia="Arial" w:hAnsi="Arial" w:cs="Arial"/>
        </w:rPr>
        <w:t>[</w:t>
      </w:r>
      <w:r w:rsidR="00CF2D2A">
        <w:rPr>
          <w:rFonts w:ascii="Arial" w:eastAsia="Arial" w:hAnsi="Arial" w:cs="Arial"/>
        </w:rPr>
        <w:t xml:space="preserve">7] </w:t>
      </w:r>
      <w:r w:rsidRPr="005C203D">
        <w:rPr>
          <w:rFonts w:ascii="Arial" w:eastAsia="Arial" w:hAnsi="Arial" w:cs="Arial"/>
        </w:rPr>
        <w:t>published by Ahmed in International Journal of Computer and Information Engineering in 2020 gives us all the relevant information regarding implementation of machine learning on fake news. It gives us an overview of Methodology, pre-processing and implementation tasks of a model. The passive aggressive classifier gives 0.93 accuracy on fake news dataset which is the maximum of all the classifiers used.</w:t>
      </w:r>
    </w:p>
    <w:p w14:paraId="481CAB5E" w14:textId="22739240" w:rsidR="00236CFD" w:rsidRDefault="00236CFD" w:rsidP="005C203D">
      <w:pPr>
        <w:pStyle w:val="ListParagraph"/>
        <w:ind w:left="495"/>
      </w:pPr>
      <w:r>
        <w:br/>
      </w:r>
      <w:r w:rsidRPr="00236CFD">
        <w:rPr>
          <w:rFonts w:ascii="Arial" w:eastAsia="Arial" w:hAnsi="Arial" w:cs="Arial"/>
        </w:rPr>
        <w:t>[</w:t>
      </w:r>
      <w:r w:rsidR="00A33E92">
        <w:rPr>
          <w:rFonts w:ascii="Arial" w:eastAsia="Arial" w:hAnsi="Arial" w:cs="Arial"/>
        </w:rPr>
        <w:t>8</w:t>
      </w:r>
      <w:r w:rsidRPr="00236CFD">
        <w:rPr>
          <w:rFonts w:ascii="Arial" w:eastAsia="Arial" w:hAnsi="Arial" w:cs="Arial"/>
        </w:rPr>
        <w:t xml:space="preserve">] published in 2020 at IEEE proposed a hybrid deep learning model (a combination of CNN and LSTM) which experiments with dimension reduction techniques and pre-processing.  The dimensionality reduction methods it uses are principal component analysis [2018 on using Principal Component Analysis] and Chi-square [chi square </w:t>
      </w:r>
      <w:r w:rsidRPr="00236CFD">
        <w:rPr>
          <w:rFonts w:ascii="Arial" w:eastAsia="Arial" w:hAnsi="Arial" w:cs="Arial"/>
        </w:rPr>
        <w:lastRenderedPageBreak/>
        <w:t>reduction] on fake news challenge dataset. The best accuracy is yielded by CNN-LSTM with PCA, that is 97.8%.</w:t>
      </w:r>
    </w:p>
    <w:p w14:paraId="48E0DFCD" w14:textId="0B39B724" w:rsidR="005C203D" w:rsidRDefault="00C27BA3" w:rsidP="005C203D">
      <w:pPr>
        <w:pStyle w:val="ListParagraph"/>
        <w:ind w:left="495"/>
        <w:rPr>
          <w:rFonts w:ascii="Arial" w:eastAsia="Arial" w:hAnsi="Arial" w:cs="Arial"/>
        </w:rPr>
      </w:pPr>
      <w:r>
        <w:rPr>
          <w:rFonts w:ascii="Arial" w:eastAsia="Arial" w:hAnsi="Arial" w:cs="Arial"/>
        </w:rPr>
        <w:t>[9</w:t>
      </w:r>
      <w:r w:rsidR="00236CFD" w:rsidRPr="00236CFD">
        <w:rPr>
          <w:rFonts w:ascii="Arial" w:eastAsia="Arial" w:hAnsi="Arial" w:cs="Arial"/>
        </w:rPr>
        <w:t>] this study shows an implementation of deep two-path semi-supervised learning model “dstl” on PHEME dataset.  To train and test the model both labelled and unlabelled dataset is used. The model contains three CNNs. The performance of dstl is inspected with different ratios of labelled data. The proposed model surpasses the F-score of bidirectional recurrent neural (BRNN), 35.85%, by yielding F-Score of 57.98% with 30% labelled data.</w:t>
      </w:r>
    </w:p>
    <w:p w14:paraId="0E947DB4" w14:textId="77777777" w:rsidR="005C203D" w:rsidRDefault="005C203D" w:rsidP="005C203D">
      <w:pPr>
        <w:pStyle w:val="ListParagraph"/>
        <w:ind w:left="495"/>
        <w:rPr>
          <w:rFonts w:ascii="Arial" w:eastAsia="Arial" w:hAnsi="Arial" w:cs="Arial"/>
        </w:rPr>
      </w:pPr>
    </w:p>
    <w:p w14:paraId="07695D18" w14:textId="3E87A9E2" w:rsidR="005C203D" w:rsidRDefault="00236CFD" w:rsidP="005C203D">
      <w:pPr>
        <w:pStyle w:val="ListParagraph"/>
        <w:ind w:left="495"/>
        <w:rPr>
          <w:rFonts w:ascii="Arial" w:eastAsia="Arial" w:hAnsi="Arial" w:cs="Arial"/>
        </w:rPr>
      </w:pPr>
      <w:r w:rsidRPr="00236CFD">
        <w:rPr>
          <w:rFonts w:ascii="Arial" w:eastAsia="Arial" w:hAnsi="Arial" w:cs="Arial"/>
        </w:rPr>
        <w:t>[</w:t>
      </w:r>
      <w:r w:rsidR="00C27BA3">
        <w:rPr>
          <w:rFonts w:ascii="Arial" w:eastAsia="Arial" w:hAnsi="Arial" w:cs="Arial"/>
        </w:rPr>
        <w:t>10</w:t>
      </w:r>
      <w:r w:rsidRPr="00236CFD">
        <w:rPr>
          <w:rFonts w:ascii="Arial" w:eastAsia="Arial" w:hAnsi="Arial" w:cs="Arial"/>
        </w:rPr>
        <w:t>] published in 2020 proposes a tree structure model having two branches with the idea of using CNN and LSTM parallel. As we know CNN is good at extracting spatial features and LSTM is good at finding long-term dependencies in data. Further it suggests to concatenate both output vector and implement SoftMax layer. The input data of the branches differ due to pre-processing methods and corpus representation. CNN yields best accuracy when used with character level embedding where content like URL information, emoji, stop words are also taken into account. RNN variants like LSTM, Bi-LSTM, GRU input data is ready after pre-processing and applying word embedding methods like FastText, which can embed the words successfully which are not present in the corpus. It yields an F1-score of 0.89 on self-mined dataset which consists of 17,289 Turkish tweets.</w:t>
      </w:r>
    </w:p>
    <w:p w14:paraId="59D60EE5" w14:textId="77777777" w:rsidR="005C203D" w:rsidRDefault="005C203D" w:rsidP="005C203D">
      <w:pPr>
        <w:pStyle w:val="ListParagraph"/>
        <w:ind w:left="495"/>
        <w:rPr>
          <w:rFonts w:ascii="Arial" w:eastAsia="Arial" w:hAnsi="Arial" w:cs="Arial"/>
        </w:rPr>
      </w:pPr>
    </w:p>
    <w:p w14:paraId="1C4FCA63" w14:textId="44D83413" w:rsidR="00236CFD" w:rsidRPr="00236CF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2</w:t>
      </w:r>
      <w:r w:rsidRPr="00236CFD">
        <w:rPr>
          <w:rFonts w:ascii="Arial" w:eastAsia="Arial" w:hAnsi="Arial" w:cs="Arial"/>
        </w:rPr>
        <w:t xml:space="preserve">] The paper uses Fake news challenge dataset which has 75000 instances is divided into train and validation data. The baseline models used are CNN models and BERT. The proposed model uses attention layer with CNN and RNN. To improve the accuracy dropout layer and max pooling are used. The best accuracy it achieved is 71.21% on competition test set. </w:t>
      </w:r>
    </w:p>
    <w:p w14:paraId="3C13E705" w14:textId="77777777" w:rsidR="00236CFD" w:rsidRPr="00236CFD" w:rsidRDefault="00236CFD" w:rsidP="00236CFD">
      <w:pPr>
        <w:pStyle w:val="ListParagraph"/>
        <w:ind w:left="495"/>
        <w:rPr>
          <w:rFonts w:ascii="Arial" w:eastAsia="Arial" w:hAnsi="Arial" w:cs="Arial"/>
        </w:rPr>
      </w:pPr>
    </w:p>
    <w:p w14:paraId="6292875A" w14:textId="7AE00EBE" w:rsidR="00236CFD" w:rsidRPr="00236CFD" w:rsidRDefault="00236CFD" w:rsidP="00236CF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3]</w:t>
      </w:r>
      <w:r w:rsidRPr="00236CFD">
        <w:rPr>
          <w:rFonts w:ascii="Arial" w:eastAsia="Arial" w:hAnsi="Arial" w:cs="Arial"/>
        </w:rPr>
        <w:t xml:space="preserve"> Using Transformer Network] The dataset used is a combination of three datasets which are WILD dataset, LIAR dataset and a dataset taken from one of the Kaggle competition. Models like fine-tuned BERT, CNN-LSTM, CNN are used with embedding layer. The best accuracy of 90% is achieved by BERT.</w:t>
      </w:r>
    </w:p>
    <w:p w14:paraId="2A5F6E0D" w14:textId="77777777" w:rsidR="00236CFD" w:rsidRPr="00236CFD" w:rsidRDefault="00236CFD" w:rsidP="00236CFD">
      <w:pPr>
        <w:pStyle w:val="ListParagraph"/>
        <w:ind w:left="495"/>
        <w:rPr>
          <w:rFonts w:ascii="Arial" w:eastAsia="Arial" w:hAnsi="Arial" w:cs="Arial"/>
        </w:rPr>
      </w:pPr>
    </w:p>
    <w:p w14:paraId="074DAE14" w14:textId="46165054" w:rsidR="00720115" w:rsidRPr="005C203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4</w:t>
      </w:r>
      <w:r w:rsidRPr="00236CFD">
        <w:rPr>
          <w:rFonts w:ascii="Arial" w:eastAsia="Arial" w:hAnsi="Arial" w:cs="Arial"/>
        </w:rPr>
        <w:t xml:space="preserve">] Recurrent Neural Network is proficient at detecting pattern on Sequential data. This paper experiments with various models containing RNN layer. The dataset used consists of 5800 tweets used in the work of Zubiaga et al[]. The model with LSTM layer performs the best with the accuracy of 82.29%. </w:t>
      </w:r>
    </w:p>
    <w:p w14:paraId="30783D47" w14:textId="26D2A65F" w:rsidR="00721231" w:rsidRDefault="00721231" w:rsidP="00784377">
      <w:pPr>
        <w:tabs>
          <w:tab w:val="left" w:pos="6223"/>
        </w:tabs>
        <w:rPr>
          <w:sz w:val="24"/>
          <w:szCs w:val="24"/>
        </w:rPr>
      </w:pPr>
    </w:p>
    <w:p w14:paraId="7A4543D4" w14:textId="4C2AB4CA" w:rsidR="005C203D" w:rsidRDefault="005C203D" w:rsidP="00784377">
      <w:pPr>
        <w:tabs>
          <w:tab w:val="left" w:pos="6223"/>
        </w:tabs>
        <w:rPr>
          <w:sz w:val="24"/>
          <w:szCs w:val="24"/>
        </w:rPr>
      </w:pPr>
    </w:p>
    <w:p w14:paraId="1D668420" w14:textId="00E771D5" w:rsidR="00AF505D" w:rsidRDefault="00AF505D" w:rsidP="00784377">
      <w:pPr>
        <w:tabs>
          <w:tab w:val="left" w:pos="6223"/>
        </w:tabs>
        <w:rPr>
          <w:sz w:val="24"/>
          <w:szCs w:val="24"/>
        </w:rPr>
      </w:pPr>
    </w:p>
    <w:p w14:paraId="4A06A051" w14:textId="7B411625" w:rsidR="00AF505D" w:rsidRDefault="00AF505D" w:rsidP="00784377">
      <w:pPr>
        <w:tabs>
          <w:tab w:val="left" w:pos="6223"/>
        </w:tabs>
        <w:rPr>
          <w:sz w:val="24"/>
          <w:szCs w:val="24"/>
        </w:rPr>
      </w:pPr>
    </w:p>
    <w:p w14:paraId="0AFB8321" w14:textId="6DE23BDD" w:rsidR="00AF505D" w:rsidRDefault="00AF505D" w:rsidP="00784377">
      <w:pPr>
        <w:tabs>
          <w:tab w:val="left" w:pos="6223"/>
        </w:tabs>
        <w:rPr>
          <w:sz w:val="24"/>
          <w:szCs w:val="24"/>
        </w:rPr>
      </w:pPr>
    </w:p>
    <w:p w14:paraId="4F7DDC53" w14:textId="2A7A4D5F" w:rsidR="00AF505D" w:rsidRDefault="00AF505D" w:rsidP="00784377">
      <w:pPr>
        <w:tabs>
          <w:tab w:val="left" w:pos="6223"/>
        </w:tabs>
        <w:rPr>
          <w:sz w:val="24"/>
          <w:szCs w:val="24"/>
        </w:rPr>
      </w:pPr>
    </w:p>
    <w:p w14:paraId="30F6FA99" w14:textId="77777777" w:rsidR="00AF505D" w:rsidRDefault="00AF505D" w:rsidP="00784377">
      <w:pPr>
        <w:tabs>
          <w:tab w:val="left" w:pos="6223"/>
        </w:tabs>
        <w:rPr>
          <w:sz w:val="24"/>
          <w:szCs w:val="24"/>
        </w:rPr>
      </w:pPr>
    </w:p>
    <w:p w14:paraId="62C29707" w14:textId="293C1E59" w:rsidR="009A707E" w:rsidRDefault="009A707E" w:rsidP="009A707E">
      <w:pPr>
        <w:spacing w:before="18" w:line="2215" w:lineRule="exact"/>
        <w:ind w:right="1431"/>
        <w:jc w:val="right"/>
        <w:rPr>
          <w:b/>
          <w:sz w:val="199"/>
        </w:rPr>
      </w:pPr>
      <w:r>
        <w:rPr>
          <w:b/>
          <w:color w:val="989898"/>
          <w:sz w:val="199"/>
        </w:rPr>
        <w:lastRenderedPageBreak/>
        <w:t>3</w:t>
      </w:r>
    </w:p>
    <w:p w14:paraId="5E28CD38" w14:textId="3535A013" w:rsidR="009A707E" w:rsidRPr="007778A7" w:rsidRDefault="009A707E" w:rsidP="009A707E">
      <w:pPr>
        <w:spacing w:line="490" w:lineRule="exact"/>
        <w:rPr>
          <w:sz w:val="49"/>
        </w:rPr>
      </w:pPr>
      <w:r>
        <w:rPr>
          <w:color w:val="231F20"/>
          <w:sz w:val="49"/>
        </w:rPr>
        <w:t xml:space="preserve">                                                       Implementation</w:t>
      </w: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15F5CF2C" w14:textId="1ECEBC2F"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ata Pre-processing</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p w14:paraId="666B9D46" w14:textId="48ABE65C" w:rsidR="00173B82" w:rsidRDefault="00173B82" w:rsidP="00173B8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text data which is available to us for using in the fake news detection is full of noisy information and present in format that can’t be directly used by our algorithms. So, we have done the data pre-processing to transform the data into a useable form.</w:t>
      </w:r>
    </w:p>
    <w:p w14:paraId="012F83EC" w14:textId="16E49568" w:rsidR="00173B82" w:rsidRDefault="00173B82" w:rsidP="00173B82">
      <w:pPr>
        <w:pStyle w:val="ListParagraph"/>
        <w:widowControl w:val="0"/>
        <w:tabs>
          <w:tab w:val="left" w:pos="1327"/>
          <w:tab w:val="left" w:pos="1328"/>
        </w:tabs>
        <w:autoSpaceDE w:val="0"/>
        <w:autoSpaceDN w:val="0"/>
        <w:spacing w:before="234"/>
        <w:rPr>
          <w:color w:val="231F20"/>
          <w:sz w:val="24"/>
          <w:szCs w:val="24"/>
        </w:rPr>
      </w:pPr>
    </w:p>
    <w:p w14:paraId="75FF13CD" w14:textId="4C786FB4" w:rsidR="004D4C46" w:rsidRPr="005B366E" w:rsidRDefault="00173B82" w:rsidP="005B366E">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started with removing the null values present in the dataset. We have dropped the entire row in which any column is null.</w:t>
      </w:r>
    </w:p>
    <w:p w14:paraId="73D9B362" w14:textId="77777777" w:rsidR="005B366E" w:rsidRDefault="005B366E" w:rsidP="00173B82">
      <w:pPr>
        <w:pStyle w:val="ListParagraph"/>
        <w:widowControl w:val="0"/>
        <w:tabs>
          <w:tab w:val="left" w:pos="1327"/>
          <w:tab w:val="left" w:pos="1328"/>
        </w:tabs>
        <w:autoSpaceDE w:val="0"/>
        <w:autoSpaceDN w:val="0"/>
        <w:spacing w:before="234"/>
        <w:rPr>
          <w:noProof/>
          <w:color w:val="231F20"/>
          <w:sz w:val="24"/>
          <w:szCs w:val="24"/>
        </w:rPr>
      </w:pPr>
    </w:p>
    <w:p w14:paraId="29C329D9" w14:textId="5B98D370" w:rsidR="00BD3434" w:rsidRPr="00500051" w:rsidRDefault="00BD3434" w:rsidP="00BD3434">
      <w:pPr>
        <w:pStyle w:val="ListParagraph"/>
        <w:widowControl w:val="0"/>
        <w:tabs>
          <w:tab w:val="left" w:pos="1327"/>
          <w:tab w:val="left" w:pos="1328"/>
        </w:tabs>
        <w:autoSpaceDE w:val="0"/>
        <w:autoSpaceDN w:val="0"/>
        <w:spacing w:before="234"/>
        <w:rPr>
          <w:noProof/>
          <w:color w:val="231F20"/>
          <w:sz w:val="20"/>
          <w:szCs w:val="20"/>
        </w:rPr>
      </w:pPr>
      <m:oMath>
        <m:r>
          <w:rPr>
            <w:rFonts w:ascii="Cambria Math" w:hAnsi="Cambria Math"/>
            <w:color w:val="231F20"/>
            <w:sz w:val="20"/>
            <w:szCs w:val="20"/>
          </w:rPr>
          <m:t>df_1= pd.read_csv ("../Dataset/csv/train.csv", header=0, index_col=0)</m:t>
        </m:r>
      </m:oMath>
      <w:r w:rsidR="00500051" w:rsidRPr="00500051">
        <w:rPr>
          <w:noProof/>
          <w:color w:val="231F20"/>
          <w:sz w:val="20"/>
          <w:szCs w:val="20"/>
        </w:rPr>
        <w:t xml:space="preserve"> </w:t>
      </w:r>
    </w:p>
    <w:p w14:paraId="3F2931EA" w14:textId="10F4567E"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 df_1.drop([^' title^' ,^' author^' ], axis = 1</m:t>
        </m:r>
      </m:oMath>
      <w:r w:rsidR="00500051" w:rsidRPr="00500051">
        <w:rPr>
          <w:noProof/>
          <w:color w:val="231F20"/>
          <w:sz w:val="20"/>
          <w:szCs w:val="20"/>
        </w:rPr>
        <w:t xml:space="preserve"> </w:t>
      </w:r>
    </w:p>
    <w:p w14:paraId="2A6CADCF" w14:textId="08A6DB5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dropna(inplace = True)</m:t>
        </m:r>
      </m:oMath>
      <w:r w:rsidR="00500051" w:rsidRPr="00500051">
        <w:rPr>
          <w:noProof/>
          <w:color w:val="231F20"/>
          <w:sz w:val="20"/>
          <w:szCs w:val="20"/>
        </w:rPr>
        <w:t xml:space="preserve"> </w:t>
      </w:r>
    </w:p>
    <w:p w14:paraId="6588AEBA" w14:textId="043981F5" w:rsidR="00173B82"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print(df_1.isnull().sum(axis = 0))</m:t>
        </m:r>
      </m:oMath>
      <w:r w:rsidR="00500051" w:rsidRPr="00500051">
        <w:rPr>
          <w:noProof/>
          <w:color w:val="231F20"/>
          <w:sz w:val="20"/>
          <w:szCs w:val="20"/>
        </w:rPr>
        <w:t xml:space="preserve"> </w:t>
      </w:r>
    </w:p>
    <w:p w14:paraId="57B5DBEF"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83E19CD" w14:textId="08CD8845" w:rsidR="00BD3434" w:rsidRDefault="004D4C46" w:rsidP="00500051">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t>We have expanded the contaction(short forms and shorthands) used in the english text using contractions library of python. We converted the text into lowercase and have split the text into word</w:t>
      </w:r>
      <w:r w:rsidR="00500051">
        <w:rPr>
          <w:noProof/>
          <w:color w:val="231F20"/>
          <w:sz w:val="24"/>
          <w:szCs w:val="24"/>
        </w:rPr>
        <w:t xml:space="preserve"> list</w:t>
      </w:r>
      <w:r>
        <w:rPr>
          <w:noProof/>
          <w:color w:val="231F20"/>
          <w:sz w:val="24"/>
          <w:szCs w:val="24"/>
        </w:rPr>
        <w:t>.</w:t>
      </w:r>
    </w:p>
    <w:p w14:paraId="440A69DE" w14:textId="77777777" w:rsidR="00500051" w:rsidRPr="00500051" w:rsidRDefault="00500051" w:rsidP="00500051">
      <w:pPr>
        <w:pStyle w:val="ListParagraph"/>
        <w:widowControl w:val="0"/>
        <w:tabs>
          <w:tab w:val="left" w:pos="1327"/>
          <w:tab w:val="left" w:pos="1328"/>
        </w:tabs>
        <w:autoSpaceDE w:val="0"/>
        <w:autoSpaceDN w:val="0"/>
        <w:spacing w:before="234"/>
        <w:rPr>
          <w:noProof/>
          <w:color w:val="231F20"/>
          <w:sz w:val="24"/>
          <w:szCs w:val="24"/>
        </w:rPr>
      </w:pPr>
    </w:p>
    <w:p w14:paraId="3A5F3345" w14:textId="5E8C3480"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text'] = df_1['text'].apply(lambda x: [contractions.fix(word, slang=False).lower() for word in x.split()])</m:t>
        </m:r>
      </m:oMath>
      <w:r w:rsidR="00500051" w:rsidRPr="00500051">
        <w:rPr>
          <w:noProof/>
          <w:color w:val="231F20"/>
          <w:sz w:val="20"/>
          <w:szCs w:val="20"/>
        </w:rPr>
        <w:t xml:space="preserve"> </w:t>
      </w:r>
    </w:p>
    <w:p w14:paraId="43C6FDF2" w14:textId="440918E3" w:rsid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p>
    <w:p w14:paraId="2C0C8C7D" w14:textId="64654FDF" w:rsidR="00500051" w:rsidRP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form of puctuation and stop words from the processed word list.</w:t>
      </w:r>
    </w:p>
    <w:p w14:paraId="713EA938"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678A753A" w14:textId="68B1389A" w:rsidR="00500051" w:rsidRPr="00500051" w:rsidRDefault="00BD3434" w:rsidP="00500051">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lambda x: [re.sub(r'[^\w\s]','', word)  for word in x])</m:t>
        </m:r>
      </m:oMath>
      <w:r w:rsidR="00500051">
        <w:rPr>
          <w:noProof/>
          <w:color w:val="231F20"/>
          <w:sz w:val="24"/>
          <w:szCs w:val="24"/>
        </w:rPr>
        <w:t xml:space="preserve"> </w:t>
      </w:r>
    </w:p>
    <w:p w14:paraId="4377FD9B" w14:textId="156D355B"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stop_words = set(</m:t>
        </m:r>
        <m:r>
          <w:rPr>
            <w:rFonts w:ascii="Cambria Math" w:hAnsi="Cambria Math"/>
            <w:color w:val="231F20"/>
            <w:sz w:val="18"/>
            <w:szCs w:val="18"/>
          </w:rPr>
          <m:t>stopwords</m:t>
        </m:r>
        <m:r>
          <w:rPr>
            <w:rFonts w:ascii="Cambria Math" w:hAnsi="Cambria Math"/>
            <w:color w:val="231F20"/>
            <w:sz w:val="20"/>
            <w:szCs w:val="20"/>
          </w:rPr>
          <m:t>.words('english'))</m:t>
        </m:r>
      </m:oMath>
      <w:r w:rsidR="00500051">
        <w:rPr>
          <w:noProof/>
          <w:color w:val="231F20"/>
          <w:sz w:val="24"/>
          <w:szCs w:val="24"/>
        </w:rPr>
        <w:t xml:space="preserve"> </w:t>
      </w:r>
    </w:p>
    <w:p w14:paraId="6D48EE3C" w14:textId="19A491D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m:t>
        </m:r>
        <m:r>
          <w:rPr>
            <w:rFonts w:ascii="Cambria Math" w:hAnsi="Cambria Math"/>
            <w:color w:val="231F20"/>
            <w:sz w:val="18"/>
            <w:szCs w:val="18"/>
          </w:rPr>
          <m:t>lambda</m:t>
        </m:r>
        <m:r>
          <w:rPr>
            <w:rFonts w:ascii="Cambria Math" w:hAnsi="Cambria Math"/>
            <w:color w:val="231F20"/>
            <w:sz w:val="20"/>
            <w:szCs w:val="20"/>
          </w:rPr>
          <m:t xml:space="preserve"> x: [word for word in x if word not in stop_words])</m:t>
        </m:r>
      </m:oMath>
      <w:r w:rsidR="00500051">
        <w:rPr>
          <w:noProof/>
          <w:color w:val="231F20"/>
          <w:sz w:val="24"/>
          <w:szCs w:val="24"/>
        </w:rPr>
        <w:t xml:space="preserve"> </w:t>
      </w:r>
    </w:p>
    <w:p w14:paraId="21E86637" w14:textId="22A8AABB" w:rsidR="00BD3434"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w:p>
    <w:p w14:paraId="183BA693" w14:textId="045D1495"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special charecters and numbers from the processed word list.</w:t>
      </w:r>
    </w:p>
    <w:p w14:paraId="3BAA884C" w14:textId="77777777" w:rsidR="00500051" w:rsidRPr="00BD3434" w:rsidRDefault="00500051"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C6264DC" w14:textId="36BD3A7D"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Para>
        <m:oMath>
          <m:r>
            <w:rPr>
              <w:rFonts w:ascii="Cambria Math" w:hAnsi="Cambria Math"/>
              <w:color w:val="231F20"/>
              <w:sz w:val="20"/>
              <w:szCs w:val="20"/>
            </w:rPr>
            <m:t>df_1['text'] = df_1['text'].apply(lambda x: [word for word in x if re.search("[@_!#$%^&amp;*()&lt;&gt;?/|}{~:0-9]", word) == None])</m:t>
          </m:r>
        </m:oMath>
      </m:oMathPara>
    </w:p>
    <w:p w14:paraId="510F0325" w14:textId="47F87A1B" w:rsidR="00500051" w:rsidRDefault="00500051" w:rsidP="00BD3434">
      <w:pPr>
        <w:pStyle w:val="ListParagraph"/>
        <w:widowControl w:val="0"/>
        <w:tabs>
          <w:tab w:val="left" w:pos="1327"/>
          <w:tab w:val="left" w:pos="1328"/>
        </w:tabs>
        <w:autoSpaceDE w:val="0"/>
        <w:autoSpaceDN w:val="0"/>
        <w:spacing w:before="234"/>
        <w:jc w:val="both"/>
        <w:rPr>
          <w:noProof/>
          <w:color w:val="231F20"/>
          <w:sz w:val="20"/>
          <w:szCs w:val="20"/>
        </w:rPr>
      </w:pPr>
    </w:p>
    <w:p w14:paraId="22714B95" w14:textId="70E80CB6"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non-english words from the word list and then again convert it back to text.</w:t>
      </w:r>
    </w:p>
    <w:p w14:paraId="45C44455"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286CED5F" w14:textId="113C84CD"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w:lastRenderedPageBreak/>
          <m:t>english_words = set(nltk.corpus.words.words())</m:t>
        </m:r>
      </m:oMath>
      <w:r w:rsidR="00500051" w:rsidRPr="00267C8F">
        <w:rPr>
          <w:rFonts w:ascii="Cambria Math" w:hAnsi="Cambria Math"/>
          <w:i/>
          <w:noProof/>
          <w:color w:val="231F20"/>
          <w:sz w:val="20"/>
          <w:szCs w:val="20"/>
        </w:rPr>
        <w:t xml:space="preserve"> </w:t>
      </w:r>
    </w:p>
    <w:p w14:paraId="72DFD672" w14:textId="2504238B" w:rsidR="00BD3434" w:rsidRPr="00267C8F" w:rsidRDefault="00BD3434" w:rsidP="002206F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word for word in x if word in english_words])</m:t>
        </m:r>
      </m:oMath>
      <w:r w:rsidR="002206FC" w:rsidRPr="00267C8F">
        <w:rPr>
          <w:rFonts w:ascii="Cambria Math" w:hAnsi="Cambria Math"/>
          <w:i/>
          <w:noProof/>
          <w:color w:val="231F20"/>
          <w:sz w:val="20"/>
          <w:szCs w:val="20"/>
        </w:rPr>
        <w:t xml:space="preserve"> </w:t>
      </w:r>
    </w:p>
    <w:p w14:paraId="060D4742" w14:textId="236CEE71"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 '.join(x))</m:t>
        </m:r>
      </m:oMath>
      <w:r w:rsidR="002206FC" w:rsidRPr="00267C8F">
        <w:rPr>
          <w:rFonts w:ascii="Cambria Math" w:hAnsi="Cambria Math"/>
          <w:i/>
          <w:noProof/>
          <w:color w:val="231F20"/>
          <w:sz w:val="20"/>
          <w:szCs w:val="20"/>
        </w:rPr>
        <w:t xml:space="preserve"> </w:t>
      </w:r>
    </w:p>
    <w:p w14:paraId="2E4F47CC" w14:textId="32823C0B"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49465128" w14:textId="093FCB2C"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Till now we have removed the noise and unwanted data. Now we will be formatting the text to be used by models.</w:t>
      </w:r>
      <w:r w:rsidR="004842E1">
        <w:rPr>
          <w:noProof/>
          <w:color w:val="231F20"/>
          <w:sz w:val="24"/>
          <w:szCs w:val="24"/>
        </w:rPr>
        <w:t xml:space="preserve"> We have use tfidf vectorizer to extract the features from the corpus(processed text) and convert it to word vector.</w:t>
      </w:r>
    </w:p>
    <w:p w14:paraId="757CB8FE" w14:textId="4CD1E7E0"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22312519" w14:textId="07E8AE2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fidfVectorizer = TfidfVectorizer(use_idf=True,stop_words='english')</m:t>
        </m:r>
      </m:oMath>
      <w:r>
        <w:rPr>
          <w:noProof/>
          <w:color w:val="231F20"/>
          <w:sz w:val="20"/>
          <w:szCs w:val="20"/>
        </w:rPr>
        <w:t xml:space="preserve"> </w:t>
      </w:r>
    </w:p>
    <w:p w14:paraId="5268F95C" w14:textId="046D39F4"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fidfVectorizer.fit(df_1['text'])  </m:t>
        </m:r>
      </m:oMath>
      <w:r>
        <w:rPr>
          <w:noProof/>
          <w:color w:val="231F20"/>
          <w:sz w:val="20"/>
          <w:szCs w:val="20"/>
        </w:rPr>
        <w:t xml:space="preserve"> </w:t>
      </w:r>
    </w:p>
    <w:p w14:paraId="669D9065" w14:textId="63B3E374" w:rsidR="00BB37CE" w:rsidRPr="004842E1" w:rsidRDefault="00BB37CE" w:rsidP="004842E1">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rint(tfidfVectorizer.get_feature_names())</m:t>
        </m:r>
      </m:oMath>
      <w:r>
        <w:rPr>
          <w:noProof/>
          <w:color w:val="231F20"/>
          <w:sz w:val="20"/>
          <w:szCs w:val="20"/>
        </w:rPr>
        <w:t xml:space="preserve"> </w:t>
      </w:r>
    </w:p>
    <w:p w14:paraId="45B96FD2" w14:textId="0D150494"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rainTfidfVector = tfidfVectorizer.transform(df_1['text']) </m:t>
        </m:r>
      </m:oMath>
      <w:r>
        <w:rPr>
          <w:noProof/>
          <w:color w:val="231F20"/>
          <w:sz w:val="20"/>
          <w:szCs w:val="20"/>
        </w:rPr>
        <w:t xml:space="preserve"> </w:t>
      </w:r>
    </w:p>
    <w:p w14:paraId="7A5D4A4C" w14:textId="67F85013"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14312BCC" w14:textId="1E785382" w:rsidR="004842E1" w:rsidRPr="00506D2C" w:rsidRDefault="00344859" w:rsidP="00344859">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have also created a separate form of dataset using tokenizer instead of vectorizer</w:t>
      </w:r>
      <w:r w:rsidR="00506D2C">
        <w:rPr>
          <w:color w:val="231F20"/>
          <w:sz w:val="24"/>
          <w:szCs w:val="24"/>
        </w:rPr>
        <w:t>.</w:t>
      </w:r>
    </w:p>
    <w:p w14:paraId="06D6DE29"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7C1589C2" w14:textId="4577CAD9"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 = Tokenizer()</m:t>
        </m:r>
      </m:oMath>
      <w:r>
        <w:rPr>
          <w:noProof/>
          <w:color w:val="231F20"/>
          <w:sz w:val="20"/>
          <w:szCs w:val="20"/>
        </w:rPr>
        <w:t xml:space="preserve"> </w:t>
      </w:r>
    </w:p>
    <w:p w14:paraId="1EF54A05" w14:textId="521CE694"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fit_on_texts(df_1['text'])</m:t>
        </m:r>
      </m:oMath>
      <w:r>
        <w:rPr>
          <w:noProof/>
          <w:color w:val="231F20"/>
          <w:sz w:val="20"/>
          <w:szCs w:val="20"/>
        </w:rPr>
        <w:t xml:space="preserve"> </w:t>
      </w:r>
    </w:p>
    <w:p w14:paraId="43256720" w14:textId="39C6912F"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rainSequence = np.array([np.array(seq) for seq in pad_sequences(tokenizer.texts_to_sequences(df_1['text']))])</m:t>
        </m:r>
      </m:oMath>
      <w:r>
        <w:rPr>
          <w:noProof/>
          <w:color w:val="231F20"/>
          <w:sz w:val="20"/>
          <w:szCs w:val="20"/>
        </w:rPr>
        <w:t xml:space="preserve"> </w:t>
      </w:r>
    </w:p>
    <w:p w14:paraId="11BC949D" w14:textId="0A9E0B07"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6C19C3A9" w14:textId="641B68EC" w:rsidR="00344859" w:rsidRP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At last,</w:t>
      </w:r>
      <w:r w:rsidR="00344859" w:rsidRPr="00506D2C">
        <w:rPr>
          <w:color w:val="231F20"/>
          <w:sz w:val="24"/>
          <w:szCs w:val="24"/>
        </w:rPr>
        <w:t xml:space="preserve"> we save both the format using pickle library of python.</w:t>
      </w:r>
      <w:r>
        <w:rPr>
          <w:color w:val="231F20"/>
          <w:sz w:val="24"/>
          <w:szCs w:val="24"/>
        </w:rPr>
        <w:t xml:space="preserve"> We have generated both the format used by common ML algorithms</w:t>
      </w:r>
    </w:p>
    <w:p w14:paraId="3D8855BD"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324E0E53" w14:textId="40BFA876"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fidfVectorizer, open("../Dataset/tfidf_vectorizer-1.pickle", "wb"))</m:t>
        </m:r>
      </m:oMath>
      <w:r>
        <w:rPr>
          <w:noProof/>
          <w:color w:val="231F20"/>
          <w:sz w:val="20"/>
          <w:szCs w:val="20"/>
        </w:rPr>
        <w:t xml:space="preserve"> </w:t>
      </w:r>
    </w:p>
    <w:p w14:paraId="449B332C" w14:textId="4B2B1199"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okenizer, open("../Dataset/tokenizer-1.pickle", "wb"))</m:t>
        </m:r>
      </m:oMath>
      <w:r>
        <w:rPr>
          <w:noProof/>
          <w:color w:val="231F20"/>
          <w:sz w:val="20"/>
          <w:szCs w:val="20"/>
        </w:rPr>
        <w:t xml:space="preserve"> </w:t>
      </w:r>
    </w:p>
    <w:p w14:paraId="1106F155" w14:textId="2C06350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TfidfVector, open("../Dataset/tfidf_train-1.pickle", "wb"))</m:t>
        </m:r>
      </m:oMath>
      <w:r>
        <w:rPr>
          <w:noProof/>
          <w:color w:val="231F20"/>
          <w:sz w:val="20"/>
          <w:szCs w:val="20"/>
        </w:rPr>
        <w:t xml:space="preserve"> </w:t>
      </w:r>
    </w:p>
    <w:p w14:paraId="52651542" w14:textId="052C817F"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Sequence, open("../Dataset/sequence_train-1.pickle", "wb"))</m:t>
        </m:r>
      </m:oMath>
      <w:r>
        <w:rPr>
          <w:noProof/>
          <w:color w:val="231F20"/>
          <w:sz w:val="20"/>
          <w:szCs w:val="20"/>
        </w:rPr>
        <w:t xml:space="preserve"> </w:t>
      </w:r>
    </w:p>
    <w:p w14:paraId="4DCE9B72" w14:textId="0C71E6C2"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df_1['label'], open("../Dataset/label_train-1.pickle", "wb"))</m:t>
        </m:r>
      </m:oMath>
      <w:r>
        <w:rPr>
          <w:noProof/>
          <w:color w:val="231F20"/>
          <w:sz w:val="20"/>
          <w:szCs w:val="20"/>
        </w:rPr>
        <w:t xml:space="preserve"> </w:t>
      </w:r>
    </w:p>
    <w:p w14:paraId="08AE62DE" w14:textId="25138F94" w:rsidR="00337DCE" w:rsidRDefault="00337DCE" w:rsidP="00BB37CE">
      <w:pPr>
        <w:pStyle w:val="ListParagraph"/>
        <w:widowControl w:val="0"/>
        <w:tabs>
          <w:tab w:val="left" w:pos="1327"/>
          <w:tab w:val="left" w:pos="1328"/>
        </w:tabs>
        <w:autoSpaceDE w:val="0"/>
        <w:autoSpaceDN w:val="0"/>
        <w:spacing w:before="234"/>
        <w:jc w:val="both"/>
        <w:rPr>
          <w:noProof/>
          <w:color w:val="231F20"/>
          <w:sz w:val="20"/>
          <w:szCs w:val="20"/>
        </w:rPr>
      </w:pPr>
    </w:p>
    <w:p w14:paraId="4F5EB6D4" w14:textId="43BC6E04" w:rsidR="00506D2C" w:rsidRDefault="00337DCE"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tested the performance of our</w:t>
      </w:r>
      <w:r w:rsidR="00506D2C">
        <w:rPr>
          <w:color w:val="231F20"/>
          <w:sz w:val="24"/>
          <w:szCs w:val="24"/>
        </w:rPr>
        <w:t xml:space="preserve"> </w:t>
      </w:r>
      <w:r w:rsidR="00506D2C" w:rsidRPr="00506D2C">
        <w:rPr>
          <w:color w:val="231F20"/>
          <w:sz w:val="24"/>
          <w:szCs w:val="24"/>
        </w:rPr>
        <w:t>dataset</w:t>
      </w:r>
      <w:r w:rsidR="00506D2C">
        <w:rPr>
          <w:color w:val="231F20"/>
          <w:sz w:val="24"/>
          <w:szCs w:val="24"/>
        </w:rPr>
        <w:t>s</w:t>
      </w:r>
      <w:r w:rsidRPr="00506D2C">
        <w:rPr>
          <w:color w:val="231F20"/>
          <w:sz w:val="24"/>
          <w:szCs w:val="24"/>
        </w:rPr>
        <w:t xml:space="preserve"> using </w:t>
      </w:r>
      <w:r w:rsidR="00506D2C">
        <w:rPr>
          <w:color w:val="231F20"/>
          <w:sz w:val="24"/>
          <w:szCs w:val="24"/>
        </w:rPr>
        <w:t xml:space="preserve">Multinomial Naïve Bayes Classifiers.  </w:t>
      </w:r>
    </w:p>
    <w:p w14:paraId="06FA4115" w14:textId="499F68D8" w:rsid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p>
    <w:p w14:paraId="73851E37" w14:textId="5DBD6DB2"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fidfVectorizer = pickle.load(open("../Dataset/tfidf_vectorizer-2.pickle", "rb"))</m:t>
        </m:r>
      </m:oMath>
      <w:r w:rsidRPr="00267C8F">
        <w:rPr>
          <w:rFonts w:ascii="Cambria Math" w:hAnsi="Cambria Math"/>
          <w:i/>
          <w:noProof/>
          <w:color w:val="231F20"/>
          <w:sz w:val="20"/>
          <w:szCs w:val="20"/>
        </w:rPr>
        <w:t xml:space="preserve"> </w:t>
      </w:r>
    </w:p>
    <w:p w14:paraId="47262ABE"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54E51B1E" w14:textId="0B5D8843"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TfidfVector = pickle.load(open("../Dataset/tfidf_train-2.pickle", "rb"))</m:t>
        </m:r>
      </m:oMath>
      <w:r w:rsidRPr="00267C8F">
        <w:rPr>
          <w:rFonts w:ascii="Cambria Math" w:hAnsi="Cambria Math"/>
          <w:i/>
          <w:noProof/>
          <w:color w:val="231F20"/>
          <w:sz w:val="20"/>
          <w:szCs w:val="20"/>
        </w:rPr>
        <w:t xml:space="preserve"> </w:t>
      </w:r>
    </w:p>
    <w:p w14:paraId="744E208B" w14:textId="1E41218C"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rain = pd.DataFrame(data = trainTfidfVector.toarray(),columns = tfidfVectorizer.get_feature_names())</m:t>
        </m:r>
      </m:oMath>
      <w:r w:rsidRPr="00267C8F">
        <w:rPr>
          <w:rFonts w:ascii="Cambria Math" w:hAnsi="Cambria Math"/>
          <w:i/>
          <w:noProof/>
          <w:color w:val="231F20"/>
          <w:sz w:val="20"/>
          <w:szCs w:val="20"/>
        </w:rPr>
        <w:t xml:space="preserve"> </w:t>
      </w:r>
    </w:p>
    <w:p w14:paraId="572393EA"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0AEE56A5" w14:textId="43B0BBF8"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TfidfVector = pickle.load(open("../Dataset/tfidf_test-2.pickle", "rb"))</m:t>
        </m:r>
      </m:oMath>
      <w:r w:rsidRPr="00267C8F">
        <w:rPr>
          <w:rFonts w:ascii="Cambria Math" w:hAnsi="Cambria Math"/>
          <w:i/>
          <w:noProof/>
          <w:color w:val="231F20"/>
          <w:sz w:val="20"/>
          <w:szCs w:val="20"/>
        </w:rPr>
        <w:t xml:space="preserve"> </w:t>
      </w:r>
    </w:p>
    <w:p w14:paraId="747EBB39" w14:textId="6E27F734"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est = pd.DataFrame(data = testTfidfVector.toarray(),columns = tfidfVectorizer.get_feature_names())</m:t>
        </m:r>
      </m:oMath>
      <w:r w:rsidRPr="00267C8F">
        <w:rPr>
          <w:rFonts w:ascii="Cambria Math" w:hAnsi="Cambria Math"/>
          <w:i/>
          <w:noProof/>
          <w:color w:val="231F20"/>
          <w:sz w:val="20"/>
          <w:szCs w:val="20"/>
        </w:rPr>
        <w:t xml:space="preserve"> </w:t>
      </w:r>
    </w:p>
    <w:p w14:paraId="31B569E4"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19D2B087" w14:textId="0E436521"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Labels = pickle.load(open("../Dataset/label_train-2.pickle", "rb"))</m:t>
        </m:r>
      </m:oMath>
      <w:r w:rsidRPr="00267C8F">
        <w:rPr>
          <w:rFonts w:ascii="Cambria Math" w:hAnsi="Cambria Math"/>
          <w:i/>
          <w:noProof/>
          <w:color w:val="231F20"/>
          <w:sz w:val="20"/>
          <w:szCs w:val="20"/>
        </w:rPr>
        <w:t xml:space="preserve"> </w:t>
      </w:r>
    </w:p>
    <w:p w14:paraId="0385F260" w14:textId="4A8B515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Labels = pickle.load(open("../Dataset/label_test-2.pickle", "rb"))</m:t>
        </m:r>
      </m:oMath>
      <w:r w:rsidRPr="00267C8F">
        <w:rPr>
          <w:rFonts w:ascii="Cambria Math" w:hAnsi="Cambria Math"/>
          <w:i/>
          <w:noProof/>
          <w:color w:val="231F20"/>
          <w:sz w:val="20"/>
          <w:szCs w:val="20"/>
        </w:rPr>
        <w:t xml:space="preserve"> </w:t>
      </w:r>
    </w:p>
    <w:p w14:paraId="2371F9A3" w14:textId="77777777" w:rsidR="00506D2C" w:rsidRPr="00267C8F" w:rsidRDefault="00506D2C" w:rsidP="00BB37CE">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61E5CC23" w14:textId="19F0656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 xml:space="preserve"> clf = MultinomialNB()</m:t>
        </m:r>
      </m:oMath>
      <w:r w:rsidRPr="00267C8F">
        <w:rPr>
          <w:rFonts w:ascii="Cambria Math" w:hAnsi="Cambria Math"/>
          <w:i/>
          <w:noProof/>
          <w:color w:val="231F20"/>
          <w:sz w:val="20"/>
          <w:szCs w:val="20"/>
        </w:rPr>
        <w:t xml:space="preserve"> </w:t>
      </w:r>
    </w:p>
    <w:p w14:paraId="47D546E9" w14:textId="366FF27F"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clf.fit(trainTfidfVector, trainLabels)</m:t>
        </m:r>
      </m:oMath>
      <w:r w:rsidRPr="00267C8F">
        <w:rPr>
          <w:rFonts w:ascii="Cambria Math" w:hAnsi="Cambria Math"/>
          <w:i/>
          <w:noProof/>
          <w:color w:val="231F20"/>
          <w:sz w:val="20"/>
          <w:szCs w:val="20"/>
        </w:rPr>
        <w:t xml:space="preserve"> </w:t>
      </w:r>
    </w:p>
    <w:p w14:paraId="5C0E3D92" w14:textId="7FB6BB30"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rainTfidfVector, trainLabels))</m:t>
        </m:r>
      </m:oMath>
      <w:r w:rsidRPr="00267C8F">
        <w:rPr>
          <w:rFonts w:ascii="Cambria Math" w:hAnsi="Cambria Math"/>
          <w:i/>
          <w:noProof/>
          <w:color w:val="231F20"/>
          <w:sz w:val="20"/>
          <w:szCs w:val="20"/>
        </w:rPr>
        <w:t xml:space="preserve"> </w:t>
      </w:r>
    </w:p>
    <w:p w14:paraId="226C78D1" w14:textId="18C67542" w:rsidR="00506D2C" w:rsidRPr="00267C8F" w:rsidRDefault="00506D2C" w:rsidP="00DB35C0">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estTfidfVector, testLabels))</m:t>
        </m:r>
      </m:oMath>
      <w:r w:rsidRPr="00267C8F">
        <w:rPr>
          <w:rFonts w:ascii="Cambria Math" w:hAnsi="Cambria Math"/>
          <w:i/>
          <w:noProof/>
          <w:color w:val="231F20"/>
          <w:sz w:val="20"/>
          <w:szCs w:val="20"/>
        </w:rPr>
        <w:t xml:space="preserve"> </w:t>
      </w:r>
    </w:p>
    <w:p w14:paraId="108D116A" w14:textId="77777777" w:rsidR="00DB35C0" w:rsidRPr="00DB35C0" w:rsidRDefault="00DB35C0" w:rsidP="00DB35C0">
      <w:pPr>
        <w:pStyle w:val="ListParagraph"/>
        <w:widowControl w:val="0"/>
        <w:tabs>
          <w:tab w:val="left" w:pos="1327"/>
          <w:tab w:val="left" w:pos="1328"/>
        </w:tabs>
        <w:autoSpaceDE w:val="0"/>
        <w:autoSpaceDN w:val="0"/>
        <w:spacing w:before="234"/>
        <w:jc w:val="both"/>
        <w:rPr>
          <w:b/>
          <w:bCs/>
          <w:color w:val="231F20"/>
          <w:sz w:val="16"/>
          <w:szCs w:val="16"/>
        </w:rPr>
      </w:pPr>
    </w:p>
    <w:p w14:paraId="26F645F4" w14:textId="77777777" w:rsidR="00506D2C" w:rsidRPr="00506D2C" w:rsidRDefault="00506D2C" w:rsidP="00506D2C">
      <w:pPr>
        <w:pStyle w:val="ListParagraph"/>
        <w:widowControl w:val="0"/>
        <w:tabs>
          <w:tab w:val="left" w:pos="1327"/>
          <w:tab w:val="left" w:pos="1328"/>
        </w:tabs>
        <w:autoSpaceDE w:val="0"/>
        <w:autoSpaceDN w:val="0"/>
        <w:spacing w:before="234"/>
        <w:jc w:val="both"/>
        <w:rPr>
          <w:b/>
          <w:bCs/>
          <w:color w:val="231F20"/>
          <w:sz w:val="16"/>
          <w:szCs w:val="16"/>
        </w:rPr>
      </w:pPr>
    </w:p>
    <w:p w14:paraId="385BF0B2" w14:textId="336540C1" w:rsidR="00BD3434" w:rsidRDefault="00506D2C" w:rsidP="00BD3434">
      <w:pPr>
        <w:pStyle w:val="ListParagraph"/>
        <w:widowControl w:val="0"/>
        <w:tabs>
          <w:tab w:val="left" w:pos="1327"/>
          <w:tab w:val="left" w:pos="1328"/>
        </w:tabs>
        <w:autoSpaceDE w:val="0"/>
        <w:autoSpaceDN w:val="0"/>
        <w:spacing w:before="234"/>
        <w:jc w:val="both"/>
        <w:rPr>
          <w:color w:val="231F20"/>
          <w:sz w:val="24"/>
          <w:szCs w:val="24"/>
        </w:rPr>
      </w:pPr>
      <w:r w:rsidRPr="00DB35C0">
        <w:rPr>
          <w:color w:val="231F20"/>
          <w:sz w:val="24"/>
          <w:szCs w:val="24"/>
        </w:rPr>
        <w:t xml:space="preserve">We selected one of the </w:t>
      </w:r>
      <w:r w:rsidR="00DB35C0" w:rsidRPr="00DB35C0">
        <w:rPr>
          <w:color w:val="231F20"/>
          <w:sz w:val="24"/>
          <w:szCs w:val="24"/>
        </w:rPr>
        <w:t>datasets</w:t>
      </w:r>
      <w:r w:rsidRPr="00DB35C0">
        <w:rPr>
          <w:color w:val="231F20"/>
          <w:sz w:val="24"/>
          <w:szCs w:val="24"/>
        </w:rPr>
        <w:t xml:space="preserve"> among 3</w:t>
      </w:r>
      <w:r w:rsidR="00DB35C0" w:rsidRPr="00DB35C0">
        <w:rPr>
          <w:color w:val="231F20"/>
          <w:sz w:val="24"/>
          <w:szCs w:val="24"/>
        </w:rPr>
        <w:t xml:space="preserve"> based on the performance. Now we are ready to proceed with preparing the selected dataset for Deep Learning.</w:t>
      </w:r>
    </w:p>
    <w:p w14:paraId="4E71FF48" w14:textId="74EC17DF" w:rsidR="00DB35C0" w:rsidRDefault="00DB35C0" w:rsidP="00BD3434">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lastRenderedPageBreak/>
        <w:t>For preparing the data for Deep Learning, we will be using stemming instead of vectorization or tokenization.</w:t>
      </w:r>
      <w:r w:rsidR="004F2DD5">
        <w:rPr>
          <w:color w:val="231F20"/>
          <w:sz w:val="24"/>
          <w:szCs w:val="24"/>
        </w:rPr>
        <w:t xml:space="preserve"> We will be using a python library, Port Stemmer.</w:t>
      </w:r>
    </w:p>
    <w:p w14:paraId="1E078646" w14:textId="77777777" w:rsidR="004F2DD5" w:rsidRDefault="004F2DD5" w:rsidP="00BD3434">
      <w:pPr>
        <w:pStyle w:val="ListParagraph"/>
        <w:widowControl w:val="0"/>
        <w:tabs>
          <w:tab w:val="left" w:pos="1327"/>
          <w:tab w:val="left" w:pos="1328"/>
        </w:tabs>
        <w:autoSpaceDE w:val="0"/>
        <w:autoSpaceDN w:val="0"/>
        <w:spacing w:before="234"/>
        <w:jc w:val="both"/>
        <w:rPr>
          <w:color w:val="231F20"/>
          <w:sz w:val="24"/>
          <w:szCs w:val="24"/>
        </w:rPr>
      </w:pPr>
    </w:p>
    <w:p w14:paraId="6537934A" w14:textId="4208C9E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ps = PorterStemmer()</m:t>
        </m:r>
      </m:oMath>
      <w:r w:rsidRPr="00267C8F">
        <w:rPr>
          <w:rFonts w:ascii="Cambria Math" w:hAnsi="Cambria Math"/>
          <w:i/>
          <w:color w:val="231F20"/>
          <w:sz w:val="20"/>
          <w:szCs w:val="20"/>
        </w:rPr>
        <w:t xml:space="preserve"> </w:t>
      </w:r>
    </w:p>
    <w:p w14:paraId="201A7AA4" w14:textId="66371BE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corpus = []</m:t>
        </m:r>
      </m:oMath>
      <w:r w:rsidRPr="00267C8F">
        <w:rPr>
          <w:rFonts w:ascii="Cambria Math" w:hAnsi="Cambria Math"/>
          <w:i/>
          <w:color w:val="231F20"/>
          <w:sz w:val="20"/>
          <w:szCs w:val="20"/>
        </w:rPr>
        <w:t xml:space="preserve"> </w:t>
      </w:r>
    </w:p>
    <w:p w14:paraId="32DFA99D" w14:textId="6B365D75"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for i in range(0, len(messages)):</m:t>
        </m:r>
      </m:oMath>
      <w:r w:rsidRPr="00267C8F">
        <w:rPr>
          <w:rFonts w:ascii="Cambria Math" w:hAnsi="Cambria Math"/>
          <w:i/>
          <w:color w:val="231F20"/>
          <w:sz w:val="20"/>
          <w:szCs w:val="20"/>
        </w:rPr>
        <w:t xml:space="preserve"> </w:t>
      </w:r>
    </w:p>
    <w:p w14:paraId="497AC32D" w14:textId="1FAC4AF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print("Status: %s / %s" %(i, len(messages)), end="\r")</m:t>
        </m:r>
      </m:oMath>
      <w:r w:rsidRPr="00267C8F">
        <w:rPr>
          <w:rFonts w:ascii="Cambria Math" w:hAnsi="Cambria Math"/>
          <w:i/>
          <w:color w:val="231F20"/>
          <w:sz w:val="20"/>
          <w:szCs w:val="20"/>
        </w:rPr>
        <w:t xml:space="preserve"> </w:t>
      </w:r>
    </w:p>
    <w:p w14:paraId="059E78B5" w14:textId="4B33DBE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sub('[^a-zA-Z]', ' ',messages['text'][i])</m:t>
        </m:r>
      </m:oMath>
      <w:r w:rsidRPr="00267C8F">
        <w:rPr>
          <w:rFonts w:ascii="Cambria Math" w:hAnsi="Cambria Math"/>
          <w:i/>
          <w:color w:val="231F20"/>
          <w:sz w:val="20"/>
          <w:szCs w:val="20"/>
        </w:rPr>
        <w:t xml:space="preserve"> </w:t>
      </w:r>
    </w:p>
    <w:p w14:paraId="2B8965B0" w14:textId="1F8780A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lower()</m:t>
        </m:r>
      </m:oMath>
      <w:r w:rsidRPr="00267C8F">
        <w:rPr>
          <w:rFonts w:ascii="Cambria Math" w:hAnsi="Cambria Math"/>
          <w:i/>
          <w:color w:val="231F20"/>
          <w:sz w:val="20"/>
          <w:szCs w:val="20"/>
        </w:rPr>
        <w:t xml:space="preserve"> </w:t>
      </w:r>
    </w:p>
    <w:p w14:paraId="408EB14A" w14:textId="062DEA5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split()</m:t>
        </m:r>
      </m:oMath>
      <w:r w:rsidRPr="00267C8F">
        <w:rPr>
          <w:rFonts w:ascii="Cambria Math" w:hAnsi="Cambria Math"/>
          <w:i/>
          <w:color w:val="231F20"/>
          <w:sz w:val="20"/>
          <w:szCs w:val="20"/>
        </w:rPr>
        <w:t xml:space="preserve"> </w:t>
      </w:r>
      <m:oMath>
        <m:r>
          <m:rPr>
            <m:nor/>
          </m:rPr>
          <w:rPr>
            <w:rFonts w:ascii="Cambria Math" w:hAnsi="Cambria Math"/>
            <w:i/>
            <w:color w:val="231F20"/>
            <w:sz w:val="20"/>
            <w:szCs w:val="20"/>
          </w:rPr>
          <m:t xml:space="preserve">    </m:t>
        </m:r>
      </m:oMath>
    </w:p>
    <w:p w14:paraId="3D343CC0" w14:textId="4904ACE8"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ps.stem(word) for word in review if not word in stopwords.words('english')]</m:t>
        </m:r>
      </m:oMath>
      <w:r w:rsidRPr="00267C8F">
        <w:rPr>
          <w:rFonts w:ascii="Cambria Math" w:hAnsi="Cambria Math"/>
          <w:i/>
          <w:color w:val="231F20"/>
          <w:sz w:val="20"/>
          <w:szCs w:val="20"/>
        </w:rPr>
        <w:t xml:space="preserve"> </w:t>
      </w:r>
    </w:p>
    <w:p w14:paraId="180B5590" w14:textId="2A83166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 '.join(review)</m:t>
        </m:r>
      </m:oMath>
      <w:r w:rsidRPr="00267C8F">
        <w:rPr>
          <w:rFonts w:ascii="Cambria Math" w:hAnsi="Cambria Math"/>
          <w:i/>
          <w:color w:val="231F20"/>
          <w:sz w:val="20"/>
          <w:szCs w:val="20"/>
        </w:rPr>
        <w:t xml:space="preserve"> </w:t>
      </w:r>
    </w:p>
    <w:p w14:paraId="7BA69BBB" w14:textId="4345E8EC"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corpus.append(review)</m:t>
        </m:r>
      </m:oMath>
      <w:r w:rsidRPr="00267C8F">
        <w:rPr>
          <w:rFonts w:ascii="Cambria Math" w:hAnsi="Cambria Math"/>
          <w:i/>
          <w:color w:val="231F20"/>
          <w:sz w:val="20"/>
          <w:szCs w:val="20"/>
        </w:rPr>
        <w:t xml:space="preserve"> </w:t>
      </w:r>
    </w:p>
    <w:p w14:paraId="6C0580C5" w14:textId="2A29FA02"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2768DCB2" w14:textId="7D842BC0"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used one-hot encoder to encode the words and then generate the embedding matrix.</w:t>
      </w:r>
    </w:p>
    <w:p w14:paraId="0298ADE8" w14:textId="3654618B"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7CDF823B" w14:textId="1D2CCA7C" w:rsidR="00267C8F" w:rsidRP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 = [one_hot(words, vo_size) for words in corpus]</m:t>
        </m:r>
      </m:oMath>
      <w:r w:rsidRPr="00267C8F">
        <w:rPr>
          <w:color w:val="231F20"/>
          <w:sz w:val="20"/>
          <w:szCs w:val="20"/>
        </w:rPr>
        <w:t xml:space="preserve"> </w:t>
      </w:r>
    </w:p>
    <w:p w14:paraId="5E2ED72E" w14:textId="528886C7" w:rsid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_test = [one_hot(words, vo_size) for words in corpus_test]</m:t>
        </m:r>
      </m:oMath>
      <w:r w:rsidRPr="00267C8F">
        <w:rPr>
          <w:color w:val="231F20"/>
          <w:sz w:val="20"/>
          <w:szCs w:val="20"/>
        </w:rPr>
        <w:t xml:space="preserve"> </w:t>
      </w:r>
    </w:p>
    <w:p w14:paraId="5AA7649F" w14:textId="62CC09EA" w:rsidR="001861F5" w:rsidRDefault="001861F5" w:rsidP="00267C8F">
      <w:pPr>
        <w:pStyle w:val="ListParagraph"/>
        <w:widowControl w:val="0"/>
        <w:tabs>
          <w:tab w:val="left" w:pos="1327"/>
          <w:tab w:val="left" w:pos="1328"/>
        </w:tabs>
        <w:autoSpaceDE w:val="0"/>
        <w:autoSpaceDN w:val="0"/>
        <w:spacing w:before="234"/>
        <w:jc w:val="both"/>
        <w:rPr>
          <w:color w:val="231F20"/>
          <w:sz w:val="20"/>
          <w:szCs w:val="20"/>
        </w:rPr>
      </w:pPr>
    </w:p>
    <w:p w14:paraId="3B6E8C93" w14:textId="068D6F19"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sent_length = 1000</m:t>
        </m:r>
      </m:oMath>
      <w:r>
        <w:rPr>
          <w:color w:val="231F20"/>
          <w:sz w:val="20"/>
          <w:szCs w:val="20"/>
        </w:rPr>
        <w:t xml:space="preserve"> </w:t>
      </w:r>
    </w:p>
    <w:p w14:paraId="1B13C02B" w14:textId="7AEBC9C0"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embedded_doc=pad_sequences(onehot_rep, padding='pre', maxlen=sent_length)</m:t>
        </m:r>
      </m:oMath>
      <w:r>
        <w:rPr>
          <w:color w:val="231F20"/>
          <w:sz w:val="20"/>
          <w:szCs w:val="20"/>
        </w:rPr>
        <w:t xml:space="preserve"> </w:t>
      </w:r>
    </w:p>
    <w:p w14:paraId="48A55443" w14:textId="086911E5"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embedded_doc_test=pad_sequences(onehot_rep_test, padding='pre', maxlen=sent_length)</m:t>
        </m:r>
      </m:oMath>
      <w:r>
        <w:rPr>
          <w:rFonts w:ascii="Cambria Math" w:hAnsi="Cambria Math"/>
          <w:i/>
          <w:color w:val="231F20"/>
          <w:sz w:val="20"/>
          <w:szCs w:val="20"/>
        </w:rPr>
        <w:t xml:space="preserve"> </w:t>
      </w:r>
    </w:p>
    <w:p w14:paraId="41E0218F" w14:textId="4E743A99"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767C70BC"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 open("../Dataset/embedded_doc.pickle", "wb"))</w:t>
      </w:r>
    </w:p>
    <w:p w14:paraId="5BF8DCA4" w14:textId="528F4F72"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_test, open("../Dataset/embedded_doc_test.pickle", "wb"))</w:t>
      </w:r>
    </w:p>
    <w:p w14:paraId="5EE7BB6D" w14:textId="7B0E3DD4"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C66EA2B" w14:textId="499AC276"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convert the matrix into NumPy array before feeding it to network.</w:t>
      </w:r>
    </w:p>
    <w:p w14:paraId="512300D5" w14:textId="46E3CEA9"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p>
    <w:p w14:paraId="52A03E1F"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np.array(embedded_doc)</w:t>
      </w:r>
    </w:p>
    <w:p w14:paraId="687C091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np.array(y_train)</w:t>
      </w:r>
    </w:p>
    <w:p w14:paraId="7974E14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_test=np.array(embedded_doc_test)</w:t>
      </w:r>
    </w:p>
    <w:p w14:paraId="4A165D28" w14:textId="319E8CF9" w:rsidR="004F2DD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_test=np.array(y_test)</w:t>
      </w:r>
    </w:p>
    <w:p w14:paraId="2A930B51" w14:textId="6625FA9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A0C5138" w14:textId="2594B8AC"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7D6477" w14:textId="46841C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36B004" w14:textId="2E0B677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68DFEAE" w14:textId="10700BA4"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57B4F6C" w14:textId="56A2A897"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92A9833" w14:textId="321DB33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8714B41" w14:textId="6D60C34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43012EC" w14:textId="3352AE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5ED97B4" w14:textId="06E184B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14AD66C1" w14:textId="5B4BC0C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42F2A6D" w14:textId="207B377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20ACB75" w14:textId="632C2670"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2FCB75D9" w14:textId="2B74D38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BE3F01C" w14:textId="327F24A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DA12CF9" w14:textId="0B47245A"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434A46A5" w14:textId="77777777" w:rsidR="000A6D51" w:rsidRPr="001861F5"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F9227C4" w14:textId="77777777" w:rsidR="00DB35C0" w:rsidRPr="00506D2C" w:rsidRDefault="00DB35C0" w:rsidP="00BD3434">
      <w:pPr>
        <w:pStyle w:val="ListParagraph"/>
        <w:widowControl w:val="0"/>
        <w:tabs>
          <w:tab w:val="left" w:pos="1327"/>
          <w:tab w:val="left" w:pos="1328"/>
        </w:tabs>
        <w:autoSpaceDE w:val="0"/>
        <w:autoSpaceDN w:val="0"/>
        <w:spacing w:before="234"/>
        <w:jc w:val="both"/>
        <w:rPr>
          <w:color w:val="231F20"/>
          <w:sz w:val="20"/>
          <w:szCs w:val="20"/>
        </w:rPr>
      </w:pPr>
    </w:p>
    <w:p w14:paraId="5FA8898C" w14:textId="77777777" w:rsidR="009A7CF7" w:rsidRDefault="009A7CF7" w:rsidP="00BD3434">
      <w:pPr>
        <w:pStyle w:val="ListParagraph"/>
        <w:widowControl w:val="0"/>
        <w:tabs>
          <w:tab w:val="left" w:pos="1327"/>
          <w:tab w:val="left" w:pos="1328"/>
        </w:tabs>
        <w:autoSpaceDE w:val="0"/>
        <w:autoSpaceDN w:val="0"/>
        <w:spacing w:before="234"/>
        <w:jc w:val="both"/>
        <w:rPr>
          <w:color w:val="231F20"/>
          <w:sz w:val="24"/>
          <w:szCs w:val="24"/>
        </w:rPr>
      </w:pPr>
    </w:p>
    <w:p w14:paraId="1051D5AF" w14:textId="39DE4BE8"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LSTM + CNN Models</w:t>
      </w:r>
    </w:p>
    <w:p w14:paraId="2E7F6534" w14:textId="77777777"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685A526E" w14:textId="683E8D26" w:rsidR="009A7CF7" w:rsidRDefault="00536256" w:rsidP="009A7CF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will be analysing  performance o</w:t>
      </w:r>
      <w:r w:rsidR="002D3F5D">
        <w:rPr>
          <w:color w:val="231F20"/>
          <w:sz w:val="24"/>
          <w:szCs w:val="24"/>
        </w:rPr>
        <w:t>f</w:t>
      </w:r>
      <w:r>
        <w:rPr>
          <w:color w:val="231F20"/>
          <w:sz w:val="24"/>
          <w:szCs w:val="24"/>
        </w:rPr>
        <w:t xml:space="preserve"> different architecture of</w:t>
      </w:r>
      <w:r w:rsidR="00194A3C">
        <w:rPr>
          <w:color w:val="231F20"/>
          <w:sz w:val="24"/>
          <w:szCs w:val="24"/>
        </w:rPr>
        <w:t xml:space="preserve"> combination of</w:t>
      </w:r>
      <w:r>
        <w:rPr>
          <w:color w:val="231F20"/>
          <w:sz w:val="24"/>
          <w:szCs w:val="24"/>
        </w:rPr>
        <w:t xml:space="preserve"> CNN</w:t>
      </w:r>
      <w:r w:rsidR="00194A3C">
        <w:rPr>
          <w:color w:val="231F20"/>
          <w:sz w:val="24"/>
          <w:szCs w:val="24"/>
        </w:rPr>
        <w:t xml:space="preserve"> +</w:t>
      </w:r>
      <w:r>
        <w:rPr>
          <w:color w:val="231F20"/>
          <w:sz w:val="24"/>
          <w:szCs w:val="24"/>
        </w:rPr>
        <w:t xml:space="preserve"> LSTM networks.</w:t>
      </w:r>
    </w:p>
    <w:p w14:paraId="6D299B2C" w14:textId="7032E802"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6BFB8CD6" w14:textId="56DDC3E1"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14B076D1" w14:textId="7DE802AF" w:rsid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1</w:t>
      </w:r>
    </w:p>
    <w:p w14:paraId="48BBE40B" w14:textId="77777777" w:rsidR="002327D1" w:rsidRP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p>
    <w:p w14:paraId="234FDAE1"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100</w:t>
      </w:r>
    </w:p>
    <w:p w14:paraId="368E6994" w14:textId="1D632F85"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10752843"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79964F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10))</w:t>
      </w:r>
    </w:p>
    <w:p w14:paraId="167403E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7BC706F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F3305D4" w14:textId="64BC30CE" w:rsidR="009A7CF7"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55713236" w14:textId="232BF691" w:rsidR="00194A3C" w:rsidRPr="00EA33C3" w:rsidRDefault="00EA33C3" w:rsidP="00EA33C3">
      <w:pPr>
        <w:pStyle w:val="ListParagraph"/>
        <w:keepNext/>
        <w:widowControl w:val="0"/>
        <w:tabs>
          <w:tab w:val="left" w:pos="1327"/>
          <w:tab w:val="left" w:pos="1328"/>
        </w:tabs>
        <w:autoSpaceDE w:val="0"/>
        <w:autoSpaceDN w:val="0"/>
        <w:spacing w:before="234"/>
        <w:rPr>
          <w:noProof/>
        </w:rPr>
      </w:pPr>
      <w:r>
        <w:rPr>
          <w:rFonts w:ascii="Cambria Math" w:hAnsi="Cambria Math"/>
          <w:i/>
          <w:noProof/>
          <w:color w:val="231F20"/>
          <w:sz w:val="20"/>
          <w:szCs w:val="20"/>
        </w:rPr>
        <w:drawing>
          <wp:inline distT="0" distB="0" distL="0" distR="0" wp14:anchorId="6D28EEAF" wp14:editId="0BF589DD">
            <wp:extent cx="2624001" cy="19379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l="18104" t="55357" r="54061" b="8095"/>
                    <a:stretch/>
                  </pic:blipFill>
                  <pic:spPr bwMode="auto">
                    <a:xfrm>
                      <a:off x="0" y="0"/>
                      <a:ext cx="2624001" cy="193794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8E1F5E8" wp14:editId="1D641D60">
            <wp:extent cx="2825529" cy="19824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18223" t="50106" r="53699" b="14873"/>
                    <a:stretch/>
                  </pic:blipFill>
                  <pic:spPr bwMode="auto">
                    <a:xfrm>
                      <a:off x="0" y="0"/>
                      <a:ext cx="2877081" cy="2018589"/>
                    </a:xfrm>
                    <a:prstGeom prst="rect">
                      <a:avLst/>
                    </a:prstGeom>
                    <a:ln>
                      <a:noFill/>
                    </a:ln>
                    <a:extLst>
                      <a:ext uri="{53640926-AAD7-44D8-BBD7-CCE9431645EC}">
                        <a14:shadowObscured xmlns:a14="http://schemas.microsoft.com/office/drawing/2010/main"/>
                      </a:ext>
                    </a:extLst>
                  </pic:spPr>
                </pic:pic>
              </a:graphicData>
            </a:graphic>
          </wp:inline>
        </w:drawing>
      </w:r>
    </w:p>
    <w:p w14:paraId="3DC438F1" w14:textId="220E65E7"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1                                                                                Figure </w:t>
      </w:r>
      <w:r w:rsidR="009D10BC">
        <w:rPr>
          <w:rFonts w:ascii="Cambria Math" w:hAnsi="Cambria Math"/>
          <w:i/>
          <w:color w:val="231F20"/>
          <w:sz w:val="20"/>
          <w:szCs w:val="20"/>
        </w:rPr>
        <w:t>3</w:t>
      </w:r>
      <w:r>
        <w:rPr>
          <w:rFonts w:ascii="Cambria Math" w:hAnsi="Cambria Math"/>
          <w:i/>
          <w:color w:val="231F20"/>
          <w:sz w:val="20"/>
          <w:szCs w:val="20"/>
        </w:rPr>
        <w:t>.2</w:t>
      </w:r>
    </w:p>
    <w:p w14:paraId="08E1840D" w14:textId="4E939986"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F75895E" w14:textId="7840391C"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color w:val="231F20"/>
          <w:sz w:val="24"/>
          <w:szCs w:val="24"/>
        </w:rPr>
        <w:t xml:space="preserve">It is a simple LSTM model with 100 features. We observe that its validation accuracy is 86% though we </w:t>
      </w:r>
      <w:r w:rsidR="005E1EA1">
        <w:rPr>
          <w:color w:val="231F20"/>
          <w:sz w:val="24"/>
          <w:szCs w:val="24"/>
        </w:rPr>
        <w:t xml:space="preserve">have </w:t>
      </w:r>
      <w:r>
        <w:rPr>
          <w:color w:val="231F20"/>
          <w:sz w:val="24"/>
          <w:szCs w:val="24"/>
        </w:rPr>
        <w:t xml:space="preserve">the </w:t>
      </w:r>
      <w:r w:rsidR="005E1EA1">
        <w:rPr>
          <w:color w:val="231F20"/>
          <w:sz w:val="24"/>
          <w:szCs w:val="24"/>
        </w:rPr>
        <w:t>training</w:t>
      </w:r>
      <w:r>
        <w:rPr>
          <w:color w:val="231F20"/>
          <w:sz w:val="24"/>
          <w:szCs w:val="24"/>
        </w:rPr>
        <w:t xml:space="preserve"> accuracy  2-3% higher. There is a good amount of oscillation in the accuracy </w:t>
      </w:r>
      <w:r w:rsidR="005E1EA1">
        <w:rPr>
          <w:color w:val="231F20"/>
          <w:sz w:val="24"/>
          <w:szCs w:val="24"/>
        </w:rPr>
        <w:t>during training and there is steep change in curve at few points.</w:t>
      </w:r>
    </w:p>
    <w:p w14:paraId="267B3A6B" w14:textId="1384F964" w:rsidR="00194A3C" w:rsidRDefault="00194A3C" w:rsidP="000A7CB1">
      <w:pPr>
        <w:widowControl w:val="0"/>
        <w:tabs>
          <w:tab w:val="left" w:pos="1327"/>
          <w:tab w:val="left" w:pos="1328"/>
        </w:tabs>
        <w:autoSpaceDE w:val="0"/>
        <w:autoSpaceDN w:val="0"/>
        <w:spacing w:before="234"/>
        <w:rPr>
          <w:rFonts w:ascii="Cambria Math" w:hAnsi="Cambria Math"/>
          <w:i/>
          <w:color w:val="231F20"/>
          <w:sz w:val="20"/>
          <w:szCs w:val="20"/>
        </w:rPr>
      </w:pPr>
    </w:p>
    <w:p w14:paraId="6F6035CF" w14:textId="58FD4726"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79F6DE0" w14:textId="0A46E187"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5C469F87" w14:textId="1C62F3AF"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1B2B3ACC" w14:textId="647B5CC1"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6BA23E3D" w14:textId="4A3A9A1A"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4190F125" w14:textId="707FDFB2"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74B5A5E6" w14:textId="77777777" w:rsidR="000A6D51" w:rsidRPr="000A7CB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B75A173" w14:textId="67EEF021" w:rsidR="002327D1" w:rsidRDefault="002327D1" w:rsidP="002327D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2</w:t>
      </w:r>
    </w:p>
    <w:p w14:paraId="1562D442" w14:textId="77777777" w:rsidR="002327D1" w:rsidRDefault="002327D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3CE6C1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5116E0B7"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214C2B46"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0224E2CB" w14:textId="026BBBA6" w:rsidR="00194A3C" w:rsidRPr="00194A3C" w:rsidRDefault="00194A3C" w:rsidP="005E4000">
      <w:pPr>
        <w:pStyle w:val="ListParagraph"/>
        <w:widowControl w:val="0"/>
        <w:tabs>
          <w:tab w:val="left" w:pos="1327"/>
          <w:tab w:val="left" w:pos="1328"/>
          <w:tab w:val="center" w:pos="5040"/>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r w:rsidR="005E4000">
        <w:rPr>
          <w:rFonts w:ascii="Cambria Math" w:hAnsi="Cambria Math"/>
          <w:i/>
          <w:color w:val="231F20"/>
          <w:sz w:val="20"/>
          <w:szCs w:val="20"/>
        </w:rPr>
        <w:tab/>
      </w:r>
    </w:p>
    <w:p w14:paraId="5C1D285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65A24E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29F5A0F" w14:textId="3990B796" w:rsidR="005E4000" w:rsidRPr="005E4000" w:rsidRDefault="00194A3C" w:rsidP="005E4000">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7DA2323A" w14:textId="7A0A8AB8"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35C6CC3F"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232CB1CB"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178B6A0" w14:textId="12535D3D"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68EA88F6" wp14:editId="1578C608">
            <wp:extent cx="2662236" cy="18507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6">
                      <a:extLst>
                        <a:ext uri="{28A0092B-C50C-407E-A947-70E740481C1C}">
                          <a14:useLocalDpi xmlns:a14="http://schemas.microsoft.com/office/drawing/2010/main" val="0"/>
                        </a:ext>
                      </a:extLst>
                    </a:blip>
                    <a:srcRect l="18099" t="53607" r="53213" b="10938"/>
                    <a:stretch/>
                  </pic:blipFill>
                  <pic:spPr bwMode="auto">
                    <a:xfrm>
                      <a:off x="0" y="0"/>
                      <a:ext cx="2683259" cy="186536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anchor distT="0" distB="0" distL="114300" distR="114300" simplePos="0" relativeHeight="251659776" behindDoc="0" locked="0" layoutInCell="1" allowOverlap="1" wp14:anchorId="65D82AEB" wp14:editId="3AD828F6">
            <wp:simplePos x="1375258" y="2611526"/>
            <wp:positionH relativeFrom="column">
              <wp:align>left</wp:align>
            </wp:positionH>
            <wp:positionV relativeFrom="paragraph">
              <wp:align>top</wp:align>
            </wp:positionV>
            <wp:extent cx="2558022" cy="1792224"/>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18347" t="51638" r="54070" b="14006"/>
                    <a:stretch/>
                  </pic:blipFill>
                  <pic:spPr bwMode="auto">
                    <a:xfrm>
                      <a:off x="0" y="0"/>
                      <a:ext cx="2558022" cy="1792224"/>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Math" w:hAnsi="Cambria Math"/>
          <w:i/>
          <w:noProof/>
          <w:color w:val="231F20"/>
          <w:sz w:val="20"/>
          <w:szCs w:val="20"/>
        </w:rPr>
        <w:br w:type="textWrapping" w:clear="all"/>
      </w:r>
    </w:p>
    <w:p w14:paraId="3E247B34" w14:textId="3254657F"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73306568" w14:textId="02385018"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3                                                                                Figure </w:t>
      </w:r>
      <w:r w:rsidR="009D10BC">
        <w:rPr>
          <w:rFonts w:ascii="Cambria Math" w:hAnsi="Cambria Math"/>
          <w:i/>
          <w:color w:val="231F20"/>
          <w:sz w:val="20"/>
          <w:szCs w:val="20"/>
        </w:rPr>
        <w:t>3</w:t>
      </w:r>
      <w:r>
        <w:rPr>
          <w:rFonts w:ascii="Cambria Math" w:hAnsi="Cambria Math"/>
          <w:i/>
          <w:color w:val="231F20"/>
          <w:sz w:val="20"/>
          <w:szCs w:val="20"/>
        </w:rPr>
        <w:t>.4</w:t>
      </w:r>
    </w:p>
    <w:p w14:paraId="57EC4F58" w14:textId="17791C80" w:rsidR="005E1EA1" w:rsidRDefault="005E1EA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4726EE" w14:textId="74AB9D2E" w:rsidR="00673D13" w:rsidRDefault="00673D13" w:rsidP="000A7CB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is is an upgrade of  previous model with a greater number of features and neurons. It has a significant increase in the accuracy but takes a large amount of computation power due to large network.</w:t>
      </w:r>
    </w:p>
    <w:p w14:paraId="76B9F361" w14:textId="56BAD23D" w:rsidR="00673D13" w:rsidRDefault="00673D13" w:rsidP="000A7CB1">
      <w:pPr>
        <w:pStyle w:val="ListParagraph"/>
        <w:widowControl w:val="0"/>
        <w:tabs>
          <w:tab w:val="left" w:pos="1327"/>
          <w:tab w:val="left" w:pos="1328"/>
        </w:tabs>
        <w:autoSpaceDE w:val="0"/>
        <w:autoSpaceDN w:val="0"/>
        <w:spacing w:before="234"/>
        <w:rPr>
          <w:color w:val="231F20"/>
          <w:sz w:val="24"/>
          <w:szCs w:val="24"/>
        </w:rPr>
      </w:pPr>
    </w:p>
    <w:p w14:paraId="58204DB1" w14:textId="77AA5AAB" w:rsidR="00673D13" w:rsidRDefault="00673D13"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654489" w14:textId="110323B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7D3B08" w14:textId="1F4E73C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BD6DC5" w14:textId="4128E06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836A8D6" w14:textId="43F8018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5F14C0" w14:textId="06ABBD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92AB3B" w14:textId="66BF98F9"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F5C7E8B" w14:textId="7A6F7E8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255C754" w14:textId="4FCCA3A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8B00C98" w14:textId="14E020E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559FC60" w14:textId="1833E84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A620FB5" w14:textId="3F0163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354048A" w14:textId="393EFB7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13209" w14:textId="2029532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C677E0B" w14:textId="595B506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28422E" w14:textId="667FB27B"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EF55F" w14:textId="29480B7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B9DEE" w14:textId="29168FE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FC6D85E" w14:textId="08287EF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9AEC13" w14:textId="77777777" w:rsidR="00834A30" w:rsidRDefault="00834A30"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5E6BEE" w14:textId="77777777" w:rsidR="000A7CB1" w:rsidRDefault="000A7CB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6BB795D" w14:textId="2A2EFA8D" w:rsidR="002327D1"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3</w:t>
      </w:r>
    </w:p>
    <w:p w14:paraId="674EC4D1"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3D3D55F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300</w:t>
      </w:r>
    </w:p>
    <w:p w14:paraId="75186DF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3FFF49A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3FB84F0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50))</w:t>
      </w:r>
    </w:p>
    <w:p w14:paraId="1CBB7E9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BatchNormalization())</w:t>
      </w:r>
    </w:p>
    <w:p w14:paraId="5FF4BE5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4B374575"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8EC7CFC" w14:textId="391961DE" w:rsid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1DCC4516" w14:textId="7C8A0069"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15F4852" w14:textId="77777777" w:rsidR="002A17D8" w:rsidRDefault="002A17D8"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2E78A0E" w14:textId="0588948B" w:rsidR="00CB4442" w:rsidRDefault="00E340AD"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21CCB368" wp14:editId="2ED7B060">
            <wp:extent cx="2755402" cy="1960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8" cstate="print">
                      <a:extLst>
                        <a:ext uri="{28A0092B-C50C-407E-A947-70E740481C1C}">
                          <a14:useLocalDpi xmlns:a14="http://schemas.microsoft.com/office/drawing/2010/main" val="0"/>
                        </a:ext>
                      </a:extLst>
                    </a:blip>
                    <a:srcRect l="17855" t="46605" r="53947" b="17727"/>
                    <a:stretch/>
                  </pic:blipFill>
                  <pic:spPr bwMode="auto">
                    <a:xfrm>
                      <a:off x="0" y="0"/>
                      <a:ext cx="2839610" cy="2020388"/>
                    </a:xfrm>
                    <a:prstGeom prst="rect">
                      <a:avLst/>
                    </a:prstGeom>
                    <a:ln>
                      <a:noFill/>
                    </a:ln>
                    <a:extLst>
                      <a:ext uri="{53640926-AAD7-44D8-BBD7-CCE9431645EC}">
                        <a14:shadowObscured xmlns:a14="http://schemas.microsoft.com/office/drawing/2010/main"/>
                      </a:ext>
                    </a:extLst>
                  </pic:spPr>
                </pic:pic>
              </a:graphicData>
            </a:graphic>
          </wp:inline>
        </w:drawing>
      </w:r>
      <w:r w:rsidR="00CB4442">
        <w:rPr>
          <w:rFonts w:ascii="Cambria Math" w:hAnsi="Cambria Math"/>
          <w:i/>
          <w:noProof/>
          <w:color w:val="231F20"/>
          <w:sz w:val="20"/>
          <w:szCs w:val="20"/>
        </w:rPr>
        <w:drawing>
          <wp:inline distT="0" distB="0" distL="0" distR="0" wp14:anchorId="63B73DEC" wp14:editId="13B69343">
            <wp:extent cx="2670048" cy="19286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9" cstate="print">
                      <a:extLst>
                        <a:ext uri="{28A0092B-C50C-407E-A947-70E740481C1C}">
                          <a14:useLocalDpi xmlns:a14="http://schemas.microsoft.com/office/drawing/2010/main" val="0"/>
                        </a:ext>
                      </a:extLst>
                    </a:blip>
                    <a:srcRect l="18103" t="55138" r="53942" b="8963"/>
                    <a:stretch/>
                  </pic:blipFill>
                  <pic:spPr bwMode="auto">
                    <a:xfrm>
                      <a:off x="0" y="0"/>
                      <a:ext cx="2751299" cy="1987332"/>
                    </a:xfrm>
                    <a:prstGeom prst="rect">
                      <a:avLst/>
                    </a:prstGeom>
                    <a:ln>
                      <a:noFill/>
                    </a:ln>
                    <a:extLst>
                      <a:ext uri="{53640926-AAD7-44D8-BBD7-CCE9431645EC}">
                        <a14:shadowObscured xmlns:a14="http://schemas.microsoft.com/office/drawing/2010/main"/>
                      </a:ext>
                    </a:extLst>
                  </pic:spPr>
                </pic:pic>
              </a:graphicData>
            </a:graphic>
          </wp:inline>
        </w:drawing>
      </w:r>
    </w:p>
    <w:p w14:paraId="065F38AB" w14:textId="504D8A62"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5                                                                                Figure </w:t>
      </w:r>
      <w:r w:rsidR="009D10BC">
        <w:rPr>
          <w:rFonts w:ascii="Cambria Math" w:hAnsi="Cambria Math"/>
          <w:i/>
          <w:color w:val="231F20"/>
          <w:sz w:val="20"/>
          <w:szCs w:val="20"/>
        </w:rPr>
        <w:t>3</w:t>
      </w:r>
      <w:r>
        <w:rPr>
          <w:rFonts w:ascii="Cambria Math" w:hAnsi="Cambria Math"/>
          <w:i/>
          <w:color w:val="231F20"/>
          <w:sz w:val="20"/>
          <w:szCs w:val="20"/>
        </w:rPr>
        <w:t>.6</w:t>
      </w:r>
    </w:p>
    <w:p w14:paraId="553EBF6C" w14:textId="4086A8D5"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07B7F1" w14:textId="3657FE07" w:rsidR="005E1EA1" w:rsidRDefault="005E1EA1" w:rsidP="002D3F5D">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batch normalization layer. On adding batch normalization, it has boosted the overall accuracy of the  previous model. </w:t>
      </w:r>
    </w:p>
    <w:p w14:paraId="5C0F5337" w14:textId="77777777" w:rsidR="00A37135" w:rsidRDefault="00A37135" w:rsidP="002D3F5D">
      <w:pPr>
        <w:pStyle w:val="ListParagraph"/>
        <w:widowControl w:val="0"/>
        <w:tabs>
          <w:tab w:val="left" w:pos="1327"/>
          <w:tab w:val="left" w:pos="1328"/>
        </w:tabs>
        <w:autoSpaceDE w:val="0"/>
        <w:autoSpaceDN w:val="0"/>
        <w:spacing w:before="234"/>
        <w:rPr>
          <w:color w:val="231F20"/>
          <w:sz w:val="24"/>
          <w:szCs w:val="24"/>
        </w:rPr>
      </w:pPr>
    </w:p>
    <w:p w14:paraId="4A800F59" w14:textId="0C687DCC" w:rsidR="005E1EA1" w:rsidRDefault="005E1EA1"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AEC118" w14:textId="0E328239"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2BA89A4" w14:textId="093F369E"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91EFD4D" w14:textId="14E84BC4"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F5B0C" w14:textId="1844A1B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FCD8D4" w14:textId="4E16ED5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9C28E0" w14:textId="61D90665"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D7358B" w14:textId="242E021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122796" w14:textId="17855E11"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2766AF8" w14:textId="43F2A02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DF7064E" w14:textId="18B9CE2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B25A221" w14:textId="5DC9932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91FC7E4" w14:textId="7344458D"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2D1641" w14:textId="65BB81F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575F66F" w14:textId="797BFD6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4B45226" w14:textId="34C0427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EC28DB8" w14:textId="18C3B86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869BEB" w14:textId="72183EF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3382B6" w14:textId="7E2A4DF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FDF25E" w14:textId="2447E0E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3DFFE54" w14:textId="165F466F"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1DC645" w14:textId="77777777" w:rsidR="00834A30" w:rsidRDefault="00834A30"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007B25E" w14:textId="4E3ADD17" w:rsidR="00194A3C"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4</w:t>
      </w:r>
    </w:p>
    <w:p w14:paraId="4340A980"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17CBAE49"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7BE9E994"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7FD9027E"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43419F7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Conv1D(filters=25, kernel_size=5, padding='same', activation='relu'))</w:t>
      </w:r>
    </w:p>
    <w:p w14:paraId="4790B19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MaxPooling1D(pool_size=2))</w:t>
      </w:r>
    </w:p>
    <w:p w14:paraId="14F8C6C5"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p>
    <w:p w14:paraId="26EE24CC"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BatchNormalization())</w:t>
      </w:r>
    </w:p>
    <w:p w14:paraId="1906668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2598EAC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2201FD97" w14:textId="13A11505" w:rsid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076706BF" w14:textId="77777777" w:rsidR="00673D13" w:rsidRDefault="00673D13"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6B0059" w14:textId="4B63B3C8" w:rsidR="00713E14" w:rsidRDefault="00713E14"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4CC41D93" wp14:editId="29C6FC48">
            <wp:extent cx="2538374" cy="17666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0">
                      <a:extLst>
                        <a:ext uri="{28A0092B-C50C-407E-A947-70E740481C1C}">
                          <a14:useLocalDpi xmlns:a14="http://schemas.microsoft.com/office/drawing/2010/main" val="0"/>
                        </a:ext>
                      </a:extLst>
                    </a:blip>
                    <a:srcRect l="18097" t="49449" r="53957" b="15974"/>
                    <a:stretch/>
                  </pic:blipFill>
                  <pic:spPr bwMode="auto">
                    <a:xfrm>
                      <a:off x="0" y="0"/>
                      <a:ext cx="2538374" cy="176663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inline distT="0" distB="0" distL="0" distR="0" wp14:anchorId="7E35B3B7" wp14:editId="75571B80">
            <wp:extent cx="2377077" cy="16751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31">
                      <a:extLst>
                        <a:ext uri="{28A0092B-C50C-407E-A947-70E740481C1C}">
                          <a14:useLocalDpi xmlns:a14="http://schemas.microsoft.com/office/drawing/2010/main" val="0"/>
                        </a:ext>
                      </a:extLst>
                    </a:blip>
                    <a:srcRect l="18100" t="51419" r="53948" b="13561"/>
                    <a:stretch/>
                  </pic:blipFill>
                  <pic:spPr bwMode="auto">
                    <a:xfrm>
                      <a:off x="0" y="0"/>
                      <a:ext cx="2377077" cy="1675181"/>
                    </a:xfrm>
                    <a:prstGeom prst="rect">
                      <a:avLst/>
                    </a:prstGeom>
                    <a:ln>
                      <a:noFill/>
                    </a:ln>
                    <a:extLst>
                      <a:ext uri="{53640926-AAD7-44D8-BBD7-CCE9431645EC}">
                        <a14:shadowObscured xmlns:a14="http://schemas.microsoft.com/office/drawing/2010/main"/>
                      </a:ext>
                    </a:extLst>
                  </pic:spPr>
                </pic:pic>
              </a:graphicData>
            </a:graphic>
          </wp:inline>
        </w:drawing>
      </w:r>
    </w:p>
    <w:p w14:paraId="68CDE262" w14:textId="5E60CA3E"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7                                                                                Figure </w:t>
      </w:r>
      <w:r w:rsidR="009D10BC">
        <w:rPr>
          <w:rFonts w:ascii="Cambria Math" w:hAnsi="Cambria Math"/>
          <w:i/>
          <w:color w:val="231F20"/>
          <w:sz w:val="20"/>
          <w:szCs w:val="20"/>
        </w:rPr>
        <w:t>3</w:t>
      </w:r>
      <w:r>
        <w:rPr>
          <w:rFonts w:ascii="Cambria Math" w:hAnsi="Cambria Math"/>
          <w:i/>
          <w:color w:val="231F20"/>
          <w:sz w:val="20"/>
          <w:szCs w:val="20"/>
        </w:rPr>
        <w:t>.8</w:t>
      </w:r>
    </w:p>
    <w:p w14:paraId="19D0D87B" w14:textId="77777777" w:rsidR="00A37135" w:rsidRDefault="00A37135"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412F095" w14:textId="237836CF" w:rsidR="00CB4442" w:rsidRDefault="00B07152" w:rsidP="00194A3C">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CNN network. CNN input the is used for detecting the features and then more refined details is passed to LSTM  boosting its accuracy to 91%. Though we have used batch normalization </w:t>
      </w:r>
      <w:r w:rsidR="00964603">
        <w:rPr>
          <w:color w:val="231F20"/>
          <w:sz w:val="24"/>
          <w:szCs w:val="24"/>
        </w:rPr>
        <w:t>it</w:t>
      </w:r>
      <w:r>
        <w:rPr>
          <w:color w:val="231F20"/>
          <w:sz w:val="24"/>
          <w:szCs w:val="24"/>
        </w:rPr>
        <w:t xml:space="preserve"> is not required that will be clear from our final model.</w:t>
      </w:r>
    </w:p>
    <w:p w14:paraId="14B9246D" w14:textId="432C96BC" w:rsidR="00B07152" w:rsidRDefault="00B07152"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09F894F" w14:textId="23635B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5B8ADD0" w14:textId="08F0C64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7F350BC" w14:textId="6C6D05F3"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D8A2A53" w14:textId="28866D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15163A" w14:textId="6C02925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9B55406" w14:textId="7C652F0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0CA69B3" w14:textId="0045D491"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1F87EAB" w14:textId="05201E3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C351A9B" w14:textId="5C4A6F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180B7" w14:textId="04D3B756"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92D2353" w14:textId="63B113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3782A7" w14:textId="3B9BF3D8"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8E681A1" w14:textId="6E07E75C"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3A783" w14:textId="7E7E26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951BA2" w14:textId="1B51EF65"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159AB7E" w14:textId="714C3CE0"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C8483A" w14:textId="62878D72"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4A26FC" w14:textId="08C6397D"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981CC5" w14:textId="6194796C"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803057E" w14:textId="77777777"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EE2F50" w14:textId="777777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81B46D5" w14:textId="73DB5EAD" w:rsidR="002327D1" w:rsidRPr="00B96B58" w:rsidRDefault="002327D1" w:rsidP="00B96B58">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5</w:t>
      </w:r>
    </w:p>
    <w:p w14:paraId="27F59162" w14:textId="12D72343" w:rsidR="002D3F5D" w:rsidRDefault="002D3F5D"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B765252"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100</w:t>
      </w:r>
    </w:p>
    <w:p w14:paraId="6540EBAE"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02373C2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1C0A827A"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Conv1D(filters=25, kernel_size=5, padding='same', activation='relu'))</w:t>
      </w:r>
    </w:p>
    <w:p w14:paraId="5A3C368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MaxPooling1D(pool_size=5))</w:t>
      </w:r>
    </w:p>
    <w:p w14:paraId="53057A7D"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25))</w:t>
      </w:r>
    </w:p>
    <w:p w14:paraId="1439014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69F1C70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CA7DA5E" w14:textId="04BE3072" w:rsidR="00194A3C" w:rsidRPr="000A7CB1" w:rsidRDefault="002D3F5D"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36346CF2" w14:textId="17C0E62A" w:rsidR="00194A3C" w:rsidRDefault="00194A3C" w:rsidP="00194A3C">
      <w:pPr>
        <w:pStyle w:val="ListParagraph"/>
        <w:widowControl w:val="0"/>
        <w:tabs>
          <w:tab w:val="left" w:pos="1327"/>
          <w:tab w:val="left" w:pos="1328"/>
        </w:tabs>
        <w:autoSpaceDE w:val="0"/>
        <w:autoSpaceDN w:val="0"/>
        <w:spacing w:before="234"/>
        <w:rPr>
          <w:color w:val="231F20"/>
          <w:sz w:val="24"/>
          <w:szCs w:val="24"/>
        </w:rPr>
      </w:pPr>
    </w:p>
    <w:p w14:paraId="3A063E98" w14:textId="77777777" w:rsidR="000A2952" w:rsidRDefault="000A2952" w:rsidP="00194A3C">
      <w:pPr>
        <w:pStyle w:val="ListParagraph"/>
        <w:widowControl w:val="0"/>
        <w:tabs>
          <w:tab w:val="left" w:pos="1327"/>
          <w:tab w:val="left" w:pos="1328"/>
        </w:tabs>
        <w:autoSpaceDE w:val="0"/>
        <w:autoSpaceDN w:val="0"/>
        <w:spacing w:before="234"/>
        <w:rPr>
          <w:noProof/>
          <w:color w:val="231F20"/>
          <w:sz w:val="24"/>
          <w:szCs w:val="24"/>
        </w:rPr>
      </w:pPr>
    </w:p>
    <w:p w14:paraId="134F2FE7" w14:textId="758D7DCA" w:rsidR="000A2952" w:rsidRDefault="00713E14" w:rsidP="00194A3C">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drawing>
          <wp:inline distT="0" distB="0" distL="0" distR="0" wp14:anchorId="406FD9FF" wp14:editId="4D425692">
            <wp:extent cx="2667053" cy="1945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2" cstate="print">
                      <a:extLst>
                        <a:ext uri="{28A0092B-C50C-407E-A947-70E740481C1C}">
                          <a14:useLocalDpi xmlns:a14="http://schemas.microsoft.com/office/drawing/2010/main" val="0"/>
                        </a:ext>
                      </a:extLst>
                    </a:blip>
                    <a:srcRect l="18588" t="52513" r="54081" b="12039"/>
                    <a:stretch/>
                  </pic:blipFill>
                  <pic:spPr bwMode="auto">
                    <a:xfrm>
                      <a:off x="0" y="0"/>
                      <a:ext cx="2694593" cy="1965936"/>
                    </a:xfrm>
                    <a:prstGeom prst="rect">
                      <a:avLst/>
                    </a:prstGeom>
                    <a:ln>
                      <a:noFill/>
                    </a:ln>
                    <a:extLst>
                      <a:ext uri="{53640926-AAD7-44D8-BBD7-CCE9431645EC}">
                        <a14:shadowObscured xmlns:a14="http://schemas.microsoft.com/office/drawing/2010/main"/>
                      </a:ext>
                    </a:extLst>
                  </pic:spPr>
                </pic:pic>
              </a:graphicData>
            </a:graphic>
          </wp:inline>
        </w:drawing>
      </w:r>
      <w:r w:rsidR="000A2952">
        <w:rPr>
          <w:noProof/>
          <w:color w:val="231F20"/>
          <w:sz w:val="24"/>
          <w:szCs w:val="24"/>
        </w:rPr>
        <w:drawing>
          <wp:inline distT="0" distB="0" distL="0" distR="0" wp14:anchorId="501FA60B" wp14:editId="454B4F82">
            <wp:extent cx="2744901" cy="19458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3">
                      <a:extLst>
                        <a:ext uri="{28A0092B-C50C-407E-A947-70E740481C1C}">
                          <a14:useLocalDpi xmlns:a14="http://schemas.microsoft.com/office/drawing/2010/main" val="0"/>
                        </a:ext>
                      </a:extLst>
                    </a:blip>
                    <a:srcRect l="17980" t="52732" r="54060" b="12031"/>
                    <a:stretch/>
                  </pic:blipFill>
                  <pic:spPr bwMode="auto">
                    <a:xfrm>
                      <a:off x="0" y="0"/>
                      <a:ext cx="2798478" cy="1983824"/>
                    </a:xfrm>
                    <a:prstGeom prst="rect">
                      <a:avLst/>
                    </a:prstGeom>
                    <a:ln>
                      <a:noFill/>
                    </a:ln>
                    <a:extLst>
                      <a:ext uri="{53640926-AAD7-44D8-BBD7-CCE9431645EC}">
                        <a14:shadowObscured xmlns:a14="http://schemas.microsoft.com/office/drawing/2010/main"/>
                      </a:ext>
                    </a:extLst>
                  </pic:spPr>
                </pic:pic>
              </a:graphicData>
            </a:graphic>
          </wp:inline>
        </w:drawing>
      </w:r>
    </w:p>
    <w:p w14:paraId="5E4A8FCE" w14:textId="22DDC861" w:rsidR="00713E14" w:rsidRDefault="000A7CB1"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9                                                                                Figure </w:t>
      </w:r>
      <w:r w:rsidR="009D10BC">
        <w:rPr>
          <w:rFonts w:ascii="Cambria Math" w:hAnsi="Cambria Math"/>
          <w:i/>
          <w:color w:val="231F20"/>
          <w:sz w:val="20"/>
          <w:szCs w:val="20"/>
        </w:rPr>
        <w:t>3</w:t>
      </w:r>
      <w:r>
        <w:rPr>
          <w:rFonts w:ascii="Cambria Math" w:hAnsi="Cambria Math"/>
          <w:i/>
          <w:color w:val="231F20"/>
          <w:sz w:val="20"/>
          <w:szCs w:val="20"/>
        </w:rPr>
        <w:t>.10</w:t>
      </w:r>
    </w:p>
    <w:p w14:paraId="14C1241A" w14:textId="5092B889" w:rsidR="00B07152" w:rsidRDefault="00B07152"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BE375D" w14:textId="350498D9" w:rsidR="00B07152" w:rsidRDefault="00B07152" w:rsidP="00B0715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w:t>
      </w:r>
      <w:r w:rsidR="00A37135">
        <w:rPr>
          <w:color w:val="231F20"/>
          <w:sz w:val="24"/>
          <w:szCs w:val="24"/>
        </w:rPr>
        <w:t>a</w:t>
      </w:r>
      <w:r>
        <w:rPr>
          <w:color w:val="231F20"/>
          <w:sz w:val="24"/>
          <w:szCs w:val="24"/>
        </w:rPr>
        <w:t xml:space="preserve"> </w:t>
      </w:r>
      <w:r w:rsidR="00673D13">
        <w:rPr>
          <w:color w:val="231F20"/>
          <w:sz w:val="24"/>
          <w:szCs w:val="24"/>
        </w:rPr>
        <w:t>down</w:t>
      </w:r>
      <w:r>
        <w:rPr>
          <w:color w:val="231F20"/>
          <w:sz w:val="24"/>
          <w:szCs w:val="24"/>
        </w:rPr>
        <w:t>grade of previous model with decrease in number of neurons and features and removal of batch normalization. We can observe that our final model uses much less computing power and features for same accuracy</w:t>
      </w:r>
      <w:r w:rsidR="00673D13">
        <w:rPr>
          <w:color w:val="231F20"/>
          <w:sz w:val="24"/>
          <w:szCs w:val="24"/>
        </w:rPr>
        <w:t>(as of only LSTM Models)</w:t>
      </w:r>
      <w:r>
        <w:rPr>
          <w:color w:val="231F20"/>
          <w:sz w:val="24"/>
          <w:szCs w:val="24"/>
        </w:rPr>
        <w:t>. Batch normalization is not required as the LSTM layer is already stabilized by the CNN layer.</w:t>
      </w:r>
    </w:p>
    <w:p w14:paraId="4C27816B" w14:textId="3ACF3DCC" w:rsidR="00B07152" w:rsidRPr="00B07152" w:rsidRDefault="00B07152" w:rsidP="00B07152">
      <w:pPr>
        <w:widowControl w:val="0"/>
        <w:tabs>
          <w:tab w:val="left" w:pos="1327"/>
          <w:tab w:val="left" w:pos="1328"/>
        </w:tabs>
        <w:autoSpaceDE w:val="0"/>
        <w:autoSpaceDN w:val="0"/>
        <w:spacing w:before="234"/>
        <w:rPr>
          <w:color w:val="231F20"/>
          <w:sz w:val="24"/>
          <w:szCs w:val="24"/>
        </w:rPr>
      </w:pPr>
    </w:p>
    <w:p w14:paraId="6DBEFC7F" w14:textId="5599C1D0" w:rsidR="009A7CF7" w:rsidRDefault="009A7CF7" w:rsidP="009A7CF7">
      <w:pPr>
        <w:pStyle w:val="ListParagraph"/>
        <w:widowControl w:val="0"/>
        <w:tabs>
          <w:tab w:val="left" w:pos="1327"/>
          <w:tab w:val="left" w:pos="1328"/>
        </w:tabs>
        <w:autoSpaceDE w:val="0"/>
        <w:autoSpaceDN w:val="0"/>
        <w:spacing w:before="234"/>
        <w:rPr>
          <w:color w:val="231F20"/>
          <w:sz w:val="24"/>
          <w:szCs w:val="24"/>
        </w:rPr>
      </w:pPr>
    </w:p>
    <w:p w14:paraId="06AD39C8" w14:textId="3E8E72B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9D4A8A1" w14:textId="6E561EDF"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8EB50E9" w14:textId="768BFD3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37F2470" w14:textId="6FA5D2B2"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4790FA2A" w14:textId="1FD9EEB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06715FEF" w14:textId="181AFF5D" w:rsidR="00985E00" w:rsidRDefault="00985E00" w:rsidP="00834A30">
      <w:pPr>
        <w:widowControl w:val="0"/>
        <w:tabs>
          <w:tab w:val="left" w:pos="1327"/>
          <w:tab w:val="left" w:pos="1328"/>
        </w:tabs>
        <w:autoSpaceDE w:val="0"/>
        <w:autoSpaceDN w:val="0"/>
        <w:spacing w:before="234"/>
        <w:rPr>
          <w:color w:val="231F20"/>
          <w:sz w:val="24"/>
          <w:szCs w:val="24"/>
        </w:rPr>
      </w:pPr>
    </w:p>
    <w:p w14:paraId="5EC35F36" w14:textId="77777777" w:rsidR="00834A30" w:rsidRPr="00834A30" w:rsidRDefault="00834A30" w:rsidP="00834A30">
      <w:pPr>
        <w:widowControl w:val="0"/>
        <w:tabs>
          <w:tab w:val="left" w:pos="1327"/>
          <w:tab w:val="left" w:pos="1328"/>
        </w:tabs>
        <w:autoSpaceDE w:val="0"/>
        <w:autoSpaceDN w:val="0"/>
        <w:spacing w:before="234"/>
        <w:rPr>
          <w:color w:val="231F20"/>
          <w:sz w:val="24"/>
          <w:szCs w:val="24"/>
        </w:rPr>
      </w:pPr>
    </w:p>
    <w:p w14:paraId="708D562C" w14:textId="46F683C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A2A03F7" w14:textId="38E70E0C"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1312AAD1" w14:textId="77777777"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54867D29" w14:textId="37D8B3E0"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RNN + Attention Model</w:t>
      </w:r>
      <w:r w:rsidRPr="00561200">
        <w:rPr>
          <w:b/>
          <w:color w:val="231F20"/>
          <w:sz w:val="32"/>
          <w:szCs w:val="20"/>
        </w:rPr>
        <w:t>s</w:t>
      </w:r>
    </w:p>
    <w:p w14:paraId="0F796C4C"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467C64F6" w14:textId="77777777" w:rsidR="00D86521" w:rsidRPr="00CC0B39" w:rsidRDefault="00D86521" w:rsidP="00D86521">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Further, to improve the accuracy we will be analysing  performance of different architecture of combination of  LSTM + Attention layer networks.</w:t>
      </w:r>
    </w:p>
    <w:p w14:paraId="2D3A0DC1"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272E7D88"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6</w:t>
      </w:r>
    </w:p>
    <w:p w14:paraId="3D928AC5"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39E28288" w14:textId="77777777" w:rsidR="00D86521" w:rsidRPr="0054316A" w:rsidRDefault="00D86521" w:rsidP="00D86521">
      <w:pPr>
        <w:pStyle w:val="HTMLPreformatted"/>
        <w:spacing w:line="244" w:lineRule="atLeast"/>
        <w:rPr>
          <w:rFonts w:ascii="Cambria Math" w:hAnsi="Cambria Math"/>
          <w:color w:val="212121"/>
          <w:lang w:bidi="ar-SA"/>
          <w:oMath/>
        </w:rPr>
      </w:pPr>
      <m:oMathPara>
        <m:oMathParaPr>
          <m:jc m:val="left"/>
        </m:oMathParaPr>
        <m:oMath>
          <m:r>
            <w:rPr>
              <w:rFonts w:ascii="Cambria Math" w:hAnsi="Cambria Math"/>
              <w:color w:val="212121"/>
              <w:lang w:bidi="ar-SA"/>
            </w:rPr>
            <m:t xml:space="preserve">                   sequence_input </m:t>
          </m:r>
          <m:r>
            <m:rPr>
              <m:sty m:val="bi"/>
            </m:rPr>
            <w:rPr>
              <w:rFonts w:ascii="Cambria Math" w:hAnsi="Cambria Math"/>
              <w:color w:val="212121"/>
              <w:lang w:bidi="ar-SA"/>
            </w:rPr>
            <m:t>=</m:t>
          </m:r>
          <m:r>
            <w:rPr>
              <w:rFonts w:ascii="Cambria Math" w:hAnsi="Cambria Math"/>
              <w:color w:val="212121"/>
              <w:lang w:bidi="ar-SA"/>
            </w:rPr>
            <m:t xml:space="preserve"> Input(shape </m:t>
          </m:r>
          <m:r>
            <m:rPr>
              <m:sty m:val="bi"/>
            </m:rPr>
            <w:rPr>
              <w:rFonts w:ascii="Cambria Math" w:hAnsi="Cambria Math"/>
              <w:color w:val="212121"/>
              <w:lang w:bidi="ar-SA"/>
            </w:rPr>
            <m:t>=</m:t>
          </m:r>
          <m:r>
            <w:rPr>
              <w:rFonts w:ascii="Cambria Math" w:hAnsi="Cambria Math"/>
              <w:color w:val="212121"/>
              <w:lang w:bidi="ar-SA"/>
            </w:rPr>
            <m:t xml:space="preserve"> (maxlen,), dtype </m:t>
          </m:r>
          <m:r>
            <m:rPr>
              <m:sty m:val="bi"/>
            </m:rPr>
            <w:rPr>
              <w:rFonts w:ascii="Cambria Math" w:hAnsi="Cambria Math"/>
              <w:color w:val="212121"/>
              <w:lang w:bidi="ar-SA"/>
            </w:rPr>
            <m:t>=</m:t>
          </m:r>
          <m:r>
            <w:rPr>
              <w:rFonts w:ascii="Cambria Math" w:hAnsi="Cambria Math"/>
              <w:color w:val="212121"/>
              <w:lang w:bidi="ar-SA"/>
            </w:rPr>
            <m:t xml:space="preserve"> "int32")</m:t>
          </m:r>
        </m:oMath>
      </m:oMathPara>
    </w:p>
    <w:p w14:paraId="41B6628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embedding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Embedding(vocab_size, output_dim</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EMBEDDING_DIM, weight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embedding_vectors], input_length</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maxlen, trainable</m:t>
          </m:r>
          <m:r>
            <m:rPr>
              <m:sty m:val="bi"/>
            </m:rPr>
            <w:rPr>
              <w:rFonts w:ascii="Cambria Math" w:eastAsia="Times New Roman" w:hAnsi="Cambria Math" w:cs="Courier New"/>
              <w:color w:val="212121"/>
              <w:sz w:val="20"/>
              <w:szCs w:val="20"/>
              <w:lang w:eastAsia="en-IN"/>
            </w:rPr>
            <m:t>=False</m:t>
          </m:r>
          <m:r>
            <w:rPr>
              <w:rFonts w:ascii="Cambria Math" w:eastAsia="Times New Roman" w:hAnsi="Cambria Math" w:cs="Courier New"/>
              <w:color w:val="212121"/>
              <w:sz w:val="20"/>
              <w:szCs w:val="20"/>
              <w:lang w:eastAsia="en-IN"/>
            </w:rPr>
            <m:t>)(sequence_input)</m:t>
          </m:r>
        </m:oMath>
      </m:oMathPara>
    </w:p>
    <w:p w14:paraId="0CEE23E5"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w:r>
        <w:rPr>
          <w:rFonts w:ascii="Courier New" w:eastAsia="Times New Roman" w:hAnsi="Courier New" w:cs="Courier New"/>
          <w:color w:val="212121"/>
          <w:sz w:val="20"/>
          <w:szCs w:val="20"/>
          <w:lang w:eastAsia="en-IN"/>
        </w:rPr>
        <w:t xml:space="preserve">       </w:t>
      </w:r>
      <m:oMath>
        <m:r>
          <w:rPr>
            <w:rFonts w:ascii="Cambria Math" w:eastAsia="Times New Roman" w:hAnsi="Cambria Math" w:cs="Courier New"/>
            <w:color w:val="212121"/>
            <w:sz w:val="20"/>
            <w:szCs w:val="20"/>
            <w:lang w:eastAsia="en-IN"/>
          </w:rPr>
          <m:t xml:space="preserve">dropout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ropout(0.2)(embedding)</m:t>
        </m:r>
      </m:oMath>
    </w:p>
    <w:p w14:paraId="26E3B5AD"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conv1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Conv1D(filter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64, kernel_siz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3, padding</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ame',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relu')(dropout)</m:t>
          </m:r>
        </m:oMath>
      </m:oMathPara>
    </w:p>
    <w:p w14:paraId="08BD6B25"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axp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MaxPooling1D(pool_siz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2)(conv1)</m:t>
          </m:r>
        </m:oMath>
      </m:oMathPara>
    </w:p>
    <w:p w14:paraId="65C40DE1"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w:r>
        <w:rPr>
          <w:rFonts w:ascii="Courier New" w:eastAsia="Times New Roman" w:hAnsi="Courier New" w:cs="Courier New"/>
          <w:iCs/>
          <w:color w:val="212121"/>
          <w:sz w:val="20"/>
          <w:szCs w:val="20"/>
          <w:lang w:eastAsia="en-IN"/>
        </w:rPr>
        <w:t xml:space="preserve">       </w:t>
      </w:r>
      <m:oMath>
        <m:r>
          <w:rPr>
            <w:rFonts w:ascii="Cambria Math" w:eastAsia="Times New Roman" w:hAnsi="Cambria Math" w:cs="Courier New"/>
            <w:color w:val="212121"/>
            <w:sz w:val="20"/>
            <w:szCs w:val="20"/>
            <w:lang w:eastAsia="en-IN"/>
          </w:rPr>
          <m:t>#(lstm, state_h, state_c) = LSTM(units=128,return_sequences=True,dropout=                                 0.2, return_state= True)(maxp)</m:t>
        </m:r>
      </m:oMath>
    </w:p>
    <w:p w14:paraId="2D556DB8"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bn1 = BatchNormalization()((lstm, state_h, state_c))</m:t>
          </m:r>
        </m:oMath>
      </m:oMathPara>
    </w:p>
    <w:p w14:paraId="415F04C9"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lstm, state_h, state_c)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LSTM(unit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128,dropout</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0.2, return_sequences</m:t>
          </m:r>
          <m:r>
            <m:rPr>
              <m:sty m:val="bi"/>
            </m:rPr>
            <w:rPr>
              <w:rFonts w:ascii="Cambria Math" w:eastAsia="Times New Roman" w:hAnsi="Cambria Math" w:cs="Courier New"/>
              <w:color w:val="212121"/>
              <w:sz w:val="20"/>
              <w:szCs w:val="20"/>
              <w:lang w:eastAsia="en-IN"/>
            </w:rPr>
            <m:t>=True</m:t>
          </m:r>
          <m:r>
            <w:rPr>
              <w:rFonts w:ascii="Cambria Math" w:eastAsia="Times New Roman" w:hAnsi="Cambria Math" w:cs="Courier New"/>
              <w:color w:val="212121"/>
              <w:sz w:val="20"/>
              <w:szCs w:val="20"/>
              <w:lang w:eastAsia="en-IN"/>
            </w:rPr>
            <m:t>, return_stat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m:t>
          </m:r>
          <m:r>
            <m:rPr>
              <m:sty m:val="bi"/>
            </m:rPr>
            <w:rPr>
              <w:rFonts w:ascii="Cambria Math" w:eastAsia="Times New Roman" w:hAnsi="Cambria Math" w:cs="Courier New"/>
              <w:color w:val="212121"/>
              <w:sz w:val="20"/>
              <w:szCs w:val="20"/>
              <w:lang w:eastAsia="en-IN"/>
            </w:rPr>
            <m:t>True</m:t>
          </m:r>
          <m:r>
            <w:rPr>
              <w:rFonts w:ascii="Cambria Math" w:eastAsia="Times New Roman" w:hAnsi="Cambria Math" w:cs="Courier New"/>
              <w:color w:val="212121"/>
              <w:sz w:val="20"/>
              <w:szCs w:val="20"/>
              <w:lang w:eastAsia="en-IN"/>
            </w:rPr>
            <m:t>)(maxp)</m:t>
          </m:r>
        </m:oMath>
      </m:oMathPara>
    </w:p>
    <w:p w14:paraId="75475DCC"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context_vector, attention_weigh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Attention(10)(lstm, state_h)</m:t>
          </m:r>
        </m:oMath>
      </m:oMathPara>
    </w:p>
    <w:p w14:paraId="4DE63F96"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ensee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20,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relu')(context_vector)</m:t>
          </m:r>
        </m:oMath>
      </m:oMathPara>
    </w:p>
    <w:p w14:paraId="15224DAA"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bn = BatchNormalization()(densee)</m:t>
          </m:r>
        </m:oMath>
      </m:oMathPara>
    </w:p>
    <w:p w14:paraId="600A230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ropout2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ropout(0.2)(densee)</m:t>
          </m:r>
        </m:oMath>
      </m:oMathPara>
    </w:p>
    <w:p w14:paraId="7FEE0307"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ensef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1,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igmoid')(dropout2)</m:t>
          </m:r>
        </m:oMath>
      </m:oMathPara>
    </w:p>
    <w:p w14:paraId="68F714AF"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tensorflow</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kera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Model(inpu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sequence_inp</m:t>
          </m:r>
          <w:bookmarkStart w:id="2" w:name="_Hlk89872401"/>
          <m:r>
            <w:rPr>
              <w:rFonts w:ascii="Cambria Math" w:eastAsia="Times New Roman" w:hAnsi="Cambria Math" w:cs="Courier New"/>
              <w:color w:val="212121"/>
              <w:sz w:val="20"/>
              <w:szCs w:val="20"/>
              <w:lang w:eastAsia="en-IN"/>
            </w:rPr>
            <m:t>ut, outp</m:t>
          </m:r>
          <w:bookmarkEnd w:id="2"/>
          <m:r>
            <w:rPr>
              <w:rFonts w:ascii="Cambria Math" w:eastAsia="Times New Roman" w:hAnsi="Cambria Math" w:cs="Courier New"/>
              <w:color w:val="212121"/>
              <w:sz w:val="20"/>
              <w:szCs w:val="20"/>
              <w:lang w:eastAsia="en-IN"/>
            </w:rPr>
            <m:t xml:space="preserve">u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f)</m:t>
          </m:r>
        </m:oMath>
      </m:oMathPara>
    </w:p>
    <w:p w14:paraId="69E1623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compile(optimizer</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adam', los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binary_crossentropy', metric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acc'])</m:t>
          </m:r>
        </m:oMath>
      </m:oMathPara>
    </w:p>
    <w:p w14:paraId="06813C90"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isplay(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ummary())</m:t>
          </m:r>
        </m:oMath>
      </m:oMathPara>
    </w:p>
    <w:p w14:paraId="26FD015C"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fit(X_train, y_train, validation_data</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X_test,y_test), epoch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50)</m:t>
          </m:r>
        </m:oMath>
      </m:oMathPara>
    </w:p>
    <w:p w14:paraId="5329DDDE"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Pr>
          <w:b/>
          <w:bCs/>
          <w:noProof/>
          <w:color w:val="231F20"/>
          <w:sz w:val="28"/>
          <w:szCs w:val="28"/>
          <w:u w:val="single"/>
        </w:rPr>
        <w:drawing>
          <wp:inline distT="0" distB="0" distL="0" distR="0" wp14:anchorId="4B365526" wp14:editId="7E6D6226">
            <wp:extent cx="2766060" cy="1828800"/>
            <wp:effectExtent l="0" t="0" r="0"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66474" cy="1829074"/>
                    </a:xfrm>
                    <a:prstGeom prst="rect">
                      <a:avLst/>
                    </a:prstGeom>
                  </pic:spPr>
                </pic:pic>
              </a:graphicData>
            </a:graphic>
          </wp:inline>
        </w:drawing>
      </w:r>
      <w:r>
        <w:rPr>
          <w:b/>
          <w:bCs/>
          <w:noProof/>
          <w:color w:val="231F20"/>
          <w:sz w:val="28"/>
          <w:szCs w:val="28"/>
          <w:u w:val="single"/>
        </w:rPr>
        <w:drawing>
          <wp:inline distT="0" distB="0" distL="0" distR="0" wp14:anchorId="455B59B8" wp14:editId="5C8DC2E1">
            <wp:extent cx="2681605" cy="18669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26780" cy="1898350"/>
                    </a:xfrm>
                    <a:prstGeom prst="rect">
                      <a:avLst/>
                    </a:prstGeom>
                  </pic:spPr>
                </pic:pic>
              </a:graphicData>
            </a:graphic>
          </wp:inline>
        </w:drawing>
      </w:r>
    </w:p>
    <w:p w14:paraId="08317760"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C27CAF">
        <w:rPr>
          <w:rFonts w:ascii="Cambria Math" w:hAnsi="Cambria Math"/>
          <w:i/>
          <w:color w:val="231F20"/>
          <w:sz w:val="20"/>
          <w:szCs w:val="20"/>
        </w:rPr>
        <w:t xml:space="preserve">              </w:t>
      </w:r>
      <w:r>
        <w:rPr>
          <w:rFonts w:ascii="Cambria Math" w:hAnsi="Cambria Math"/>
          <w:i/>
          <w:color w:val="231F20"/>
          <w:sz w:val="20"/>
          <w:szCs w:val="20"/>
        </w:rPr>
        <w:t xml:space="preserve">                    </w:t>
      </w:r>
      <w:r w:rsidRPr="00C27CAF">
        <w:rPr>
          <w:rFonts w:ascii="Cambria Math" w:hAnsi="Cambria Math"/>
          <w:i/>
          <w:color w:val="231F20"/>
          <w:sz w:val="20"/>
          <w:szCs w:val="20"/>
        </w:rPr>
        <w:t xml:space="preserve">           </w:t>
      </w:r>
    </w:p>
    <w:p w14:paraId="6CBD5CAA"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 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 xml:space="preserve">1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2</w:t>
      </w:r>
    </w:p>
    <w:p w14:paraId="3798C7D7" w14:textId="77777777" w:rsidR="00D86521" w:rsidRPr="0034689B"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7B37541A"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14A250D9" w14:textId="7698BA37" w:rsidR="00D86521" w:rsidRDefault="00D86521" w:rsidP="00D8652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model with attention layer gets a significant improvement on accuracy. The attention layer decides efficiently about the data model needs to focus more on. The model is more complex as it uses a greater number of layers than previous ones</w:t>
      </w:r>
      <w:r w:rsidR="00060786">
        <w:rPr>
          <w:color w:val="231F20"/>
          <w:sz w:val="24"/>
          <w:szCs w:val="24"/>
        </w:rPr>
        <w:t>,</w:t>
      </w:r>
      <w:r>
        <w:rPr>
          <w:color w:val="231F20"/>
          <w:sz w:val="24"/>
          <w:szCs w:val="24"/>
        </w:rPr>
        <w:t xml:space="preserve"> </w:t>
      </w:r>
      <w:r w:rsidR="00060786">
        <w:rPr>
          <w:color w:val="231F20"/>
          <w:sz w:val="24"/>
          <w:szCs w:val="24"/>
        </w:rPr>
        <w:t>but</w:t>
      </w:r>
      <w:r>
        <w:rPr>
          <w:color w:val="231F20"/>
          <w:sz w:val="24"/>
          <w:szCs w:val="24"/>
        </w:rPr>
        <w:t xml:space="preserve"> the computational cost  for attention layer is less than recurrent layers.</w:t>
      </w:r>
    </w:p>
    <w:p w14:paraId="320461C9" w14:textId="77777777" w:rsidR="00D86521" w:rsidRPr="0034689B"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6D282466" w14:textId="77777777"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Transformer Models</w:t>
      </w:r>
    </w:p>
    <w:p w14:paraId="380948BA"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5737E228" w14:textId="77777777" w:rsidR="00D86521" w:rsidRPr="00D10EA2" w:rsidRDefault="00D86521" w:rsidP="00D86521">
      <w:pPr>
        <w:pStyle w:val="ListParagraph"/>
        <w:widowControl w:val="0"/>
        <w:tabs>
          <w:tab w:val="left" w:pos="1327"/>
          <w:tab w:val="left" w:pos="1328"/>
        </w:tabs>
        <w:autoSpaceDE w:val="0"/>
        <w:autoSpaceDN w:val="0"/>
        <w:spacing w:before="234"/>
        <w:rPr>
          <w:b/>
          <w:color w:val="231F20"/>
          <w:sz w:val="32"/>
          <w:szCs w:val="20"/>
        </w:rPr>
      </w:pPr>
      <w:r w:rsidRPr="002327D1">
        <w:rPr>
          <w:b/>
          <w:bCs/>
          <w:color w:val="231F20"/>
          <w:sz w:val="28"/>
          <w:szCs w:val="28"/>
          <w:u w:val="single"/>
        </w:rPr>
        <w:t>Model-</w:t>
      </w:r>
      <w:r>
        <w:rPr>
          <w:b/>
          <w:bCs/>
          <w:color w:val="231F20"/>
          <w:sz w:val="28"/>
          <w:szCs w:val="28"/>
          <w:u w:val="single"/>
        </w:rPr>
        <w:t>7</w:t>
      </w:r>
    </w:p>
    <w:p w14:paraId="15EC0987" w14:textId="77777777" w:rsidR="00D86521" w:rsidRDefault="00D86521" w:rsidP="00D86521">
      <w:pPr>
        <w:tabs>
          <w:tab w:val="left" w:pos="6223"/>
        </w:tabs>
        <w:rPr>
          <w:sz w:val="24"/>
          <w:szCs w:val="24"/>
        </w:rPr>
      </w:pPr>
    </w:p>
    <w:p w14:paraId="1B363039" w14:textId="77777777" w:rsidR="00D86521" w:rsidRPr="00B12679" w:rsidRDefault="00D86521" w:rsidP="00D86521">
      <w:pPr>
        <w:pStyle w:val="HTMLPreformatted"/>
        <w:spacing w:line="244" w:lineRule="atLeast"/>
        <w:rPr>
          <w:rFonts w:ascii="Cambria Math" w:hAnsi="Cambria Math"/>
          <w:i/>
          <w:color w:val="212121"/>
        </w:rPr>
      </w:pPr>
      <w:r>
        <w:rPr>
          <w:rFonts w:ascii="Cambria Math" w:hAnsi="Cambria Math"/>
          <w:b/>
          <w:bCs/>
          <w:i/>
          <w:color w:val="212121"/>
        </w:rPr>
        <w:t xml:space="preserve">               </w:t>
      </w:r>
      <w:r w:rsidRPr="00B12679">
        <w:rPr>
          <w:rFonts w:ascii="Cambria Math" w:hAnsi="Cambria Math"/>
          <w:b/>
          <w:bCs/>
          <w:i/>
          <w:color w:val="212121"/>
        </w:rPr>
        <w:t>def</w:t>
      </w:r>
      <w:r w:rsidRPr="00B12679">
        <w:rPr>
          <w:rFonts w:ascii="Cambria Math" w:hAnsi="Cambria Math"/>
          <w:i/>
          <w:color w:val="212121"/>
        </w:rPr>
        <w:t xml:space="preserve"> build_model(transformer, maxlen </w:t>
      </w:r>
      <w:r w:rsidRPr="00B12679">
        <w:rPr>
          <w:rFonts w:ascii="Cambria Math" w:hAnsi="Cambria Math"/>
          <w:b/>
          <w:bCs/>
          <w:i/>
          <w:color w:val="212121"/>
        </w:rPr>
        <w:t>=</w:t>
      </w:r>
      <w:r w:rsidRPr="00B12679">
        <w:rPr>
          <w:rFonts w:ascii="Cambria Math" w:hAnsi="Cambria Math"/>
          <w:i/>
          <w:color w:val="212121"/>
        </w:rPr>
        <w:t xml:space="preserve"> 512):</w:t>
      </w:r>
    </w:p>
    <w:p w14:paraId="08E4CCAF"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input_word_ids </w:t>
      </w:r>
      <w:r w:rsidRPr="00B12679">
        <w:rPr>
          <w:rFonts w:ascii="Cambria Math" w:hAnsi="Cambria Math"/>
          <w:b/>
          <w:bCs/>
          <w:i/>
          <w:color w:val="212121"/>
        </w:rPr>
        <w:t>=</w:t>
      </w:r>
      <w:r w:rsidRPr="00B12679">
        <w:rPr>
          <w:rFonts w:ascii="Cambria Math" w:hAnsi="Cambria Math"/>
          <w:i/>
          <w:color w:val="212121"/>
        </w:rPr>
        <w:t xml:space="preserve"> Input(shape</w:t>
      </w:r>
      <w:r w:rsidRPr="00B12679">
        <w:rPr>
          <w:rFonts w:ascii="Cambria Math" w:hAnsi="Cambria Math"/>
          <w:b/>
          <w:bCs/>
          <w:i/>
          <w:color w:val="212121"/>
        </w:rPr>
        <w:t>=</w:t>
      </w:r>
      <w:r w:rsidRPr="00B12679">
        <w:rPr>
          <w:rFonts w:ascii="Cambria Math" w:hAnsi="Cambria Math"/>
          <w:i/>
          <w:color w:val="212121"/>
        </w:rPr>
        <w:t>(maxlen,), dtype</w:t>
      </w:r>
      <w:r w:rsidRPr="00B12679">
        <w:rPr>
          <w:rFonts w:ascii="Cambria Math" w:hAnsi="Cambria Math"/>
          <w:b/>
          <w:bCs/>
          <w:i/>
          <w:color w:val="212121"/>
        </w:rPr>
        <w:t>=</w:t>
      </w:r>
      <w:r w:rsidRPr="00B12679">
        <w:rPr>
          <w:rFonts w:ascii="Cambria Math" w:hAnsi="Cambria Math"/>
          <w:i/>
          <w:color w:val="212121"/>
        </w:rPr>
        <w:t>tf</w:t>
      </w:r>
      <w:r w:rsidRPr="00B12679">
        <w:rPr>
          <w:rFonts w:ascii="Cambria Math" w:hAnsi="Cambria Math"/>
          <w:b/>
          <w:bCs/>
          <w:i/>
          <w:color w:val="212121"/>
        </w:rPr>
        <w:t>.</w:t>
      </w:r>
      <w:r w:rsidRPr="00B12679">
        <w:rPr>
          <w:rFonts w:ascii="Cambria Math" w:hAnsi="Cambria Math"/>
          <w:i/>
          <w:color w:val="212121"/>
        </w:rPr>
        <w:t>int32, name</w:t>
      </w:r>
      <w:r w:rsidRPr="00B12679">
        <w:rPr>
          <w:rFonts w:ascii="Cambria Math" w:hAnsi="Cambria Math"/>
          <w:b/>
          <w:bCs/>
          <w:i/>
          <w:color w:val="212121"/>
        </w:rPr>
        <w:t>=</w:t>
      </w:r>
      <w:r w:rsidRPr="00B12679">
        <w:rPr>
          <w:rFonts w:ascii="Cambria Math" w:hAnsi="Cambria Math"/>
          <w:i/>
          <w:color w:val="212121"/>
        </w:rPr>
        <w:t>"input_word_ids")</w:t>
      </w:r>
    </w:p>
    <w:p w14:paraId="4C8CFE1C"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sequence_output </w:t>
      </w:r>
      <w:r w:rsidRPr="00B12679">
        <w:rPr>
          <w:rFonts w:ascii="Cambria Math" w:hAnsi="Cambria Math"/>
          <w:b/>
          <w:bCs/>
          <w:i/>
          <w:color w:val="212121"/>
        </w:rPr>
        <w:t>=</w:t>
      </w:r>
      <w:r w:rsidRPr="00B12679">
        <w:rPr>
          <w:rFonts w:ascii="Cambria Math" w:hAnsi="Cambria Math"/>
          <w:i/>
          <w:color w:val="212121"/>
        </w:rPr>
        <w:t xml:space="preserve"> transformer(input_word_ids)[0]</w:t>
      </w:r>
    </w:p>
    <w:p w14:paraId="57FD5C46"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cls_token </w:t>
      </w:r>
      <w:r w:rsidRPr="00B12679">
        <w:rPr>
          <w:rFonts w:ascii="Cambria Math" w:hAnsi="Cambria Math"/>
          <w:b/>
          <w:bCs/>
          <w:i/>
          <w:color w:val="212121"/>
        </w:rPr>
        <w:t>=</w:t>
      </w:r>
      <w:r w:rsidRPr="00B12679">
        <w:rPr>
          <w:rFonts w:ascii="Cambria Math" w:hAnsi="Cambria Math"/>
          <w:i/>
          <w:color w:val="212121"/>
        </w:rPr>
        <w:t xml:space="preserve"> sequence_output[: 0, :]</w:t>
      </w:r>
    </w:p>
    <w:p w14:paraId="2DC9DD0C"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out </w:t>
      </w:r>
      <w:r w:rsidRPr="00B12679">
        <w:rPr>
          <w:rFonts w:ascii="Cambria Math" w:hAnsi="Cambria Math"/>
          <w:b/>
          <w:bCs/>
          <w:i/>
          <w:color w:val="212121"/>
        </w:rPr>
        <w:t>=</w:t>
      </w:r>
      <w:r w:rsidRPr="00B12679">
        <w:rPr>
          <w:rFonts w:ascii="Cambria Math" w:hAnsi="Cambria Math"/>
          <w:i/>
          <w:color w:val="212121"/>
        </w:rPr>
        <w:t xml:space="preserve"> Dense(1, activation</w:t>
      </w:r>
      <w:r w:rsidRPr="00B12679">
        <w:rPr>
          <w:rFonts w:ascii="Cambria Math" w:hAnsi="Cambria Math"/>
          <w:b/>
          <w:bCs/>
          <w:i/>
          <w:color w:val="212121"/>
        </w:rPr>
        <w:t>=</w:t>
      </w:r>
      <w:r w:rsidRPr="00B12679">
        <w:rPr>
          <w:rFonts w:ascii="Cambria Math" w:hAnsi="Cambria Math"/>
          <w:i/>
          <w:color w:val="212121"/>
        </w:rPr>
        <w:t>'sigmoid')(cls_token)</w:t>
      </w:r>
    </w:p>
    <w:p w14:paraId="3431D340"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model </w:t>
      </w:r>
      <w:r w:rsidRPr="00B12679">
        <w:rPr>
          <w:rFonts w:ascii="Cambria Math" w:hAnsi="Cambria Math"/>
          <w:b/>
          <w:bCs/>
          <w:i/>
          <w:color w:val="212121"/>
        </w:rPr>
        <w:t>=</w:t>
      </w:r>
      <w:r w:rsidRPr="00B12679">
        <w:rPr>
          <w:rFonts w:ascii="Cambria Math" w:hAnsi="Cambria Math"/>
          <w:i/>
          <w:color w:val="212121"/>
        </w:rPr>
        <w:t xml:space="preserve"> Model(inputs</w:t>
      </w:r>
      <w:r w:rsidRPr="00B12679">
        <w:rPr>
          <w:rFonts w:ascii="Cambria Math" w:hAnsi="Cambria Math"/>
          <w:b/>
          <w:bCs/>
          <w:i/>
          <w:color w:val="212121"/>
        </w:rPr>
        <w:t>=</w:t>
      </w:r>
      <w:r w:rsidRPr="00B12679">
        <w:rPr>
          <w:rFonts w:ascii="Cambria Math" w:hAnsi="Cambria Math"/>
          <w:i/>
          <w:color w:val="212121"/>
        </w:rPr>
        <w:t>input_word_ids, outputs</w:t>
      </w:r>
      <w:r w:rsidRPr="00B12679">
        <w:rPr>
          <w:rFonts w:ascii="Cambria Math" w:hAnsi="Cambria Math"/>
          <w:b/>
          <w:bCs/>
          <w:i/>
          <w:color w:val="212121"/>
        </w:rPr>
        <w:t>=</w:t>
      </w:r>
      <w:r w:rsidRPr="00B12679">
        <w:rPr>
          <w:rFonts w:ascii="Cambria Math" w:hAnsi="Cambria Math"/>
          <w:i/>
          <w:color w:val="212121"/>
        </w:rPr>
        <w:t>out)</w:t>
      </w:r>
    </w:p>
    <w:p w14:paraId="7682196F"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model</w:t>
      </w:r>
      <w:r w:rsidRPr="00B12679">
        <w:rPr>
          <w:rFonts w:ascii="Cambria Math" w:hAnsi="Cambria Math"/>
          <w:b/>
          <w:bCs/>
          <w:i/>
          <w:color w:val="212121"/>
        </w:rPr>
        <w:t>.</w:t>
      </w:r>
      <w:r w:rsidRPr="00B12679">
        <w:rPr>
          <w:rFonts w:ascii="Cambria Math" w:hAnsi="Cambria Math"/>
          <w:i/>
          <w:color w:val="212121"/>
        </w:rPr>
        <w:t>compile(Adam(lr</w:t>
      </w:r>
      <w:r w:rsidRPr="00B12679">
        <w:rPr>
          <w:rFonts w:ascii="Cambria Math" w:hAnsi="Cambria Math"/>
          <w:b/>
          <w:bCs/>
          <w:i/>
          <w:color w:val="212121"/>
        </w:rPr>
        <w:t>=</w:t>
      </w:r>
      <w:r w:rsidRPr="00B12679">
        <w:rPr>
          <w:rFonts w:ascii="Cambria Math" w:hAnsi="Cambria Math"/>
          <w:i/>
          <w:color w:val="212121"/>
        </w:rPr>
        <w:t>1e-5), loss</w:t>
      </w:r>
      <w:r w:rsidRPr="00B12679">
        <w:rPr>
          <w:rFonts w:ascii="Cambria Math" w:hAnsi="Cambria Math"/>
          <w:b/>
          <w:bCs/>
          <w:i/>
          <w:color w:val="212121"/>
        </w:rPr>
        <w:t>=</w:t>
      </w:r>
      <w:r w:rsidRPr="00B12679">
        <w:rPr>
          <w:rFonts w:ascii="Cambria Math" w:hAnsi="Cambria Math"/>
          <w:i/>
          <w:color w:val="212121"/>
        </w:rPr>
        <w:t>'binary_crossentropy', metrics</w:t>
      </w:r>
      <w:r w:rsidRPr="00B12679">
        <w:rPr>
          <w:rFonts w:ascii="Cambria Math" w:hAnsi="Cambria Math"/>
          <w:b/>
          <w:bCs/>
          <w:i/>
          <w:color w:val="212121"/>
        </w:rPr>
        <w:t>=</w:t>
      </w:r>
      <w:r w:rsidRPr="00B12679">
        <w:rPr>
          <w:rFonts w:ascii="Cambria Math" w:hAnsi="Cambria Math"/>
          <w:i/>
          <w:color w:val="212121"/>
        </w:rPr>
        <w:t>['accuracy'])</w:t>
      </w:r>
    </w:p>
    <w:p w14:paraId="7816B9B2" w14:textId="77777777" w:rsidR="00D86521"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sidRPr="00B12679">
        <w:rPr>
          <w:rFonts w:ascii="Cambria Math" w:hAnsi="Cambria Math"/>
          <w:b/>
          <w:bCs/>
          <w:i/>
          <w:color w:val="212121"/>
        </w:rPr>
        <w:t>return</w:t>
      </w:r>
      <w:r w:rsidRPr="00B12679">
        <w:rPr>
          <w:rFonts w:ascii="Cambria Math" w:hAnsi="Cambria Math"/>
          <w:i/>
          <w:color w:val="212121"/>
        </w:rPr>
        <w:t xml:space="preserve"> model</w:t>
      </w:r>
    </w:p>
    <w:p w14:paraId="73DC4FC5" w14:textId="77777777" w:rsidR="00D86521" w:rsidRDefault="00D86521" w:rsidP="00D86521">
      <w:pPr>
        <w:pStyle w:val="HTMLPreformatted"/>
        <w:rPr>
          <w:rFonts w:ascii="Cambria Math" w:hAnsi="Cambria Math"/>
          <w:i/>
          <w:color w:val="212121"/>
        </w:rPr>
      </w:pPr>
    </w:p>
    <w:p w14:paraId="599644A7" w14:textId="0C72F034" w:rsidR="00D86521" w:rsidRPr="00D86521" w:rsidRDefault="00D86521" w:rsidP="00D86521">
      <w:pPr>
        <w:pStyle w:val="HTMLPreformatted"/>
        <w:rPr>
          <w:lang w:bidi="ar-SA"/>
        </w:rPr>
      </w:pPr>
      <w:r>
        <w:rPr>
          <w:rFonts w:ascii="Cambria Math" w:hAnsi="Cambria Math"/>
          <w:i/>
          <w:iCs/>
          <w:color w:val="212121"/>
        </w:rPr>
        <w:t xml:space="preserve">             </w:t>
      </w:r>
      <w:r w:rsidRPr="00B12679">
        <w:rPr>
          <w:rFonts w:ascii="Cambria Math" w:hAnsi="Cambria Math"/>
          <w:i/>
          <w:iCs/>
          <w:color w:val="212121"/>
        </w:rPr>
        <w:t># Configuration</w:t>
      </w:r>
    </w:p>
    <w:p w14:paraId="74D4A537" w14:textId="2BF0B907"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EPOCHS </w:t>
      </w:r>
      <w:r w:rsidRPr="00B12679">
        <w:rPr>
          <w:rFonts w:ascii="Cambria Math" w:hAnsi="Cambria Math"/>
          <w:b/>
          <w:bCs/>
          <w:i/>
          <w:color w:val="212121"/>
        </w:rPr>
        <w:t>=</w:t>
      </w:r>
      <w:r w:rsidRPr="00B12679">
        <w:rPr>
          <w:rFonts w:ascii="Cambria Math" w:hAnsi="Cambria Math"/>
          <w:i/>
          <w:color w:val="212121"/>
        </w:rPr>
        <w:t xml:space="preserve"> 2</w:t>
      </w:r>
    </w:p>
    <w:p w14:paraId="1CD31410" w14:textId="7BEE956A"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BATCH_SIZE </w:t>
      </w:r>
      <w:r w:rsidRPr="00B12679">
        <w:rPr>
          <w:rFonts w:ascii="Cambria Math" w:hAnsi="Cambria Math"/>
          <w:b/>
          <w:bCs/>
          <w:i/>
          <w:color w:val="212121"/>
        </w:rPr>
        <w:t>=</w:t>
      </w:r>
      <w:r w:rsidRPr="00B12679">
        <w:rPr>
          <w:rFonts w:ascii="Cambria Math" w:hAnsi="Cambria Math"/>
          <w:i/>
          <w:color w:val="212121"/>
        </w:rPr>
        <w:t xml:space="preserve"> 16 </w:t>
      </w:r>
      <w:r w:rsidRPr="00B12679">
        <w:rPr>
          <w:rFonts w:ascii="Cambria Math" w:hAnsi="Cambria Math"/>
          <w:b/>
          <w:bCs/>
          <w:i/>
          <w:color w:val="212121"/>
        </w:rPr>
        <w:t>*</w:t>
      </w:r>
      <w:r w:rsidRPr="00B12679">
        <w:rPr>
          <w:rFonts w:ascii="Cambria Math" w:hAnsi="Cambria Math"/>
          <w:i/>
          <w:color w:val="212121"/>
        </w:rPr>
        <w:t xml:space="preserve"> strategy</w:t>
      </w:r>
      <w:r w:rsidRPr="00B12679">
        <w:rPr>
          <w:rFonts w:ascii="Cambria Math" w:hAnsi="Cambria Math"/>
          <w:b/>
          <w:bCs/>
          <w:i/>
          <w:color w:val="212121"/>
        </w:rPr>
        <w:t>.</w:t>
      </w:r>
      <w:r w:rsidRPr="00B12679">
        <w:rPr>
          <w:rFonts w:ascii="Cambria Math" w:hAnsi="Cambria Math"/>
          <w:i/>
          <w:color w:val="212121"/>
        </w:rPr>
        <w:t>num_replicas_in_sync</w:t>
      </w:r>
    </w:p>
    <w:p w14:paraId="68B55EA3" w14:textId="70B73DF7"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MAX_LEN </w:t>
      </w:r>
      <w:r w:rsidRPr="00B12679">
        <w:rPr>
          <w:rFonts w:ascii="Cambria Math" w:hAnsi="Cambria Math"/>
          <w:b/>
          <w:bCs/>
          <w:i/>
          <w:color w:val="212121"/>
        </w:rPr>
        <w:t>=</w:t>
      </w:r>
      <w:r w:rsidRPr="00B12679">
        <w:rPr>
          <w:rFonts w:ascii="Cambria Math" w:hAnsi="Cambria Math"/>
          <w:i/>
          <w:color w:val="212121"/>
        </w:rPr>
        <w:t xml:space="preserve"> 152</w:t>
      </w:r>
    </w:p>
    <w:p w14:paraId="10FC6F3B" w14:textId="53A15E9B"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MODEL </w:t>
      </w:r>
      <w:r w:rsidRPr="00B12679">
        <w:rPr>
          <w:rFonts w:ascii="Cambria Math" w:hAnsi="Cambria Math"/>
          <w:b/>
          <w:bCs/>
          <w:i/>
          <w:color w:val="212121"/>
        </w:rPr>
        <w:t>=</w:t>
      </w:r>
      <w:r w:rsidRPr="00B12679">
        <w:rPr>
          <w:rFonts w:ascii="Cambria Math" w:hAnsi="Cambria Math"/>
          <w:i/>
          <w:color w:val="212121"/>
        </w:rPr>
        <w:t xml:space="preserve"> 'jplu/tf-xlm-roberta-large'</w:t>
      </w:r>
    </w:p>
    <w:p w14:paraId="3F43E002" w14:textId="133AD8F1"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tokenizer </w:t>
      </w:r>
      <w:r w:rsidRPr="00B12679">
        <w:rPr>
          <w:rFonts w:ascii="Cambria Math" w:hAnsi="Cambria Math"/>
          <w:b/>
          <w:bCs/>
          <w:i/>
          <w:color w:val="212121"/>
        </w:rPr>
        <w:t>=</w:t>
      </w:r>
      <w:r w:rsidRPr="00B12679">
        <w:rPr>
          <w:rFonts w:ascii="Cambria Math" w:hAnsi="Cambria Math"/>
          <w:i/>
          <w:color w:val="212121"/>
        </w:rPr>
        <w:t xml:space="preserve"> AutoTokenizer</w:t>
      </w:r>
      <w:r w:rsidRPr="00B12679">
        <w:rPr>
          <w:rFonts w:ascii="Cambria Math" w:hAnsi="Cambria Math"/>
          <w:b/>
          <w:bCs/>
          <w:i/>
          <w:color w:val="212121"/>
        </w:rPr>
        <w:t>.</w:t>
      </w:r>
      <w:r w:rsidRPr="00B12679">
        <w:rPr>
          <w:rFonts w:ascii="Cambria Math" w:hAnsi="Cambria Math"/>
          <w:i/>
          <w:color w:val="212121"/>
        </w:rPr>
        <w:t>from_pretrained(MODEL)</w:t>
      </w:r>
    </w:p>
    <w:p w14:paraId="4A7D62C1" w14:textId="6E176998" w:rsidR="00D86521" w:rsidRPr="00B12679" w:rsidRDefault="00D86521" w:rsidP="00D86521">
      <w:pPr>
        <w:pStyle w:val="HTMLPreformatted"/>
        <w:rPr>
          <w:rFonts w:ascii="Cambria Math" w:hAnsi="Cambria Math"/>
          <w:i/>
          <w:color w:val="212121"/>
        </w:rPr>
      </w:pPr>
      <w:r>
        <w:rPr>
          <w:rFonts w:ascii="Cambria Math" w:hAnsi="Cambria Math"/>
          <w:b/>
          <w:bCs/>
          <w:i/>
          <w:color w:val="212121"/>
        </w:rPr>
        <w:t xml:space="preserve">               </w:t>
      </w:r>
      <w:r w:rsidRPr="00B12679">
        <w:rPr>
          <w:rFonts w:ascii="Cambria Math" w:hAnsi="Cambria Math"/>
          <w:b/>
          <w:bCs/>
          <w:i/>
          <w:color w:val="212121"/>
        </w:rPr>
        <w:t>with</w:t>
      </w:r>
      <w:r w:rsidRPr="00B12679">
        <w:rPr>
          <w:rFonts w:ascii="Cambria Math" w:hAnsi="Cambria Math"/>
          <w:i/>
          <w:color w:val="212121"/>
        </w:rPr>
        <w:t xml:space="preserve"> strategy</w:t>
      </w:r>
      <w:r w:rsidRPr="00B12679">
        <w:rPr>
          <w:rFonts w:ascii="Cambria Math" w:hAnsi="Cambria Math"/>
          <w:b/>
          <w:bCs/>
          <w:i/>
          <w:color w:val="212121"/>
        </w:rPr>
        <w:t>.</w:t>
      </w:r>
      <w:r w:rsidRPr="00B12679">
        <w:rPr>
          <w:rFonts w:ascii="Cambria Math" w:hAnsi="Cambria Math"/>
          <w:i/>
          <w:color w:val="212121"/>
        </w:rPr>
        <w:t>scope():</w:t>
      </w:r>
    </w:p>
    <w:p w14:paraId="47425ED4" w14:textId="77777777"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    transformer_layer </w:t>
      </w:r>
      <w:r w:rsidRPr="00B12679">
        <w:rPr>
          <w:rFonts w:ascii="Cambria Math" w:hAnsi="Cambria Math"/>
          <w:b/>
          <w:bCs/>
          <w:i/>
          <w:color w:val="212121"/>
        </w:rPr>
        <w:t>=</w:t>
      </w:r>
      <w:r w:rsidRPr="00B12679">
        <w:rPr>
          <w:rFonts w:ascii="Cambria Math" w:hAnsi="Cambria Math"/>
          <w:i/>
          <w:color w:val="212121"/>
        </w:rPr>
        <w:t xml:space="preserve"> TFAutoModel</w:t>
      </w:r>
      <w:r w:rsidRPr="00B12679">
        <w:rPr>
          <w:rFonts w:ascii="Cambria Math" w:hAnsi="Cambria Math"/>
          <w:b/>
          <w:bCs/>
          <w:i/>
          <w:color w:val="212121"/>
        </w:rPr>
        <w:t>.</w:t>
      </w:r>
      <w:r w:rsidRPr="00B12679">
        <w:rPr>
          <w:rFonts w:ascii="Cambria Math" w:hAnsi="Cambria Math"/>
          <w:i/>
          <w:color w:val="212121"/>
        </w:rPr>
        <w:t>from_pretrained(MODEL)</w:t>
      </w:r>
    </w:p>
    <w:p w14:paraId="583CC740" w14:textId="77777777"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  model </w:t>
      </w:r>
      <w:r w:rsidRPr="00B12679">
        <w:rPr>
          <w:rFonts w:ascii="Cambria Math" w:hAnsi="Cambria Math"/>
          <w:b/>
          <w:bCs/>
          <w:i/>
          <w:color w:val="212121"/>
        </w:rPr>
        <w:t>=</w:t>
      </w:r>
      <w:r w:rsidRPr="00B12679">
        <w:rPr>
          <w:rFonts w:ascii="Cambria Math" w:hAnsi="Cambria Math"/>
          <w:i/>
          <w:color w:val="212121"/>
        </w:rPr>
        <w:t xml:space="preserve"> build_model(transformer_layer, maxlen</w:t>
      </w:r>
      <w:r w:rsidRPr="00B12679">
        <w:rPr>
          <w:rFonts w:ascii="Cambria Math" w:hAnsi="Cambria Math"/>
          <w:b/>
          <w:bCs/>
          <w:i/>
          <w:color w:val="212121"/>
        </w:rPr>
        <w:t>=</w:t>
      </w:r>
      <w:r w:rsidRPr="00B12679">
        <w:rPr>
          <w:rFonts w:ascii="Cambria Math" w:hAnsi="Cambria Math"/>
          <w:i/>
          <w:color w:val="212121"/>
        </w:rPr>
        <w:t>MAX_LEN)</w:t>
      </w:r>
    </w:p>
    <w:p w14:paraId="02200E4E" w14:textId="096F6283"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model</w:t>
      </w:r>
      <w:r w:rsidRPr="00B12679">
        <w:rPr>
          <w:rFonts w:ascii="Cambria Math" w:hAnsi="Cambria Math"/>
          <w:b/>
          <w:bCs/>
          <w:i/>
          <w:color w:val="212121"/>
        </w:rPr>
        <w:t>.</w:t>
      </w:r>
      <w:r w:rsidRPr="00B12679">
        <w:rPr>
          <w:rFonts w:ascii="Cambria Math" w:hAnsi="Cambria Math"/>
          <w:i/>
          <w:color w:val="212121"/>
        </w:rPr>
        <w:t>summary()</w:t>
      </w:r>
    </w:p>
    <w:p w14:paraId="1122EE2B" w14:textId="77777777" w:rsidR="00D86521" w:rsidRPr="00D86521" w:rsidRDefault="00D86521" w:rsidP="00D86521">
      <w:pPr>
        <w:pStyle w:val="HTMLPreformatted"/>
        <w:rPr>
          <w:rFonts w:ascii="Cambria Math" w:hAnsi="Cambria Math"/>
          <w:i/>
          <w:color w:val="212121"/>
        </w:rPr>
      </w:pPr>
    </w:p>
    <w:p w14:paraId="22D164D5" w14:textId="77777777" w:rsidR="00D86521" w:rsidRPr="00607017" w:rsidRDefault="00D86521" w:rsidP="00D86521">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 xml:space="preserve">Use of XLM-RoBERTa has boosted the accuracy significantly. XLM models specialize in finding hidden sentiments in the texts which led to the best result. The model used is a transformer model and takes more RAM and computational cost. </w:t>
      </w:r>
    </w:p>
    <w:p w14:paraId="56161672" w14:textId="77777777" w:rsidR="00D86521" w:rsidRDefault="00D86521" w:rsidP="00D86521">
      <w:pPr>
        <w:tabs>
          <w:tab w:val="left" w:pos="6223"/>
        </w:tabs>
        <w:rPr>
          <w:sz w:val="24"/>
          <w:szCs w:val="24"/>
        </w:rPr>
      </w:pPr>
    </w:p>
    <w:p w14:paraId="286806CE" w14:textId="77777777" w:rsidR="00D86521" w:rsidRDefault="00D86521" w:rsidP="00D86521">
      <w:pPr>
        <w:tabs>
          <w:tab w:val="left" w:pos="6223"/>
        </w:tabs>
        <w:rPr>
          <w:sz w:val="24"/>
          <w:szCs w:val="24"/>
        </w:rPr>
      </w:pPr>
    </w:p>
    <w:p w14:paraId="39D9DC30" w14:textId="77777777" w:rsidR="00D86521" w:rsidRDefault="00D86521" w:rsidP="00D86521">
      <w:pPr>
        <w:tabs>
          <w:tab w:val="left" w:pos="6223"/>
        </w:tabs>
        <w:rPr>
          <w:sz w:val="24"/>
          <w:szCs w:val="24"/>
        </w:rPr>
      </w:pPr>
    </w:p>
    <w:p w14:paraId="75E0DE9F" w14:textId="77777777" w:rsidR="00D86521" w:rsidRDefault="00D86521" w:rsidP="00D86521">
      <w:pPr>
        <w:tabs>
          <w:tab w:val="left" w:pos="6223"/>
        </w:tabs>
        <w:rPr>
          <w:sz w:val="24"/>
          <w:szCs w:val="24"/>
        </w:rPr>
      </w:pPr>
    </w:p>
    <w:p w14:paraId="5CD981EE" w14:textId="1F5A6AE5" w:rsidR="00A37135" w:rsidRDefault="00A37135" w:rsidP="00784377">
      <w:pPr>
        <w:tabs>
          <w:tab w:val="left" w:pos="6223"/>
        </w:tabs>
        <w:rPr>
          <w:sz w:val="24"/>
          <w:szCs w:val="24"/>
        </w:rPr>
      </w:pPr>
    </w:p>
    <w:p w14:paraId="6AC38817" w14:textId="6A48BD55" w:rsidR="00A37135" w:rsidRDefault="00A37135" w:rsidP="00784377">
      <w:pPr>
        <w:tabs>
          <w:tab w:val="left" w:pos="6223"/>
        </w:tabs>
        <w:rPr>
          <w:sz w:val="24"/>
          <w:szCs w:val="24"/>
        </w:rPr>
      </w:pPr>
    </w:p>
    <w:p w14:paraId="03946410" w14:textId="6ECF68CA" w:rsidR="00A37135" w:rsidRDefault="00A37135" w:rsidP="00784377">
      <w:pPr>
        <w:tabs>
          <w:tab w:val="left" w:pos="6223"/>
        </w:tabs>
        <w:rPr>
          <w:sz w:val="24"/>
          <w:szCs w:val="24"/>
        </w:rPr>
      </w:pPr>
    </w:p>
    <w:p w14:paraId="25F40951" w14:textId="1E162CB0" w:rsidR="00A37135" w:rsidRDefault="00A37135" w:rsidP="00784377">
      <w:pPr>
        <w:tabs>
          <w:tab w:val="left" w:pos="6223"/>
        </w:tabs>
        <w:rPr>
          <w:sz w:val="24"/>
          <w:szCs w:val="24"/>
        </w:rPr>
      </w:pPr>
    </w:p>
    <w:p w14:paraId="53BD219F" w14:textId="19BFA7C2" w:rsidR="00A37135" w:rsidRDefault="00A37135" w:rsidP="00784377">
      <w:pPr>
        <w:tabs>
          <w:tab w:val="left" w:pos="6223"/>
        </w:tabs>
        <w:rPr>
          <w:sz w:val="24"/>
          <w:szCs w:val="24"/>
        </w:rPr>
      </w:pPr>
    </w:p>
    <w:p w14:paraId="68936C88" w14:textId="7AB779F0" w:rsidR="00A37135" w:rsidRDefault="00A37135" w:rsidP="00784377">
      <w:pPr>
        <w:tabs>
          <w:tab w:val="left" w:pos="6223"/>
        </w:tabs>
        <w:rPr>
          <w:sz w:val="24"/>
          <w:szCs w:val="24"/>
        </w:rPr>
      </w:pPr>
    </w:p>
    <w:p w14:paraId="6BCDF8E7" w14:textId="57D2948D" w:rsidR="00A37135" w:rsidRDefault="00A37135" w:rsidP="00784377">
      <w:pPr>
        <w:tabs>
          <w:tab w:val="left" w:pos="6223"/>
        </w:tabs>
        <w:rPr>
          <w:sz w:val="24"/>
          <w:szCs w:val="24"/>
        </w:rPr>
      </w:pPr>
    </w:p>
    <w:p w14:paraId="4499CEF2" w14:textId="5BA4FF11" w:rsidR="00A37135" w:rsidRDefault="00A37135" w:rsidP="00784377">
      <w:pPr>
        <w:tabs>
          <w:tab w:val="left" w:pos="6223"/>
        </w:tabs>
        <w:rPr>
          <w:sz w:val="24"/>
          <w:szCs w:val="24"/>
        </w:rPr>
      </w:pPr>
    </w:p>
    <w:p w14:paraId="63DA1141" w14:textId="3FD4E1E6" w:rsidR="00A37135" w:rsidRDefault="00A37135" w:rsidP="00784377">
      <w:pPr>
        <w:tabs>
          <w:tab w:val="left" w:pos="6223"/>
        </w:tabs>
        <w:rPr>
          <w:sz w:val="24"/>
          <w:szCs w:val="24"/>
        </w:rPr>
      </w:pPr>
    </w:p>
    <w:p w14:paraId="1DB90149" w14:textId="315CEB3C" w:rsidR="00834A30" w:rsidRDefault="00834A30" w:rsidP="00784377">
      <w:pPr>
        <w:tabs>
          <w:tab w:val="left" w:pos="6223"/>
        </w:tabs>
        <w:rPr>
          <w:sz w:val="24"/>
          <w:szCs w:val="24"/>
        </w:rPr>
      </w:pPr>
    </w:p>
    <w:p w14:paraId="54B926E6" w14:textId="77777777" w:rsidR="009D10BC" w:rsidRDefault="009D10BC" w:rsidP="00784377">
      <w:pPr>
        <w:tabs>
          <w:tab w:val="left" w:pos="6223"/>
        </w:tabs>
        <w:rPr>
          <w:sz w:val="24"/>
          <w:szCs w:val="24"/>
        </w:rPr>
      </w:pPr>
    </w:p>
    <w:p w14:paraId="3AE4CB53" w14:textId="6AE80598" w:rsidR="009A707E" w:rsidRDefault="009A707E" w:rsidP="009A707E">
      <w:pPr>
        <w:spacing w:before="18" w:line="2215" w:lineRule="exact"/>
        <w:ind w:right="1431"/>
        <w:jc w:val="right"/>
        <w:rPr>
          <w:b/>
          <w:sz w:val="199"/>
        </w:rPr>
      </w:pPr>
      <w:r>
        <w:rPr>
          <w:b/>
          <w:color w:val="989898"/>
          <w:sz w:val="199"/>
        </w:rPr>
        <w:lastRenderedPageBreak/>
        <w:t>4</w:t>
      </w:r>
    </w:p>
    <w:p w14:paraId="7658FBE0" w14:textId="3E650723" w:rsidR="009A707E" w:rsidRPr="007778A7" w:rsidRDefault="009A707E" w:rsidP="009A707E">
      <w:pPr>
        <w:spacing w:line="490" w:lineRule="exact"/>
        <w:ind w:left="6693"/>
        <w:rPr>
          <w:sz w:val="49"/>
        </w:rPr>
      </w:pPr>
      <w:r>
        <w:rPr>
          <w:color w:val="231F20"/>
          <w:sz w:val="49"/>
        </w:rPr>
        <w:t>Results and Discussion</w:t>
      </w: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522E4F3" w14:textId="6DAEC0BD" w:rsidR="009A707E" w:rsidRPr="008872DE" w:rsidRDefault="000D6550" w:rsidP="008872DE">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5E0708E3" w14:textId="77777777" w:rsidR="008872DE" w:rsidRDefault="008872DE" w:rsidP="009A707E">
      <w:pPr>
        <w:spacing w:before="84"/>
        <w:rPr>
          <w:color w:val="231F20"/>
          <w:sz w:val="24"/>
          <w:szCs w:val="24"/>
        </w:rPr>
      </w:pPr>
    </w:p>
    <w:tbl>
      <w:tblPr>
        <w:tblStyle w:val="TableGrid"/>
        <w:tblW w:w="0" w:type="auto"/>
        <w:tblInd w:w="152" w:type="dxa"/>
        <w:tblLook w:val="04A0" w:firstRow="1" w:lastRow="0" w:firstColumn="1" w:lastColumn="0" w:noHBand="0" w:noVBand="1"/>
      </w:tblPr>
      <w:tblGrid>
        <w:gridCol w:w="3403"/>
        <w:gridCol w:w="1047"/>
        <w:gridCol w:w="1301"/>
        <w:gridCol w:w="1163"/>
        <w:gridCol w:w="1315"/>
        <w:gridCol w:w="1195"/>
      </w:tblGrid>
      <w:tr w:rsidR="00E933E3" w14:paraId="7510D40E" w14:textId="25974563" w:rsidTr="00E933E3">
        <w:trPr>
          <w:trHeight w:val="599"/>
        </w:trPr>
        <w:tc>
          <w:tcPr>
            <w:tcW w:w="3403" w:type="dxa"/>
          </w:tcPr>
          <w:p w14:paraId="31E8A946" w14:textId="77777777" w:rsidR="00E933E3" w:rsidRDefault="00E933E3" w:rsidP="009A707E">
            <w:pPr>
              <w:spacing w:before="84"/>
              <w:rPr>
                <w:b/>
                <w:bCs/>
                <w:color w:val="231F20"/>
                <w:sz w:val="24"/>
                <w:szCs w:val="8"/>
              </w:rPr>
            </w:pPr>
          </w:p>
          <w:p w14:paraId="39E6E769" w14:textId="63403972" w:rsidR="00E933E3" w:rsidRPr="008872DE" w:rsidRDefault="00E933E3" w:rsidP="009A707E">
            <w:pPr>
              <w:spacing w:before="84"/>
              <w:rPr>
                <w:b/>
                <w:bCs/>
                <w:color w:val="231F20"/>
                <w:sz w:val="24"/>
                <w:szCs w:val="8"/>
              </w:rPr>
            </w:pPr>
            <w:r w:rsidRPr="008872DE">
              <w:rPr>
                <w:b/>
                <w:bCs/>
                <w:color w:val="231F20"/>
                <w:sz w:val="24"/>
                <w:szCs w:val="8"/>
              </w:rPr>
              <w:t>Model</w:t>
            </w:r>
          </w:p>
        </w:tc>
        <w:tc>
          <w:tcPr>
            <w:tcW w:w="1047" w:type="dxa"/>
          </w:tcPr>
          <w:p w14:paraId="74AE3795" w14:textId="77777777" w:rsidR="00E933E3" w:rsidRDefault="00E933E3" w:rsidP="009A707E">
            <w:pPr>
              <w:spacing w:before="84"/>
              <w:rPr>
                <w:b/>
                <w:bCs/>
                <w:color w:val="231F20"/>
                <w:sz w:val="24"/>
                <w:szCs w:val="8"/>
              </w:rPr>
            </w:pPr>
          </w:p>
          <w:p w14:paraId="6A488733" w14:textId="45B2BA9F" w:rsidR="00E933E3" w:rsidRPr="008872DE" w:rsidRDefault="00E933E3" w:rsidP="009A707E">
            <w:pPr>
              <w:spacing w:before="84"/>
              <w:rPr>
                <w:b/>
                <w:bCs/>
                <w:color w:val="231F20"/>
                <w:sz w:val="24"/>
                <w:szCs w:val="8"/>
              </w:rPr>
            </w:pPr>
            <w:r w:rsidRPr="008872DE">
              <w:rPr>
                <w:b/>
                <w:bCs/>
                <w:color w:val="231F20"/>
                <w:sz w:val="24"/>
                <w:szCs w:val="8"/>
              </w:rPr>
              <w:t>Val. Acc.</w:t>
            </w:r>
          </w:p>
        </w:tc>
        <w:tc>
          <w:tcPr>
            <w:tcW w:w="1301" w:type="dxa"/>
          </w:tcPr>
          <w:p w14:paraId="7610EC8F" w14:textId="77777777" w:rsidR="00E933E3" w:rsidRDefault="00E933E3" w:rsidP="009A707E">
            <w:pPr>
              <w:spacing w:before="84"/>
              <w:rPr>
                <w:b/>
                <w:bCs/>
                <w:color w:val="231F20"/>
                <w:sz w:val="24"/>
                <w:szCs w:val="8"/>
              </w:rPr>
            </w:pPr>
          </w:p>
          <w:p w14:paraId="7B77AA7B" w14:textId="5A973674" w:rsidR="00E933E3" w:rsidRPr="008872DE" w:rsidRDefault="00E933E3" w:rsidP="009A707E">
            <w:pPr>
              <w:spacing w:before="84"/>
              <w:rPr>
                <w:b/>
                <w:bCs/>
                <w:color w:val="231F20"/>
                <w:sz w:val="24"/>
                <w:szCs w:val="8"/>
              </w:rPr>
            </w:pPr>
            <w:r w:rsidRPr="008872DE">
              <w:rPr>
                <w:b/>
                <w:bCs/>
                <w:color w:val="231F20"/>
                <w:sz w:val="24"/>
                <w:szCs w:val="8"/>
              </w:rPr>
              <w:t>Train Acc.</w:t>
            </w:r>
          </w:p>
        </w:tc>
        <w:tc>
          <w:tcPr>
            <w:tcW w:w="1163" w:type="dxa"/>
          </w:tcPr>
          <w:p w14:paraId="577996FB" w14:textId="77777777" w:rsidR="00E933E3" w:rsidRDefault="00E933E3" w:rsidP="009A707E">
            <w:pPr>
              <w:spacing w:before="84"/>
              <w:rPr>
                <w:b/>
                <w:bCs/>
                <w:color w:val="231F20"/>
                <w:sz w:val="24"/>
                <w:szCs w:val="8"/>
              </w:rPr>
            </w:pPr>
          </w:p>
          <w:p w14:paraId="38D433A9" w14:textId="025023C9" w:rsidR="00E933E3" w:rsidRPr="008872DE" w:rsidRDefault="00E933E3" w:rsidP="009A707E">
            <w:pPr>
              <w:spacing w:before="84"/>
              <w:rPr>
                <w:b/>
                <w:bCs/>
                <w:color w:val="231F20"/>
                <w:sz w:val="24"/>
                <w:szCs w:val="8"/>
              </w:rPr>
            </w:pPr>
            <w:r w:rsidRPr="008872DE">
              <w:rPr>
                <w:b/>
                <w:bCs/>
                <w:color w:val="231F20"/>
                <w:sz w:val="24"/>
                <w:szCs w:val="8"/>
              </w:rPr>
              <w:t>Val. Loss</w:t>
            </w:r>
          </w:p>
        </w:tc>
        <w:tc>
          <w:tcPr>
            <w:tcW w:w="1315" w:type="dxa"/>
          </w:tcPr>
          <w:p w14:paraId="5907CFE9" w14:textId="77777777" w:rsidR="00E933E3" w:rsidRDefault="00E933E3" w:rsidP="009A707E">
            <w:pPr>
              <w:spacing w:before="84"/>
              <w:rPr>
                <w:b/>
                <w:bCs/>
                <w:color w:val="231F20"/>
                <w:sz w:val="24"/>
                <w:szCs w:val="8"/>
              </w:rPr>
            </w:pPr>
          </w:p>
          <w:p w14:paraId="3FCEA15A" w14:textId="6EA20788" w:rsidR="00E933E3" w:rsidRPr="008872DE" w:rsidRDefault="00E933E3" w:rsidP="009A707E">
            <w:pPr>
              <w:spacing w:before="84"/>
              <w:rPr>
                <w:b/>
                <w:bCs/>
                <w:color w:val="231F20"/>
                <w:sz w:val="24"/>
                <w:szCs w:val="8"/>
              </w:rPr>
            </w:pPr>
            <w:r w:rsidRPr="008872DE">
              <w:rPr>
                <w:b/>
                <w:bCs/>
                <w:color w:val="231F20"/>
                <w:sz w:val="24"/>
                <w:szCs w:val="8"/>
              </w:rPr>
              <w:t>Train Loss</w:t>
            </w:r>
          </w:p>
        </w:tc>
        <w:tc>
          <w:tcPr>
            <w:tcW w:w="1195" w:type="dxa"/>
          </w:tcPr>
          <w:p w14:paraId="3117D1F8" w14:textId="77777777" w:rsidR="00E933E3" w:rsidRDefault="00E933E3" w:rsidP="009A707E">
            <w:pPr>
              <w:spacing w:before="84"/>
              <w:rPr>
                <w:b/>
                <w:bCs/>
                <w:color w:val="231F20"/>
                <w:sz w:val="24"/>
                <w:szCs w:val="8"/>
              </w:rPr>
            </w:pPr>
          </w:p>
          <w:p w14:paraId="374DB544" w14:textId="7C962B74" w:rsidR="00E933E3" w:rsidRDefault="00E933E3" w:rsidP="009A707E">
            <w:pPr>
              <w:spacing w:before="84"/>
              <w:rPr>
                <w:b/>
                <w:bCs/>
                <w:color w:val="231F20"/>
                <w:sz w:val="24"/>
                <w:szCs w:val="8"/>
              </w:rPr>
            </w:pPr>
            <w:r>
              <w:rPr>
                <w:b/>
                <w:bCs/>
                <w:color w:val="231F20"/>
                <w:sz w:val="24"/>
                <w:szCs w:val="8"/>
              </w:rPr>
              <w:t>Test</w:t>
            </w:r>
            <w:r w:rsidRPr="008872DE">
              <w:rPr>
                <w:b/>
                <w:bCs/>
                <w:color w:val="231F20"/>
                <w:sz w:val="24"/>
                <w:szCs w:val="8"/>
              </w:rPr>
              <w:t xml:space="preserve"> Acc.</w:t>
            </w:r>
          </w:p>
        </w:tc>
      </w:tr>
      <w:tr w:rsidR="00E933E3" w14:paraId="7935B2D5" w14:textId="3B2FC46D" w:rsidTr="00E933E3">
        <w:tc>
          <w:tcPr>
            <w:tcW w:w="3403" w:type="dxa"/>
          </w:tcPr>
          <w:p w14:paraId="338B85DA" w14:textId="4EC6EFED" w:rsidR="00E933E3" w:rsidRPr="002A2CB9" w:rsidRDefault="00E933E3" w:rsidP="002A2CB9">
            <w:pPr>
              <w:rPr>
                <w:color w:val="231F20"/>
                <w:sz w:val="24"/>
                <w:szCs w:val="8"/>
              </w:rPr>
            </w:pPr>
            <w:r>
              <w:rPr>
                <w:color w:val="231F20"/>
                <w:sz w:val="24"/>
                <w:szCs w:val="8"/>
              </w:rPr>
              <w:t>LSTM only(Model-1) (100 features)</w:t>
            </w:r>
          </w:p>
        </w:tc>
        <w:tc>
          <w:tcPr>
            <w:tcW w:w="1047" w:type="dxa"/>
          </w:tcPr>
          <w:p w14:paraId="0A9AC122" w14:textId="152DA853" w:rsidR="00E933E3" w:rsidRPr="002A2CB9" w:rsidRDefault="00E933E3" w:rsidP="00676A44">
            <w:pPr>
              <w:jc w:val="center"/>
              <w:rPr>
                <w:color w:val="231F20"/>
                <w:sz w:val="24"/>
                <w:szCs w:val="8"/>
              </w:rPr>
            </w:pPr>
            <w:r>
              <w:rPr>
                <w:color w:val="231F20"/>
                <w:sz w:val="24"/>
                <w:szCs w:val="8"/>
              </w:rPr>
              <w:t>86%</w:t>
            </w:r>
          </w:p>
        </w:tc>
        <w:tc>
          <w:tcPr>
            <w:tcW w:w="1301" w:type="dxa"/>
          </w:tcPr>
          <w:p w14:paraId="6DEFED05" w14:textId="0259CBCD" w:rsidR="00E933E3" w:rsidRPr="002A2CB9" w:rsidRDefault="00E933E3" w:rsidP="00676A44">
            <w:pPr>
              <w:jc w:val="center"/>
              <w:rPr>
                <w:color w:val="231F20"/>
                <w:sz w:val="24"/>
                <w:szCs w:val="8"/>
              </w:rPr>
            </w:pPr>
            <w:r>
              <w:rPr>
                <w:color w:val="231F20"/>
                <w:sz w:val="24"/>
                <w:szCs w:val="8"/>
              </w:rPr>
              <w:t>88%</w:t>
            </w:r>
          </w:p>
        </w:tc>
        <w:tc>
          <w:tcPr>
            <w:tcW w:w="1163" w:type="dxa"/>
          </w:tcPr>
          <w:p w14:paraId="2864D772" w14:textId="5B40BFC0" w:rsidR="00E933E3" w:rsidRPr="002A2CB9" w:rsidRDefault="00E933E3" w:rsidP="00676A44">
            <w:pPr>
              <w:jc w:val="center"/>
              <w:rPr>
                <w:color w:val="231F20"/>
                <w:sz w:val="24"/>
                <w:szCs w:val="8"/>
              </w:rPr>
            </w:pPr>
            <w:r>
              <w:rPr>
                <w:color w:val="231F20"/>
                <w:sz w:val="24"/>
                <w:szCs w:val="8"/>
              </w:rPr>
              <w:t>0.30</w:t>
            </w:r>
          </w:p>
        </w:tc>
        <w:tc>
          <w:tcPr>
            <w:tcW w:w="1315" w:type="dxa"/>
          </w:tcPr>
          <w:p w14:paraId="3FAA095B" w14:textId="62F04FF0" w:rsidR="00E933E3" w:rsidRPr="002A2CB9" w:rsidRDefault="00E933E3" w:rsidP="00676A44">
            <w:pPr>
              <w:jc w:val="center"/>
              <w:rPr>
                <w:color w:val="231F20"/>
                <w:sz w:val="24"/>
                <w:szCs w:val="8"/>
              </w:rPr>
            </w:pPr>
            <w:r>
              <w:rPr>
                <w:color w:val="231F20"/>
                <w:sz w:val="24"/>
                <w:szCs w:val="8"/>
              </w:rPr>
              <w:t>0.35</w:t>
            </w:r>
          </w:p>
        </w:tc>
        <w:tc>
          <w:tcPr>
            <w:tcW w:w="1195" w:type="dxa"/>
          </w:tcPr>
          <w:p w14:paraId="328F5174" w14:textId="29391716" w:rsidR="00E933E3" w:rsidRDefault="00580B9A" w:rsidP="00676A44">
            <w:pPr>
              <w:jc w:val="center"/>
              <w:rPr>
                <w:color w:val="231F20"/>
                <w:sz w:val="24"/>
                <w:szCs w:val="8"/>
              </w:rPr>
            </w:pPr>
            <w:r>
              <w:rPr>
                <w:color w:val="231F20"/>
                <w:sz w:val="24"/>
                <w:szCs w:val="8"/>
              </w:rPr>
              <w:t>-</w:t>
            </w:r>
          </w:p>
        </w:tc>
      </w:tr>
      <w:tr w:rsidR="00E933E3" w14:paraId="2619E800" w14:textId="3F34B066" w:rsidTr="00E933E3">
        <w:tc>
          <w:tcPr>
            <w:tcW w:w="3403" w:type="dxa"/>
          </w:tcPr>
          <w:p w14:paraId="260D9447" w14:textId="47C3C740" w:rsidR="00E933E3" w:rsidRPr="002A2CB9" w:rsidRDefault="00E933E3" w:rsidP="002A2CB9">
            <w:pPr>
              <w:rPr>
                <w:color w:val="231F20"/>
                <w:sz w:val="24"/>
                <w:szCs w:val="8"/>
              </w:rPr>
            </w:pPr>
            <w:r>
              <w:rPr>
                <w:color w:val="231F20"/>
                <w:sz w:val="24"/>
                <w:szCs w:val="8"/>
              </w:rPr>
              <w:t>LSTM only(Model-2) (300 features)</w:t>
            </w:r>
          </w:p>
        </w:tc>
        <w:tc>
          <w:tcPr>
            <w:tcW w:w="1047" w:type="dxa"/>
          </w:tcPr>
          <w:p w14:paraId="71FE1F2A" w14:textId="62645D20" w:rsidR="00E933E3" w:rsidRPr="002A2CB9" w:rsidRDefault="00E933E3" w:rsidP="00676A44">
            <w:pPr>
              <w:jc w:val="center"/>
              <w:rPr>
                <w:color w:val="231F20"/>
                <w:sz w:val="24"/>
                <w:szCs w:val="8"/>
              </w:rPr>
            </w:pPr>
            <w:r>
              <w:rPr>
                <w:color w:val="231F20"/>
                <w:sz w:val="24"/>
                <w:szCs w:val="8"/>
              </w:rPr>
              <w:t>89%</w:t>
            </w:r>
          </w:p>
        </w:tc>
        <w:tc>
          <w:tcPr>
            <w:tcW w:w="1301" w:type="dxa"/>
          </w:tcPr>
          <w:p w14:paraId="3CFE7104" w14:textId="793A92D0" w:rsidR="00E933E3" w:rsidRPr="002A2CB9" w:rsidRDefault="00E933E3" w:rsidP="00676A44">
            <w:pPr>
              <w:jc w:val="center"/>
              <w:rPr>
                <w:color w:val="231F20"/>
                <w:sz w:val="24"/>
                <w:szCs w:val="8"/>
              </w:rPr>
            </w:pPr>
            <w:r>
              <w:rPr>
                <w:color w:val="231F20"/>
                <w:sz w:val="24"/>
                <w:szCs w:val="8"/>
              </w:rPr>
              <w:t>94%</w:t>
            </w:r>
          </w:p>
        </w:tc>
        <w:tc>
          <w:tcPr>
            <w:tcW w:w="1163" w:type="dxa"/>
          </w:tcPr>
          <w:p w14:paraId="08426985" w14:textId="5F9A8213" w:rsidR="00E933E3" w:rsidRPr="002A2CB9" w:rsidRDefault="00E933E3" w:rsidP="00676A44">
            <w:pPr>
              <w:jc w:val="center"/>
              <w:rPr>
                <w:color w:val="231F20"/>
                <w:sz w:val="24"/>
                <w:szCs w:val="8"/>
              </w:rPr>
            </w:pPr>
            <w:r>
              <w:rPr>
                <w:color w:val="231F20"/>
                <w:sz w:val="24"/>
                <w:szCs w:val="8"/>
              </w:rPr>
              <w:t>0.12</w:t>
            </w:r>
          </w:p>
        </w:tc>
        <w:tc>
          <w:tcPr>
            <w:tcW w:w="1315" w:type="dxa"/>
          </w:tcPr>
          <w:p w14:paraId="76D6B63B" w14:textId="2533EE99" w:rsidR="00E933E3" w:rsidRPr="002A2CB9" w:rsidRDefault="00E933E3" w:rsidP="00676A44">
            <w:pPr>
              <w:jc w:val="center"/>
              <w:rPr>
                <w:color w:val="231F20"/>
                <w:sz w:val="24"/>
                <w:szCs w:val="8"/>
              </w:rPr>
            </w:pPr>
            <w:r>
              <w:rPr>
                <w:color w:val="231F20"/>
                <w:sz w:val="24"/>
                <w:szCs w:val="8"/>
              </w:rPr>
              <w:t>0.26</w:t>
            </w:r>
          </w:p>
        </w:tc>
        <w:tc>
          <w:tcPr>
            <w:tcW w:w="1195" w:type="dxa"/>
          </w:tcPr>
          <w:p w14:paraId="63600A0D" w14:textId="0E375D52" w:rsidR="00E933E3" w:rsidRDefault="00580B9A" w:rsidP="00676A44">
            <w:pPr>
              <w:jc w:val="center"/>
              <w:rPr>
                <w:color w:val="231F20"/>
                <w:sz w:val="24"/>
                <w:szCs w:val="8"/>
              </w:rPr>
            </w:pPr>
            <w:r>
              <w:rPr>
                <w:color w:val="231F20"/>
                <w:sz w:val="24"/>
                <w:szCs w:val="8"/>
              </w:rPr>
              <w:t>-</w:t>
            </w:r>
          </w:p>
        </w:tc>
      </w:tr>
      <w:tr w:rsidR="00E933E3" w14:paraId="62A8C655" w14:textId="766E7C1F" w:rsidTr="00E933E3">
        <w:tc>
          <w:tcPr>
            <w:tcW w:w="3403" w:type="dxa"/>
          </w:tcPr>
          <w:p w14:paraId="0D2C2455" w14:textId="479302E8" w:rsidR="00E933E3" w:rsidRPr="002A2CB9" w:rsidRDefault="00E933E3" w:rsidP="002A2CB9">
            <w:pPr>
              <w:rPr>
                <w:color w:val="231F20"/>
                <w:sz w:val="24"/>
                <w:szCs w:val="8"/>
              </w:rPr>
            </w:pPr>
            <w:r>
              <w:rPr>
                <w:color w:val="231F20"/>
                <w:sz w:val="24"/>
                <w:szCs w:val="8"/>
              </w:rPr>
              <w:t>LSTM only(Model-3) (300 features)(Batch Normalization)</w:t>
            </w:r>
          </w:p>
        </w:tc>
        <w:tc>
          <w:tcPr>
            <w:tcW w:w="1047" w:type="dxa"/>
          </w:tcPr>
          <w:p w14:paraId="717A961C" w14:textId="49879857" w:rsidR="00E933E3" w:rsidRPr="002A2CB9" w:rsidRDefault="00E933E3" w:rsidP="00676A44">
            <w:pPr>
              <w:jc w:val="center"/>
              <w:rPr>
                <w:color w:val="231F20"/>
                <w:sz w:val="24"/>
                <w:szCs w:val="8"/>
              </w:rPr>
            </w:pPr>
            <w:r>
              <w:rPr>
                <w:color w:val="231F20"/>
                <w:sz w:val="24"/>
                <w:szCs w:val="8"/>
              </w:rPr>
              <w:t>89%</w:t>
            </w:r>
          </w:p>
        </w:tc>
        <w:tc>
          <w:tcPr>
            <w:tcW w:w="1301" w:type="dxa"/>
          </w:tcPr>
          <w:p w14:paraId="06DDAA16" w14:textId="61B14A4C" w:rsidR="00E933E3" w:rsidRPr="002A2CB9" w:rsidRDefault="00E933E3" w:rsidP="00676A44">
            <w:pPr>
              <w:jc w:val="center"/>
              <w:rPr>
                <w:color w:val="231F20"/>
                <w:sz w:val="24"/>
                <w:szCs w:val="8"/>
              </w:rPr>
            </w:pPr>
            <w:r>
              <w:rPr>
                <w:color w:val="231F20"/>
                <w:sz w:val="24"/>
                <w:szCs w:val="8"/>
              </w:rPr>
              <w:t>98%</w:t>
            </w:r>
          </w:p>
        </w:tc>
        <w:tc>
          <w:tcPr>
            <w:tcW w:w="1163" w:type="dxa"/>
          </w:tcPr>
          <w:p w14:paraId="00D2AF7D" w14:textId="2A987026" w:rsidR="00E933E3" w:rsidRPr="002A2CB9" w:rsidRDefault="00E933E3" w:rsidP="00676A44">
            <w:pPr>
              <w:jc w:val="center"/>
              <w:rPr>
                <w:color w:val="231F20"/>
                <w:sz w:val="24"/>
                <w:szCs w:val="8"/>
              </w:rPr>
            </w:pPr>
            <w:r>
              <w:rPr>
                <w:color w:val="231F20"/>
                <w:sz w:val="24"/>
                <w:szCs w:val="8"/>
              </w:rPr>
              <w:t>0.50</w:t>
            </w:r>
          </w:p>
        </w:tc>
        <w:tc>
          <w:tcPr>
            <w:tcW w:w="1315" w:type="dxa"/>
          </w:tcPr>
          <w:p w14:paraId="2DA3094E" w14:textId="6E5788E6" w:rsidR="00E933E3" w:rsidRPr="002A2CB9" w:rsidRDefault="00E933E3" w:rsidP="00676A44">
            <w:pPr>
              <w:jc w:val="center"/>
              <w:rPr>
                <w:color w:val="231F20"/>
                <w:sz w:val="24"/>
                <w:szCs w:val="8"/>
              </w:rPr>
            </w:pPr>
            <w:r>
              <w:rPr>
                <w:color w:val="231F20"/>
                <w:sz w:val="24"/>
                <w:szCs w:val="8"/>
              </w:rPr>
              <w:t>0.10</w:t>
            </w:r>
          </w:p>
        </w:tc>
        <w:tc>
          <w:tcPr>
            <w:tcW w:w="1195" w:type="dxa"/>
          </w:tcPr>
          <w:p w14:paraId="079CA495" w14:textId="7D03BA59" w:rsidR="00E933E3" w:rsidRDefault="00580B9A" w:rsidP="00676A44">
            <w:pPr>
              <w:jc w:val="center"/>
              <w:rPr>
                <w:color w:val="231F20"/>
                <w:sz w:val="24"/>
                <w:szCs w:val="8"/>
              </w:rPr>
            </w:pPr>
            <w:r>
              <w:rPr>
                <w:color w:val="231F20"/>
                <w:sz w:val="24"/>
                <w:szCs w:val="8"/>
              </w:rPr>
              <w:t>-</w:t>
            </w:r>
          </w:p>
        </w:tc>
      </w:tr>
      <w:tr w:rsidR="00E933E3" w14:paraId="70BBD865" w14:textId="1F628A39" w:rsidTr="00E933E3">
        <w:tc>
          <w:tcPr>
            <w:tcW w:w="3403" w:type="dxa"/>
          </w:tcPr>
          <w:p w14:paraId="293DDC0A" w14:textId="7ACBFF00" w:rsidR="00E933E3" w:rsidRPr="002A2CB9" w:rsidRDefault="00E933E3" w:rsidP="002A2CB9">
            <w:pPr>
              <w:rPr>
                <w:color w:val="231F20"/>
                <w:sz w:val="24"/>
                <w:szCs w:val="8"/>
              </w:rPr>
            </w:pPr>
            <w:r>
              <w:rPr>
                <w:color w:val="231F20"/>
                <w:sz w:val="24"/>
                <w:szCs w:val="8"/>
              </w:rPr>
              <w:t>LSTM + CNN (Model-4) (300 features) (Batch Normalization)</w:t>
            </w:r>
          </w:p>
        </w:tc>
        <w:tc>
          <w:tcPr>
            <w:tcW w:w="1047" w:type="dxa"/>
          </w:tcPr>
          <w:p w14:paraId="452F25C7" w14:textId="0CD69AA9" w:rsidR="00E933E3" w:rsidRPr="002A2CB9" w:rsidRDefault="00E933E3" w:rsidP="00676A44">
            <w:pPr>
              <w:jc w:val="center"/>
              <w:rPr>
                <w:color w:val="231F20"/>
                <w:sz w:val="24"/>
                <w:szCs w:val="8"/>
              </w:rPr>
            </w:pPr>
            <w:r>
              <w:rPr>
                <w:color w:val="231F20"/>
                <w:sz w:val="24"/>
                <w:szCs w:val="8"/>
              </w:rPr>
              <w:t>91%</w:t>
            </w:r>
          </w:p>
        </w:tc>
        <w:tc>
          <w:tcPr>
            <w:tcW w:w="1301" w:type="dxa"/>
          </w:tcPr>
          <w:p w14:paraId="3CC91B56" w14:textId="73D8FD57" w:rsidR="00E933E3" w:rsidRPr="002A2CB9" w:rsidRDefault="00E933E3" w:rsidP="00676A44">
            <w:pPr>
              <w:jc w:val="center"/>
              <w:rPr>
                <w:color w:val="231F20"/>
                <w:sz w:val="24"/>
                <w:szCs w:val="8"/>
              </w:rPr>
            </w:pPr>
            <w:r>
              <w:rPr>
                <w:color w:val="231F20"/>
                <w:sz w:val="24"/>
                <w:szCs w:val="8"/>
              </w:rPr>
              <w:t>99%</w:t>
            </w:r>
          </w:p>
        </w:tc>
        <w:tc>
          <w:tcPr>
            <w:tcW w:w="1163" w:type="dxa"/>
          </w:tcPr>
          <w:p w14:paraId="0A2A7621" w14:textId="143C939E" w:rsidR="00E933E3" w:rsidRPr="002A2CB9" w:rsidRDefault="00E933E3" w:rsidP="00676A44">
            <w:pPr>
              <w:jc w:val="center"/>
              <w:rPr>
                <w:color w:val="231F20"/>
                <w:sz w:val="24"/>
                <w:szCs w:val="8"/>
              </w:rPr>
            </w:pPr>
            <w:r>
              <w:rPr>
                <w:color w:val="231F20"/>
                <w:sz w:val="24"/>
                <w:szCs w:val="8"/>
              </w:rPr>
              <w:t>0.50</w:t>
            </w:r>
          </w:p>
        </w:tc>
        <w:tc>
          <w:tcPr>
            <w:tcW w:w="1315" w:type="dxa"/>
          </w:tcPr>
          <w:p w14:paraId="1A029932" w14:textId="7A1A9CD5" w:rsidR="00E933E3" w:rsidRPr="002A2CB9" w:rsidRDefault="00E933E3" w:rsidP="00676A44">
            <w:pPr>
              <w:jc w:val="center"/>
              <w:rPr>
                <w:color w:val="231F20"/>
                <w:sz w:val="24"/>
                <w:szCs w:val="8"/>
              </w:rPr>
            </w:pPr>
            <w:r>
              <w:rPr>
                <w:color w:val="231F20"/>
                <w:sz w:val="24"/>
                <w:szCs w:val="8"/>
              </w:rPr>
              <w:t>0.05</w:t>
            </w:r>
          </w:p>
        </w:tc>
        <w:tc>
          <w:tcPr>
            <w:tcW w:w="1195" w:type="dxa"/>
          </w:tcPr>
          <w:p w14:paraId="225D78FC" w14:textId="1310E4F1" w:rsidR="00E933E3" w:rsidRDefault="00580B9A" w:rsidP="00676A44">
            <w:pPr>
              <w:jc w:val="center"/>
              <w:rPr>
                <w:color w:val="231F20"/>
                <w:sz w:val="24"/>
                <w:szCs w:val="8"/>
              </w:rPr>
            </w:pPr>
            <w:r>
              <w:rPr>
                <w:color w:val="231F20"/>
                <w:sz w:val="24"/>
                <w:szCs w:val="8"/>
              </w:rPr>
              <w:t>-</w:t>
            </w:r>
          </w:p>
        </w:tc>
      </w:tr>
      <w:tr w:rsidR="00E933E3" w14:paraId="68A5CF26" w14:textId="76F731F0" w:rsidTr="00E933E3">
        <w:tc>
          <w:tcPr>
            <w:tcW w:w="3403" w:type="dxa"/>
          </w:tcPr>
          <w:p w14:paraId="3DEAF282" w14:textId="13A48D16" w:rsidR="00E933E3" w:rsidRPr="002A2CB9" w:rsidRDefault="00E933E3" w:rsidP="002A2CB9">
            <w:pPr>
              <w:rPr>
                <w:color w:val="231F20"/>
                <w:sz w:val="24"/>
                <w:szCs w:val="8"/>
              </w:rPr>
            </w:pPr>
            <w:r>
              <w:rPr>
                <w:color w:val="231F20"/>
                <w:sz w:val="24"/>
                <w:szCs w:val="8"/>
              </w:rPr>
              <w:t>LSTM + CNN (Model-5) (100 features)</w:t>
            </w:r>
          </w:p>
        </w:tc>
        <w:tc>
          <w:tcPr>
            <w:tcW w:w="1047" w:type="dxa"/>
          </w:tcPr>
          <w:p w14:paraId="79663818" w14:textId="65722AD1" w:rsidR="00E933E3" w:rsidRPr="002A2CB9" w:rsidRDefault="00E933E3" w:rsidP="00676A44">
            <w:pPr>
              <w:jc w:val="center"/>
              <w:rPr>
                <w:color w:val="231F20"/>
                <w:sz w:val="24"/>
                <w:szCs w:val="8"/>
              </w:rPr>
            </w:pPr>
            <w:r>
              <w:rPr>
                <w:color w:val="231F20"/>
                <w:sz w:val="24"/>
                <w:szCs w:val="8"/>
              </w:rPr>
              <w:t>90%</w:t>
            </w:r>
          </w:p>
        </w:tc>
        <w:tc>
          <w:tcPr>
            <w:tcW w:w="1301" w:type="dxa"/>
          </w:tcPr>
          <w:p w14:paraId="6182ECE0" w14:textId="2A99B594" w:rsidR="00E933E3" w:rsidRPr="002A2CB9" w:rsidRDefault="00E933E3" w:rsidP="00676A44">
            <w:pPr>
              <w:jc w:val="center"/>
              <w:rPr>
                <w:color w:val="231F20"/>
                <w:sz w:val="24"/>
                <w:szCs w:val="8"/>
              </w:rPr>
            </w:pPr>
            <w:r>
              <w:rPr>
                <w:color w:val="231F20"/>
                <w:sz w:val="24"/>
                <w:szCs w:val="8"/>
              </w:rPr>
              <w:t>99%</w:t>
            </w:r>
          </w:p>
        </w:tc>
        <w:tc>
          <w:tcPr>
            <w:tcW w:w="1163" w:type="dxa"/>
          </w:tcPr>
          <w:p w14:paraId="76C62676" w14:textId="4D870A3E" w:rsidR="00E933E3" w:rsidRPr="002A2CB9" w:rsidRDefault="00E933E3" w:rsidP="00676A44">
            <w:pPr>
              <w:jc w:val="center"/>
              <w:rPr>
                <w:color w:val="231F20"/>
                <w:sz w:val="24"/>
                <w:szCs w:val="8"/>
              </w:rPr>
            </w:pPr>
            <w:r>
              <w:rPr>
                <w:color w:val="231F20"/>
                <w:sz w:val="24"/>
                <w:szCs w:val="8"/>
              </w:rPr>
              <w:t>0.45</w:t>
            </w:r>
          </w:p>
        </w:tc>
        <w:tc>
          <w:tcPr>
            <w:tcW w:w="1315" w:type="dxa"/>
          </w:tcPr>
          <w:p w14:paraId="2ABE7BF2" w14:textId="53CB62FE" w:rsidR="00E933E3" w:rsidRPr="002A2CB9" w:rsidRDefault="00E933E3" w:rsidP="00676A44">
            <w:pPr>
              <w:jc w:val="center"/>
              <w:rPr>
                <w:color w:val="231F20"/>
                <w:sz w:val="24"/>
                <w:szCs w:val="8"/>
              </w:rPr>
            </w:pPr>
            <w:r>
              <w:rPr>
                <w:color w:val="231F20"/>
                <w:sz w:val="24"/>
                <w:szCs w:val="8"/>
              </w:rPr>
              <w:t>0.05</w:t>
            </w:r>
          </w:p>
        </w:tc>
        <w:tc>
          <w:tcPr>
            <w:tcW w:w="1195" w:type="dxa"/>
          </w:tcPr>
          <w:p w14:paraId="0443AE97" w14:textId="0A2BA7BA" w:rsidR="00E933E3" w:rsidRDefault="00580B9A" w:rsidP="00676A44">
            <w:pPr>
              <w:jc w:val="center"/>
              <w:rPr>
                <w:color w:val="231F20"/>
                <w:sz w:val="24"/>
                <w:szCs w:val="8"/>
              </w:rPr>
            </w:pPr>
            <w:r>
              <w:rPr>
                <w:color w:val="231F20"/>
                <w:sz w:val="24"/>
                <w:szCs w:val="8"/>
              </w:rPr>
              <w:t>-</w:t>
            </w:r>
          </w:p>
        </w:tc>
      </w:tr>
      <w:tr w:rsidR="00E933E3" w14:paraId="0E0D5597" w14:textId="338D87A3" w:rsidTr="00E933E3">
        <w:tc>
          <w:tcPr>
            <w:tcW w:w="3403" w:type="dxa"/>
          </w:tcPr>
          <w:p w14:paraId="3D0995AD" w14:textId="6E39010D" w:rsidR="00E933E3" w:rsidRPr="002A2CB9" w:rsidRDefault="00E933E3" w:rsidP="009A707E">
            <w:pPr>
              <w:spacing w:before="84"/>
              <w:rPr>
                <w:color w:val="231F20"/>
                <w:sz w:val="24"/>
                <w:szCs w:val="8"/>
              </w:rPr>
            </w:pPr>
            <w:r>
              <w:rPr>
                <w:color w:val="231F20"/>
                <w:sz w:val="24"/>
                <w:szCs w:val="8"/>
              </w:rPr>
              <w:t>LSTM + Attention (Model-6) (100 features)</w:t>
            </w:r>
          </w:p>
        </w:tc>
        <w:tc>
          <w:tcPr>
            <w:tcW w:w="1047" w:type="dxa"/>
          </w:tcPr>
          <w:p w14:paraId="33BFE6B7" w14:textId="0E068C7E" w:rsidR="00E933E3" w:rsidRPr="002A2CB9" w:rsidRDefault="00E933E3" w:rsidP="00676A44">
            <w:pPr>
              <w:spacing w:before="84"/>
              <w:jc w:val="center"/>
              <w:rPr>
                <w:color w:val="231F20"/>
                <w:sz w:val="24"/>
                <w:szCs w:val="8"/>
              </w:rPr>
            </w:pPr>
            <w:r>
              <w:rPr>
                <w:color w:val="231F20"/>
                <w:sz w:val="24"/>
                <w:szCs w:val="8"/>
              </w:rPr>
              <w:t>94%</w:t>
            </w:r>
          </w:p>
        </w:tc>
        <w:tc>
          <w:tcPr>
            <w:tcW w:w="1301" w:type="dxa"/>
          </w:tcPr>
          <w:p w14:paraId="6402BE4A" w14:textId="04A8EB5F" w:rsidR="00E933E3" w:rsidRPr="002A2CB9" w:rsidRDefault="00E933E3" w:rsidP="00676A44">
            <w:pPr>
              <w:spacing w:before="84"/>
              <w:jc w:val="center"/>
              <w:rPr>
                <w:color w:val="231F20"/>
                <w:sz w:val="24"/>
                <w:szCs w:val="8"/>
              </w:rPr>
            </w:pPr>
            <w:r>
              <w:rPr>
                <w:color w:val="231F20"/>
                <w:sz w:val="24"/>
                <w:szCs w:val="8"/>
              </w:rPr>
              <w:t>99%</w:t>
            </w:r>
          </w:p>
        </w:tc>
        <w:tc>
          <w:tcPr>
            <w:tcW w:w="1163" w:type="dxa"/>
          </w:tcPr>
          <w:p w14:paraId="584B057B" w14:textId="49CD01DF" w:rsidR="00E933E3" w:rsidRPr="002A2CB9" w:rsidRDefault="00E933E3" w:rsidP="00676A44">
            <w:pPr>
              <w:spacing w:before="84"/>
              <w:jc w:val="center"/>
              <w:rPr>
                <w:color w:val="231F20"/>
                <w:sz w:val="24"/>
                <w:szCs w:val="8"/>
              </w:rPr>
            </w:pPr>
            <w:r>
              <w:rPr>
                <w:color w:val="231F20"/>
                <w:sz w:val="24"/>
                <w:szCs w:val="8"/>
              </w:rPr>
              <w:t>0.</w:t>
            </w:r>
            <w:r w:rsidR="003015B5">
              <w:rPr>
                <w:color w:val="231F20"/>
                <w:sz w:val="24"/>
                <w:szCs w:val="8"/>
              </w:rPr>
              <w:t>20</w:t>
            </w:r>
          </w:p>
        </w:tc>
        <w:tc>
          <w:tcPr>
            <w:tcW w:w="1315" w:type="dxa"/>
          </w:tcPr>
          <w:p w14:paraId="511E2F67" w14:textId="606B34E5" w:rsidR="00E933E3" w:rsidRPr="002A2CB9" w:rsidRDefault="003015B5" w:rsidP="00676A44">
            <w:pPr>
              <w:spacing w:before="84"/>
              <w:jc w:val="center"/>
              <w:rPr>
                <w:color w:val="231F20"/>
                <w:sz w:val="24"/>
                <w:szCs w:val="8"/>
              </w:rPr>
            </w:pPr>
            <w:r>
              <w:rPr>
                <w:color w:val="231F20"/>
                <w:sz w:val="24"/>
                <w:szCs w:val="8"/>
              </w:rPr>
              <w:t>0.04</w:t>
            </w:r>
          </w:p>
        </w:tc>
        <w:tc>
          <w:tcPr>
            <w:tcW w:w="1195" w:type="dxa"/>
          </w:tcPr>
          <w:p w14:paraId="57993535" w14:textId="4906148B" w:rsidR="00E933E3" w:rsidRPr="002A2CB9" w:rsidRDefault="003015B5" w:rsidP="00676A44">
            <w:pPr>
              <w:spacing w:before="84"/>
              <w:jc w:val="center"/>
              <w:rPr>
                <w:color w:val="231F20"/>
                <w:sz w:val="24"/>
                <w:szCs w:val="8"/>
              </w:rPr>
            </w:pPr>
            <w:r>
              <w:rPr>
                <w:color w:val="231F20"/>
                <w:sz w:val="24"/>
                <w:szCs w:val="8"/>
              </w:rPr>
              <w:t>0.94</w:t>
            </w:r>
          </w:p>
        </w:tc>
      </w:tr>
      <w:tr w:rsidR="003015B5" w14:paraId="450EAB36" w14:textId="77777777" w:rsidTr="00E933E3">
        <w:tc>
          <w:tcPr>
            <w:tcW w:w="3403" w:type="dxa"/>
          </w:tcPr>
          <w:p w14:paraId="5052B189" w14:textId="32D31903" w:rsidR="003015B5" w:rsidRDefault="003015B5" w:rsidP="009A707E">
            <w:pPr>
              <w:spacing w:before="84"/>
              <w:rPr>
                <w:color w:val="231F20"/>
                <w:sz w:val="24"/>
                <w:szCs w:val="8"/>
              </w:rPr>
            </w:pPr>
            <w:r>
              <w:rPr>
                <w:color w:val="231F20"/>
                <w:sz w:val="24"/>
                <w:szCs w:val="8"/>
              </w:rPr>
              <w:t>XLM-RoBERTa (Model-7) (100 features)</w:t>
            </w:r>
          </w:p>
        </w:tc>
        <w:tc>
          <w:tcPr>
            <w:tcW w:w="1047" w:type="dxa"/>
          </w:tcPr>
          <w:p w14:paraId="0F71B116" w14:textId="67734C33" w:rsidR="003015B5" w:rsidRDefault="003015B5" w:rsidP="00676A44">
            <w:pPr>
              <w:spacing w:before="84"/>
              <w:jc w:val="center"/>
              <w:rPr>
                <w:color w:val="231F20"/>
                <w:sz w:val="24"/>
                <w:szCs w:val="8"/>
              </w:rPr>
            </w:pPr>
            <w:r>
              <w:rPr>
                <w:color w:val="231F20"/>
                <w:sz w:val="24"/>
                <w:szCs w:val="8"/>
              </w:rPr>
              <w:t>-</w:t>
            </w:r>
          </w:p>
        </w:tc>
        <w:tc>
          <w:tcPr>
            <w:tcW w:w="1301" w:type="dxa"/>
          </w:tcPr>
          <w:p w14:paraId="17A34414" w14:textId="1ABFC8F2" w:rsidR="003015B5" w:rsidRDefault="00983487" w:rsidP="00676A44">
            <w:pPr>
              <w:spacing w:before="84"/>
              <w:jc w:val="center"/>
              <w:rPr>
                <w:color w:val="231F20"/>
                <w:sz w:val="24"/>
                <w:szCs w:val="8"/>
              </w:rPr>
            </w:pPr>
            <w:r>
              <w:rPr>
                <w:color w:val="231F20"/>
                <w:sz w:val="24"/>
                <w:szCs w:val="8"/>
              </w:rPr>
              <w:t>99%</w:t>
            </w:r>
          </w:p>
        </w:tc>
        <w:tc>
          <w:tcPr>
            <w:tcW w:w="1163" w:type="dxa"/>
          </w:tcPr>
          <w:p w14:paraId="6D7777BF" w14:textId="6D71094E" w:rsidR="003015B5" w:rsidRDefault="00983487" w:rsidP="00676A44">
            <w:pPr>
              <w:spacing w:before="84"/>
              <w:jc w:val="center"/>
              <w:rPr>
                <w:color w:val="231F20"/>
                <w:sz w:val="24"/>
                <w:szCs w:val="8"/>
              </w:rPr>
            </w:pPr>
            <w:r>
              <w:rPr>
                <w:color w:val="231F20"/>
                <w:sz w:val="24"/>
                <w:szCs w:val="8"/>
              </w:rPr>
              <w:t>-</w:t>
            </w:r>
          </w:p>
        </w:tc>
        <w:tc>
          <w:tcPr>
            <w:tcW w:w="1315" w:type="dxa"/>
          </w:tcPr>
          <w:p w14:paraId="1B39DB57" w14:textId="247EEE6C" w:rsidR="003015B5" w:rsidRDefault="00983487" w:rsidP="00676A44">
            <w:pPr>
              <w:spacing w:before="84"/>
              <w:jc w:val="center"/>
              <w:rPr>
                <w:color w:val="231F20"/>
                <w:sz w:val="24"/>
                <w:szCs w:val="8"/>
              </w:rPr>
            </w:pPr>
            <w:r>
              <w:rPr>
                <w:color w:val="231F20"/>
                <w:sz w:val="24"/>
                <w:szCs w:val="8"/>
              </w:rPr>
              <w:t>-</w:t>
            </w:r>
          </w:p>
        </w:tc>
        <w:tc>
          <w:tcPr>
            <w:tcW w:w="1195" w:type="dxa"/>
          </w:tcPr>
          <w:p w14:paraId="15A06350" w14:textId="639F32E9" w:rsidR="003015B5" w:rsidRDefault="00983487" w:rsidP="00676A44">
            <w:pPr>
              <w:spacing w:before="84"/>
              <w:jc w:val="center"/>
              <w:rPr>
                <w:color w:val="231F20"/>
                <w:sz w:val="24"/>
                <w:szCs w:val="8"/>
              </w:rPr>
            </w:pPr>
            <w:r>
              <w:rPr>
                <w:color w:val="231F20"/>
                <w:sz w:val="24"/>
                <w:szCs w:val="8"/>
              </w:rPr>
              <w:t>0.99</w:t>
            </w:r>
          </w:p>
        </w:tc>
      </w:tr>
    </w:tbl>
    <w:p w14:paraId="3DB8A987" w14:textId="77777777" w:rsidR="003D19A0" w:rsidRDefault="003D19A0" w:rsidP="00784377">
      <w:pPr>
        <w:tabs>
          <w:tab w:val="left" w:pos="6223"/>
        </w:tabs>
        <w:rPr>
          <w:rFonts w:ascii="Cambria Math" w:hAnsi="Cambria Math"/>
          <w:i/>
          <w:color w:val="231F20"/>
          <w:sz w:val="20"/>
          <w:szCs w:val="20"/>
        </w:rPr>
      </w:pPr>
      <w:r>
        <w:rPr>
          <w:rFonts w:ascii="Cambria Math" w:hAnsi="Cambria Math"/>
          <w:i/>
          <w:color w:val="231F20"/>
          <w:sz w:val="20"/>
          <w:szCs w:val="20"/>
        </w:rPr>
        <w:t xml:space="preserve">                                                                                                   </w:t>
      </w:r>
    </w:p>
    <w:p w14:paraId="3A3A476E" w14:textId="6B570B13" w:rsidR="000D6550" w:rsidRDefault="003D19A0" w:rsidP="00784377">
      <w:pPr>
        <w:tabs>
          <w:tab w:val="left" w:pos="6223"/>
        </w:tabs>
        <w:rPr>
          <w:sz w:val="24"/>
          <w:szCs w:val="24"/>
        </w:rPr>
      </w:pPr>
      <w:r>
        <w:rPr>
          <w:rFonts w:ascii="Cambria Math" w:hAnsi="Cambria Math"/>
          <w:i/>
          <w:color w:val="231F20"/>
          <w:sz w:val="20"/>
          <w:szCs w:val="20"/>
        </w:rPr>
        <w:t xml:space="preserve">                                                                                                     Table 4.1                                                                               </w:t>
      </w:r>
    </w:p>
    <w:p w14:paraId="05E6496E" w14:textId="6E9BA61F" w:rsidR="000D6550" w:rsidRDefault="000D6550" w:rsidP="00784377">
      <w:pPr>
        <w:tabs>
          <w:tab w:val="left" w:pos="6223"/>
        </w:tabs>
        <w:rPr>
          <w:sz w:val="24"/>
          <w:szCs w:val="24"/>
        </w:rPr>
      </w:pPr>
    </w:p>
    <w:p w14:paraId="2B52E7C5" w14:textId="5E5ACF20" w:rsidR="000D6550" w:rsidRDefault="000D6550" w:rsidP="000D6550">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26924AE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06B71E46" w14:textId="38DBA08A" w:rsidR="00C362E1" w:rsidRDefault="000D6550" w:rsidP="00AC4942">
      <w:pPr>
        <w:spacing w:before="84"/>
        <w:rPr>
          <w:color w:val="231F20"/>
          <w:sz w:val="24"/>
          <w:szCs w:val="24"/>
        </w:rPr>
      </w:pPr>
      <w:r w:rsidRPr="00E968F1">
        <w:rPr>
          <w:color w:val="231F20"/>
          <w:sz w:val="24"/>
          <w:szCs w:val="24"/>
        </w:rPr>
        <w:t xml:space="preserve"> </w:t>
      </w:r>
      <w:r w:rsidR="00773674">
        <w:t xml:space="preserve">In the final set of experiments, the proposed </w:t>
      </w:r>
      <w:r w:rsidR="00DB2C15">
        <w:t>Roberta</w:t>
      </w:r>
      <w:r w:rsidR="00773674">
        <w:t xml:space="preserve"> transformer model  is trained on 20, 387 samples and tested on 5,127 headlines and articles. The training is performed using freely available TPU on </w:t>
      </w:r>
      <w:r w:rsidR="00EA2589">
        <w:t>K</w:t>
      </w:r>
      <w:r w:rsidR="00773674">
        <w:t>aggle. The training takes 30 minutes to run epochs on ’Fake News’ dataset using pre-trained word embedding</w:t>
      </w:r>
      <w:r w:rsidR="00EA2589">
        <w:t xml:space="preserve"> which is in accordance with the desired model</w:t>
      </w:r>
      <w:r w:rsidR="00773674">
        <w:t xml:space="preserve"> and to show the classification results</w:t>
      </w:r>
      <w:r w:rsidR="00DB2C15">
        <w:t xml:space="preserve">. Before moving to using transformer model, we have experimented with </w:t>
      </w:r>
      <w:r w:rsidR="00DB2C15">
        <w:lastRenderedPageBreak/>
        <w:t>various combination of recurrent, convolution and attention layer.</w:t>
      </w:r>
      <w:r w:rsidR="00773674">
        <w:t xml:space="preserve"> By </w:t>
      </w:r>
      <w:r w:rsidR="00DB2C15">
        <w:t>analysing</w:t>
      </w:r>
      <w:r w:rsidR="00773674">
        <w:t xml:space="preserve"> all the results, one can conclude that using </w:t>
      </w:r>
      <w:r w:rsidR="00DB2C15">
        <w:t xml:space="preserve">Transformer model </w:t>
      </w:r>
      <w:r w:rsidR="00773674">
        <w:t xml:space="preserve">is more </w:t>
      </w:r>
      <w:r w:rsidR="00DB2C15">
        <w:t>effective as</w:t>
      </w:r>
      <w:r w:rsidR="00773674">
        <w:t xml:space="preserve"> it significantly improved the accuracy. The presented model outperforms all other models by producing an accuracy of 9</w:t>
      </w:r>
      <w:r w:rsidR="00DB2C15">
        <w:t>9.5</w:t>
      </w:r>
      <w:r w:rsidR="00773674">
        <w:t xml:space="preserve">%.  The detailed statistical results of our proposed model are shown in Table. The statistical significance ensures that one can easily classify any news as fake or legitimate using our proposed model. The train and test, accuracy and loss </w:t>
      </w:r>
      <w:r w:rsidR="00216AD9">
        <w:t>are</w:t>
      </w:r>
      <w:r w:rsidR="00773674">
        <w:t xml:space="preserve"> shown </w:t>
      </w:r>
      <w:r w:rsidR="00DB2C15">
        <w:t>in the Result table.</w:t>
      </w:r>
    </w:p>
    <w:p w14:paraId="55AC3D01" w14:textId="4BAD375D" w:rsidR="00AC4942" w:rsidRDefault="00AC4942" w:rsidP="00AC4942">
      <w:pPr>
        <w:spacing w:before="84"/>
        <w:rPr>
          <w:color w:val="231F20"/>
          <w:sz w:val="24"/>
          <w:szCs w:val="24"/>
        </w:rPr>
      </w:pPr>
    </w:p>
    <w:p w14:paraId="4F31C91F" w14:textId="5CAA9829" w:rsidR="00AC4942" w:rsidRDefault="00AC4942" w:rsidP="00AC4942">
      <w:pPr>
        <w:spacing w:before="84"/>
        <w:rPr>
          <w:color w:val="231F20"/>
          <w:sz w:val="24"/>
          <w:szCs w:val="24"/>
        </w:rPr>
      </w:pPr>
    </w:p>
    <w:p w14:paraId="179C486B" w14:textId="6192FD72" w:rsidR="00216AD9" w:rsidRDefault="00216AD9" w:rsidP="00AC4942">
      <w:pPr>
        <w:spacing w:before="84"/>
        <w:rPr>
          <w:color w:val="231F20"/>
          <w:sz w:val="24"/>
          <w:szCs w:val="24"/>
        </w:rPr>
      </w:pPr>
    </w:p>
    <w:p w14:paraId="5F11F0AE" w14:textId="4E4B1D20" w:rsidR="00216AD9" w:rsidRDefault="00216AD9" w:rsidP="00AC4942">
      <w:pPr>
        <w:spacing w:before="84"/>
        <w:rPr>
          <w:color w:val="231F20"/>
          <w:sz w:val="24"/>
          <w:szCs w:val="24"/>
        </w:rPr>
      </w:pPr>
    </w:p>
    <w:p w14:paraId="32A92D44" w14:textId="1F3A5EF9" w:rsidR="00216AD9" w:rsidRDefault="00216AD9" w:rsidP="00AC4942">
      <w:pPr>
        <w:spacing w:before="84"/>
        <w:rPr>
          <w:color w:val="231F20"/>
          <w:sz w:val="24"/>
          <w:szCs w:val="24"/>
        </w:rPr>
      </w:pPr>
    </w:p>
    <w:p w14:paraId="1D5A450F" w14:textId="2B1818AF" w:rsidR="00216AD9" w:rsidRDefault="00216AD9" w:rsidP="00AC4942">
      <w:pPr>
        <w:spacing w:before="84"/>
        <w:rPr>
          <w:color w:val="231F20"/>
          <w:sz w:val="24"/>
          <w:szCs w:val="24"/>
        </w:rPr>
      </w:pPr>
    </w:p>
    <w:p w14:paraId="5677A8F2" w14:textId="47992EAB" w:rsidR="00216AD9" w:rsidRDefault="00216AD9" w:rsidP="00AC4942">
      <w:pPr>
        <w:spacing w:before="84"/>
        <w:rPr>
          <w:color w:val="231F20"/>
          <w:sz w:val="24"/>
          <w:szCs w:val="24"/>
        </w:rPr>
      </w:pPr>
    </w:p>
    <w:p w14:paraId="5AA03F65" w14:textId="50ACE766" w:rsidR="00216AD9" w:rsidRDefault="00216AD9" w:rsidP="00AC4942">
      <w:pPr>
        <w:spacing w:before="84"/>
        <w:rPr>
          <w:color w:val="231F20"/>
          <w:sz w:val="24"/>
          <w:szCs w:val="24"/>
        </w:rPr>
      </w:pPr>
    </w:p>
    <w:p w14:paraId="14360880" w14:textId="77F0E52C" w:rsidR="00216AD9" w:rsidRDefault="00216AD9" w:rsidP="00AC4942">
      <w:pPr>
        <w:spacing w:before="84"/>
        <w:rPr>
          <w:color w:val="231F20"/>
          <w:sz w:val="24"/>
          <w:szCs w:val="24"/>
        </w:rPr>
      </w:pPr>
    </w:p>
    <w:p w14:paraId="6F94BE8B" w14:textId="385EDA8D" w:rsidR="00216AD9" w:rsidRDefault="00216AD9" w:rsidP="00AC4942">
      <w:pPr>
        <w:spacing w:before="84"/>
        <w:rPr>
          <w:color w:val="231F20"/>
          <w:sz w:val="24"/>
          <w:szCs w:val="24"/>
        </w:rPr>
      </w:pPr>
    </w:p>
    <w:p w14:paraId="29F31709" w14:textId="6DC77681" w:rsidR="00216AD9" w:rsidRDefault="00216AD9" w:rsidP="00AC4942">
      <w:pPr>
        <w:spacing w:before="84"/>
        <w:rPr>
          <w:color w:val="231F20"/>
          <w:sz w:val="24"/>
          <w:szCs w:val="24"/>
        </w:rPr>
      </w:pPr>
    </w:p>
    <w:p w14:paraId="181A2296" w14:textId="3DAD8160" w:rsidR="00216AD9" w:rsidRDefault="00216AD9" w:rsidP="00AC4942">
      <w:pPr>
        <w:spacing w:before="84"/>
        <w:rPr>
          <w:color w:val="231F20"/>
          <w:sz w:val="24"/>
          <w:szCs w:val="24"/>
        </w:rPr>
      </w:pPr>
    </w:p>
    <w:p w14:paraId="44491225" w14:textId="424A0037" w:rsidR="00216AD9" w:rsidRDefault="00216AD9" w:rsidP="00AC4942">
      <w:pPr>
        <w:spacing w:before="84"/>
        <w:rPr>
          <w:color w:val="231F20"/>
          <w:sz w:val="24"/>
          <w:szCs w:val="24"/>
        </w:rPr>
      </w:pPr>
    </w:p>
    <w:p w14:paraId="2BF7119A" w14:textId="406B0FB2" w:rsidR="00216AD9" w:rsidRDefault="00216AD9" w:rsidP="00AC4942">
      <w:pPr>
        <w:spacing w:before="84"/>
        <w:rPr>
          <w:color w:val="231F20"/>
          <w:sz w:val="24"/>
          <w:szCs w:val="24"/>
        </w:rPr>
      </w:pPr>
    </w:p>
    <w:p w14:paraId="6645F5D4" w14:textId="24F4C1E0" w:rsidR="00216AD9" w:rsidRDefault="00216AD9" w:rsidP="00AC4942">
      <w:pPr>
        <w:spacing w:before="84"/>
        <w:rPr>
          <w:color w:val="231F20"/>
          <w:sz w:val="24"/>
          <w:szCs w:val="24"/>
        </w:rPr>
      </w:pPr>
    </w:p>
    <w:p w14:paraId="5CBE6B84" w14:textId="102F8930" w:rsidR="00216AD9" w:rsidRDefault="00216AD9" w:rsidP="00AC4942">
      <w:pPr>
        <w:spacing w:before="84"/>
        <w:rPr>
          <w:color w:val="231F20"/>
          <w:sz w:val="24"/>
          <w:szCs w:val="24"/>
        </w:rPr>
      </w:pPr>
    </w:p>
    <w:p w14:paraId="0AAEAEF0" w14:textId="6A79DF03" w:rsidR="00216AD9" w:rsidRDefault="00216AD9" w:rsidP="00AC4942">
      <w:pPr>
        <w:spacing w:before="84"/>
        <w:rPr>
          <w:color w:val="231F20"/>
          <w:sz w:val="24"/>
          <w:szCs w:val="24"/>
        </w:rPr>
      </w:pPr>
    </w:p>
    <w:p w14:paraId="606D6E46" w14:textId="612C5AC1" w:rsidR="00216AD9" w:rsidRDefault="00216AD9" w:rsidP="00AC4942">
      <w:pPr>
        <w:spacing w:before="84"/>
        <w:rPr>
          <w:color w:val="231F20"/>
          <w:sz w:val="24"/>
          <w:szCs w:val="24"/>
        </w:rPr>
      </w:pPr>
    </w:p>
    <w:p w14:paraId="7DA28A75" w14:textId="5FA69D5E" w:rsidR="00216AD9" w:rsidRDefault="00216AD9" w:rsidP="00AC4942">
      <w:pPr>
        <w:spacing w:before="84"/>
        <w:rPr>
          <w:color w:val="231F20"/>
          <w:sz w:val="24"/>
          <w:szCs w:val="24"/>
        </w:rPr>
      </w:pPr>
    </w:p>
    <w:p w14:paraId="15F00A86" w14:textId="34D07552" w:rsidR="00216AD9" w:rsidRDefault="00216AD9" w:rsidP="00AC4942">
      <w:pPr>
        <w:spacing w:before="84"/>
        <w:rPr>
          <w:color w:val="231F20"/>
          <w:sz w:val="24"/>
          <w:szCs w:val="24"/>
        </w:rPr>
      </w:pPr>
    </w:p>
    <w:p w14:paraId="3C319EEF" w14:textId="56AB0FFD" w:rsidR="00216AD9" w:rsidRDefault="00216AD9" w:rsidP="00AC4942">
      <w:pPr>
        <w:spacing w:before="84"/>
        <w:rPr>
          <w:color w:val="231F20"/>
          <w:sz w:val="24"/>
          <w:szCs w:val="24"/>
        </w:rPr>
      </w:pPr>
    </w:p>
    <w:p w14:paraId="7B913C97" w14:textId="0DCE6B56" w:rsidR="00216AD9" w:rsidRDefault="00216AD9" w:rsidP="00AC4942">
      <w:pPr>
        <w:spacing w:before="84"/>
        <w:rPr>
          <w:color w:val="231F20"/>
          <w:sz w:val="24"/>
          <w:szCs w:val="24"/>
        </w:rPr>
      </w:pPr>
    </w:p>
    <w:p w14:paraId="42F88D18" w14:textId="5449BD2A" w:rsidR="00216AD9" w:rsidRDefault="00216AD9" w:rsidP="00AC4942">
      <w:pPr>
        <w:spacing w:before="84"/>
        <w:rPr>
          <w:color w:val="231F20"/>
          <w:sz w:val="24"/>
          <w:szCs w:val="24"/>
        </w:rPr>
      </w:pPr>
    </w:p>
    <w:p w14:paraId="2BEAE03B" w14:textId="77777777" w:rsidR="00216AD9" w:rsidRDefault="00216AD9" w:rsidP="00AC4942">
      <w:pPr>
        <w:spacing w:before="84"/>
        <w:rPr>
          <w:color w:val="231F20"/>
          <w:sz w:val="24"/>
          <w:szCs w:val="24"/>
        </w:rPr>
      </w:pPr>
    </w:p>
    <w:p w14:paraId="6DF2DFF0" w14:textId="77777777" w:rsidR="00AC4942" w:rsidRPr="00AC4942" w:rsidRDefault="00AC4942" w:rsidP="00AC4942">
      <w:pPr>
        <w:spacing w:before="84"/>
        <w:rPr>
          <w:color w:val="231F20"/>
          <w:sz w:val="49"/>
        </w:rPr>
      </w:pPr>
    </w:p>
    <w:p w14:paraId="0B3CE5BB" w14:textId="2E1C1750" w:rsidR="009A707E" w:rsidRDefault="009A707E" w:rsidP="009A707E">
      <w:pPr>
        <w:spacing w:before="18" w:line="2215" w:lineRule="exact"/>
        <w:ind w:right="1431"/>
        <w:jc w:val="right"/>
        <w:rPr>
          <w:b/>
          <w:sz w:val="199"/>
        </w:rPr>
      </w:pPr>
      <w:r>
        <w:rPr>
          <w:b/>
          <w:color w:val="989898"/>
          <w:sz w:val="199"/>
        </w:rPr>
        <w:lastRenderedPageBreak/>
        <w:t>5</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D723F52" w14:textId="73555A5B" w:rsidR="009A707E" w:rsidRDefault="00396E97" w:rsidP="009A707E">
      <w:pPr>
        <w:spacing w:before="84"/>
        <w:rPr>
          <w:color w:val="231F20"/>
          <w:sz w:val="24"/>
          <w:szCs w:val="24"/>
        </w:rPr>
      </w:pPr>
      <w:r>
        <w:rPr>
          <w:color w:val="231F20"/>
          <w:sz w:val="24"/>
          <w:szCs w:val="24"/>
        </w:rPr>
        <w:t>In our study we started with simple LSTM models and tested their performance which was proportional to the number of features and the size of network. But still it produced maximum accuracy up to 89%. We</w:t>
      </w:r>
      <w:r w:rsidR="00E91F81">
        <w:rPr>
          <w:color w:val="231F20"/>
          <w:sz w:val="24"/>
          <w:szCs w:val="24"/>
        </w:rPr>
        <w:t xml:space="preserve"> observed that LSTM + CNN models are capable of producing accuracy up to 90% </w:t>
      </w:r>
      <w:r>
        <w:rPr>
          <w:color w:val="231F20"/>
          <w:sz w:val="24"/>
          <w:szCs w:val="24"/>
        </w:rPr>
        <w:t xml:space="preserve">with much smaller network compared to simple LSTM </w:t>
      </w:r>
      <w:r w:rsidR="00602F75">
        <w:rPr>
          <w:color w:val="231F20"/>
          <w:sz w:val="24"/>
          <w:szCs w:val="24"/>
        </w:rPr>
        <w:t>model. We</w:t>
      </w:r>
      <w:r w:rsidR="00E91F81">
        <w:rPr>
          <w:color w:val="231F20"/>
          <w:sz w:val="24"/>
          <w:szCs w:val="24"/>
        </w:rPr>
        <w:t xml:space="preserve"> used RNN + Attention model which has accuracy about 95%. </w:t>
      </w:r>
      <w:r w:rsidR="008B1C67">
        <w:rPr>
          <w:color w:val="231F20"/>
          <w:sz w:val="24"/>
          <w:szCs w:val="24"/>
        </w:rPr>
        <w:t>W</w:t>
      </w:r>
      <w:r w:rsidR="00E91F81">
        <w:rPr>
          <w:color w:val="231F20"/>
          <w:sz w:val="24"/>
          <w:szCs w:val="24"/>
        </w:rPr>
        <w:t>hile studying attention model further we found that attention model is itself sufficient to give the result. Then we switched to transformer models which has accuracy up to 99%. In our study we have able to find out how gradually we progressed from LSTM models to transformer models. Our study will help the future researcher to understand the how these models are derived from its predecessor models and what improved its performance from its predecessor.</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23F32AF1" w14:textId="28D133E1" w:rsidR="000D6550" w:rsidRDefault="00E86C3B" w:rsidP="000D6550">
      <w:pPr>
        <w:spacing w:before="84"/>
        <w:rPr>
          <w:color w:val="231F20"/>
          <w:sz w:val="49"/>
        </w:rPr>
      </w:pPr>
      <w:r>
        <w:rPr>
          <w:color w:val="231F20"/>
          <w:sz w:val="24"/>
          <w:szCs w:val="24"/>
        </w:rPr>
        <w:t xml:space="preserve">We are planning to work on detecting fake news shown in form of videos. We will be using our knowledge of text-based fake news detection and speech to text conversion. We will convert the speech in video into text, and then  </w:t>
      </w:r>
      <w:r w:rsidR="008872DE">
        <w:rPr>
          <w:color w:val="231F20"/>
          <w:sz w:val="24"/>
          <w:szCs w:val="24"/>
        </w:rPr>
        <w:t>try to predict whether the news is fake or not.</w:t>
      </w:r>
      <w:r w:rsidR="00CB0781">
        <w:rPr>
          <w:color w:val="231F20"/>
          <w:sz w:val="24"/>
          <w:szCs w:val="24"/>
        </w:rPr>
        <w:t xml:space="preserve"> We may develop algorithm to identify the fake speaker and then warn the users against him/her. We have not yet created a data pipeline for our models. Our next work will contain data pipeline to automate the entire process of fetching data and converting it to required form. We will need to create the dataset as we have not found a suitable dataset for detecting fake news shown in form of videos.</w:t>
      </w:r>
    </w:p>
    <w:p w14:paraId="6F75AB06" w14:textId="68E70A06" w:rsidR="009D040E" w:rsidRDefault="009D040E" w:rsidP="00784377">
      <w:pPr>
        <w:tabs>
          <w:tab w:val="left" w:pos="6223"/>
        </w:tabs>
        <w:rPr>
          <w:color w:val="231F20"/>
          <w:sz w:val="49"/>
        </w:rPr>
      </w:pPr>
    </w:p>
    <w:p w14:paraId="02787235" w14:textId="77777777" w:rsidR="00DA74CB" w:rsidRDefault="00DA74CB" w:rsidP="00784377">
      <w:pPr>
        <w:tabs>
          <w:tab w:val="left" w:pos="6223"/>
        </w:tabs>
        <w:rPr>
          <w:sz w:val="24"/>
          <w:szCs w:val="24"/>
        </w:rPr>
      </w:pPr>
    </w:p>
    <w:p w14:paraId="64EC5DC8" w14:textId="77777777" w:rsidR="00A047AD" w:rsidRDefault="00A047AD" w:rsidP="00784377">
      <w:pPr>
        <w:tabs>
          <w:tab w:val="left" w:pos="6223"/>
        </w:tabs>
        <w:rPr>
          <w:sz w:val="24"/>
          <w:szCs w:val="24"/>
        </w:rPr>
      </w:pPr>
    </w:p>
    <w:p w14:paraId="3BB1369E" w14:textId="65E906FA" w:rsidR="009D040E" w:rsidRDefault="00121300" w:rsidP="009D040E">
      <w:pPr>
        <w:tabs>
          <w:tab w:val="left" w:pos="6223"/>
        </w:tabs>
        <w:jc w:val="right"/>
        <w:rPr>
          <w:color w:val="231F20"/>
          <w:sz w:val="49"/>
        </w:rPr>
      </w:pPr>
      <w:r>
        <w:rPr>
          <w:color w:val="231F20"/>
          <w:sz w:val="49"/>
        </w:rPr>
        <w:lastRenderedPageBreak/>
        <w:t>List of Abbreviations</w:t>
      </w:r>
    </w:p>
    <w:p w14:paraId="37BD88DA" w14:textId="77777777" w:rsidR="009D040E" w:rsidRPr="009D040E" w:rsidRDefault="009D040E" w:rsidP="009D040E">
      <w:pPr>
        <w:tabs>
          <w:tab w:val="left" w:pos="6223"/>
        </w:tabs>
        <w:jc w:val="right"/>
        <w:rPr>
          <w:color w:val="231F20"/>
          <w:sz w:val="49"/>
        </w:rPr>
      </w:pPr>
    </w:p>
    <w:p w14:paraId="54BF5C03" w14:textId="6A4B61CB" w:rsidR="009A707E" w:rsidRDefault="00625DB2" w:rsidP="00784377">
      <w:pPr>
        <w:tabs>
          <w:tab w:val="left" w:pos="6223"/>
        </w:tabs>
        <w:rPr>
          <w:sz w:val="24"/>
          <w:szCs w:val="24"/>
        </w:rPr>
      </w:pPr>
      <w:r w:rsidRPr="00625DB2">
        <w:rPr>
          <w:b/>
          <w:bCs/>
          <w:sz w:val="24"/>
          <w:szCs w:val="24"/>
        </w:rPr>
        <w:t>NN</w:t>
      </w:r>
      <w:r>
        <w:rPr>
          <w:b/>
          <w:bCs/>
          <w:sz w:val="24"/>
          <w:szCs w:val="24"/>
        </w:rPr>
        <w:t xml:space="preserve">                                </w:t>
      </w:r>
      <w:r>
        <w:rPr>
          <w:sz w:val="24"/>
          <w:szCs w:val="24"/>
        </w:rPr>
        <w:t>Neural Network</w:t>
      </w:r>
    </w:p>
    <w:p w14:paraId="23456F99" w14:textId="2A9B39BA" w:rsidR="00625DB2" w:rsidRDefault="00625DB2" w:rsidP="00784377">
      <w:pPr>
        <w:tabs>
          <w:tab w:val="left" w:pos="6223"/>
        </w:tabs>
        <w:rPr>
          <w:sz w:val="24"/>
          <w:szCs w:val="24"/>
        </w:rPr>
      </w:pPr>
      <w:r w:rsidRPr="00625DB2">
        <w:rPr>
          <w:b/>
          <w:bCs/>
          <w:sz w:val="24"/>
          <w:szCs w:val="24"/>
        </w:rPr>
        <w:t>LSTM</w:t>
      </w:r>
      <w:r>
        <w:rPr>
          <w:sz w:val="24"/>
          <w:szCs w:val="24"/>
        </w:rPr>
        <w:t xml:space="preserve">                          </w:t>
      </w:r>
      <w:r w:rsidR="005004A0">
        <w:rPr>
          <w:sz w:val="24"/>
          <w:szCs w:val="24"/>
        </w:rPr>
        <w:t xml:space="preserve"> </w:t>
      </w:r>
      <w:r>
        <w:rPr>
          <w:sz w:val="24"/>
          <w:szCs w:val="24"/>
        </w:rPr>
        <w:t>Long Short-Term Memory</w:t>
      </w:r>
    </w:p>
    <w:p w14:paraId="1E6CD5E2" w14:textId="1B58B54D" w:rsidR="00BE0F81" w:rsidRDefault="00BE0F81" w:rsidP="00BE0F81">
      <w:pPr>
        <w:tabs>
          <w:tab w:val="left" w:pos="6223"/>
        </w:tabs>
        <w:rPr>
          <w:sz w:val="24"/>
          <w:szCs w:val="24"/>
        </w:rPr>
      </w:pPr>
      <w:r>
        <w:rPr>
          <w:b/>
          <w:bCs/>
          <w:sz w:val="24"/>
          <w:szCs w:val="24"/>
        </w:rPr>
        <w:t>GRU</w:t>
      </w:r>
      <w:r>
        <w:rPr>
          <w:sz w:val="24"/>
          <w:szCs w:val="24"/>
        </w:rPr>
        <w:t xml:space="preserve">                             Gated Recurrent Unit</w:t>
      </w:r>
    </w:p>
    <w:p w14:paraId="10690F1D" w14:textId="20F7F0C5" w:rsidR="008872DE" w:rsidRPr="00625DB2" w:rsidRDefault="008872DE" w:rsidP="008872DE">
      <w:pPr>
        <w:tabs>
          <w:tab w:val="left" w:pos="6223"/>
        </w:tabs>
        <w:rPr>
          <w:sz w:val="24"/>
          <w:szCs w:val="24"/>
        </w:rPr>
      </w:pPr>
      <w:r>
        <w:rPr>
          <w:b/>
          <w:bCs/>
          <w:sz w:val="24"/>
          <w:szCs w:val="24"/>
        </w:rPr>
        <w:t>Val.</w:t>
      </w:r>
      <w:r>
        <w:rPr>
          <w:sz w:val="24"/>
          <w:szCs w:val="24"/>
        </w:rPr>
        <w:t xml:space="preserve">                              Validation</w:t>
      </w:r>
    </w:p>
    <w:p w14:paraId="4BC63CF4" w14:textId="78777CC6" w:rsidR="008872DE" w:rsidRPr="00625DB2" w:rsidRDefault="008872DE" w:rsidP="008872DE">
      <w:pPr>
        <w:tabs>
          <w:tab w:val="left" w:pos="6223"/>
        </w:tabs>
        <w:rPr>
          <w:sz w:val="24"/>
          <w:szCs w:val="24"/>
        </w:rPr>
      </w:pPr>
      <w:r>
        <w:rPr>
          <w:b/>
          <w:bCs/>
          <w:sz w:val="24"/>
          <w:szCs w:val="24"/>
        </w:rPr>
        <w:t>Acc.</w:t>
      </w:r>
      <w:r>
        <w:rPr>
          <w:sz w:val="24"/>
          <w:szCs w:val="24"/>
        </w:rPr>
        <w:t xml:space="preserve">                              Accuracy</w:t>
      </w:r>
    </w:p>
    <w:p w14:paraId="77106A2D" w14:textId="77777777" w:rsidR="008872DE" w:rsidRPr="00625DB2" w:rsidRDefault="008872DE" w:rsidP="00BE0F81">
      <w:pPr>
        <w:tabs>
          <w:tab w:val="left" w:pos="6223"/>
        </w:tabs>
        <w:rPr>
          <w:sz w:val="24"/>
          <w:szCs w:val="24"/>
        </w:rPr>
      </w:pPr>
    </w:p>
    <w:p w14:paraId="72FE3CBB" w14:textId="77777777" w:rsidR="00BE0F81" w:rsidRPr="00625DB2" w:rsidRDefault="00BE0F81" w:rsidP="00784377">
      <w:pPr>
        <w:tabs>
          <w:tab w:val="left" w:pos="6223"/>
        </w:tabs>
        <w:rPr>
          <w:sz w:val="24"/>
          <w:szCs w:val="24"/>
        </w:rPr>
      </w:pPr>
    </w:p>
    <w:p w14:paraId="5D3ED6B8" w14:textId="4EC02FED" w:rsidR="009A707E" w:rsidRDefault="009A707E" w:rsidP="00784377">
      <w:pPr>
        <w:tabs>
          <w:tab w:val="left" w:pos="6223"/>
        </w:tabs>
        <w:rPr>
          <w:sz w:val="24"/>
          <w:szCs w:val="24"/>
        </w:rPr>
      </w:pPr>
    </w:p>
    <w:p w14:paraId="3DFB8432" w14:textId="750B379F" w:rsidR="009A707E" w:rsidRDefault="009A707E" w:rsidP="00784377">
      <w:pPr>
        <w:tabs>
          <w:tab w:val="left" w:pos="6223"/>
        </w:tabs>
        <w:rPr>
          <w:sz w:val="24"/>
          <w:szCs w:val="24"/>
        </w:rPr>
      </w:pPr>
    </w:p>
    <w:p w14:paraId="4A61B736" w14:textId="21BE748D" w:rsidR="009A707E" w:rsidRDefault="009A707E" w:rsidP="00784377">
      <w:pPr>
        <w:tabs>
          <w:tab w:val="left" w:pos="6223"/>
        </w:tabs>
        <w:rPr>
          <w:sz w:val="24"/>
          <w:szCs w:val="24"/>
        </w:rPr>
      </w:pPr>
    </w:p>
    <w:p w14:paraId="228A0836" w14:textId="2469C1EE" w:rsidR="009A707E" w:rsidRDefault="009A707E" w:rsidP="00784377">
      <w:pPr>
        <w:tabs>
          <w:tab w:val="left" w:pos="6223"/>
        </w:tabs>
        <w:rPr>
          <w:sz w:val="24"/>
          <w:szCs w:val="24"/>
        </w:rPr>
      </w:pPr>
    </w:p>
    <w:p w14:paraId="084197CA" w14:textId="5768C911" w:rsidR="009A707E" w:rsidRDefault="009A707E" w:rsidP="00784377">
      <w:pPr>
        <w:tabs>
          <w:tab w:val="left" w:pos="6223"/>
        </w:tabs>
        <w:rPr>
          <w:sz w:val="24"/>
          <w:szCs w:val="24"/>
        </w:rPr>
      </w:pPr>
    </w:p>
    <w:p w14:paraId="69F68337" w14:textId="3114C05B" w:rsidR="009A707E" w:rsidRDefault="009A707E" w:rsidP="00784377">
      <w:pPr>
        <w:tabs>
          <w:tab w:val="left" w:pos="6223"/>
        </w:tabs>
        <w:rPr>
          <w:sz w:val="24"/>
          <w:szCs w:val="24"/>
        </w:rPr>
      </w:pPr>
    </w:p>
    <w:p w14:paraId="058BC5D0" w14:textId="27C65FD5" w:rsidR="00121300" w:rsidRDefault="00121300" w:rsidP="00121300">
      <w:pPr>
        <w:spacing w:before="18" w:line="2215" w:lineRule="exact"/>
        <w:ind w:right="1431"/>
        <w:rPr>
          <w:sz w:val="24"/>
          <w:szCs w:val="24"/>
        </w:rPr>
      </w:pPr>
    </w:p>
    <w:p w14:paraId="00572ADA" w14:textId="2B1390B7" w:rsidR="00121300" w:rsidRDefault="00121300" w:rsidP="00121300">
      <w:pPr>
        <w:spacing w:before="18" w:line="2215" w:lineRule="exact"/>
        <w:ind w:right="1431"/>
        <w:rPr>
          <w:sz w:val="24"/>
          <w:szCs w:val="24"/>
        </w:rPr>
      </w:pPr>
    </w:p>
    <w:p w14:paraId="45A1C83A" w14:textId="6EECECB5" w:rsidR="00871A11" w:rsidRDefault="00871A11" w:rsidP="00121300">
      <w:pPr>
        <w:tabs>
          <w:tab w:val="left" w:pos="6223"/>
        </w:tabs>
        <w:rPr>
          <w:sz w:val="24"/>
          <w:szCs w:val="24"/>
        </w:rPr>
      </w:pPr>
    </w:p>
    <w:p w14:paraId="1241C807" w14:textId="00A37A28" w:rsidR="009D040E" w:rsidRDefault="009D040E" w:rsidP="00121300">
      <w:pPr>
        <w:tabs>
          <w:tab w:val="left" w:pos="6223"/>
        </w:tabs>
        <w:rPr>
          <w:sz w:val="24"/>
          <w:szCs w:val="24"/>
        </w:rPr>
      </w:pPr>
    </w:p>
    <w:p w14:paraId="1A91FA32" w14:textId="6D380357" w:rsidR="009D040E" w:rsidRDefault="009D040E" w:rsidP="00121300">
      <w:pPr>
        <w:tabs>
          <w:tab w:val="left" w:pos="6223"/>
        </w:tabs>
        <w:rPr>
          <w:sz w:val="24"/>
          <w:szCs w:val="24"/>
        </w:rPr>
      </w:pPr>
    </w:p>
    <w:p w14:paraId="18E50845" w14:textId="257B1144" w:rsidR="009D040E" w:rsidRDefault="009D040E" w:rsidP="00121300">
      <w:pPr>
        <w:tabs>
          <w:tab w:val="left" w:pos="6223"/>
        </w:tabs>
        <w:rPr>
          <w:sz w:val="24"/>
          <w:szCs w:val="24"/>
        </w:rPr>
      </w:pPr>
    </w:p>
    <w:p w14:paraId="7D521B24" w14:textId="102EEE75" w:rsidR="009D040E" w:rsidRDefault="009D040E" w:rsidP="00121300">
      <w:pPr>
        <w:tabs>
          <w:tab w:val="left" w:pos="6223"/>
        </w:tabs>
        <w:rPr>
          <w:sz w:val="24"/>
          <w:szCs w:val="24"/>
        </w:rPr>
      </w:pPr>
    </w:p>
    <w:p w14:paraId="737EB9EB" w14:textId="5FAF6E25" w:rsidR="009D040E" w:rsidRDefault="009D040E" w:rsidP="00121300">
      <w:pPr>
        <w:tabs>
          <w:tab w:val="left" w:pos="6223"/>
        </w:tabs>
        <w:rPr>
          <w:sz w:val="24"/>
          <w:szCs w:val="24"/>
        </w:rPr>
      </w:pPr>
    </w:p>
    <w:p w14:paraId="6821725B" w14:textId="662D02FE" w:rsidR="009D040E" w:rsidRDefault="009D040E" w:rsidP="00121300">
      <w:pPr>
        <w:tabs>
          <w:tab w:val="left" w:pos="6223"/>
        </w:tabs>
        <w:rPr>
          <w:sz w:val="24"/>
          <w:szCs w:val="24"/>
        </w:rPr>
      </w:pPr>
    </w:p>
    <w:p w14:paraId="61D42538" w14:textId="5AD6AA7B" w:rsidR="009D040E" w:rsidRDefault="009D040E" w:rsidP="00121300">
      <w:pPr>
        <w:tabs>
          <w:tab w:val="left" w:pos="6223"/>
        </w:tabs>
        <w:rPr>
          <w:sz w:val="24"/>
          <w:szCs w:val="24"/>
        </w:rPr>
      </w:pPr>
    </w:p>
    <w:p w14:paraId="78570EF1" w14:textId="3EE520B9" w:rsidR="00A047AD" w:rsidRDefault="00A047AD" w:rsidP="00121300">
      <w:pPr>
        <w:tabs>
          <w:tab w:val="left" w:pos="6223"/>
        </w:tabs>
        <w:rPr>
          <w:sz w:val="24"/>
          <w:szCs w:val="24"/>
        </w:rPr>
      </w:pPr>
    </w:p>
    <w:p w14:paraId="772525B5" w14:textId="77777777" w:rsidR="00A047AD" w:rsidRDefault="00A047AD" w:rsidP="00121300">
      <w:pPr>
        <w:tabs>
          <w:tab w:val="left" w:pos="6223"/>
        </w:tabs>
        <w:rPr>
          <w:sz w:val="24"/>
          <w:szCs w:val="24"/>
        </w:rPr>
      </w:pPr>
    </w:p>
    <w:p w14:paraId="6FC98CD1" w14:textId="77777777" w:rsidR="00A726FF" w:rsidRDefault="00A726FF" w:rsidP="00121300">
      <w:pPr>
        <w:tabs>
          <w:tab w:val="left" w:pos="6223"/>
        </w:tabs>
        <w:rPr>
          <w:color w:val="231F20"/>
          <w:sz w:val="49"/>
        </w:rPr>
      </w:pPr>
    </w:p>
    <w:p w14:paraId="0BFED8DF" w14:textId="69BFC7A8" w:rsidR="007D7036" w:rsidRDefault="00121300" w:rsidP="009D040E">
      <w:pPr>
        <w:tabs>
          <w:tab w:val="left" w:pos="6223"/>
        </w:tabs>
        <w:jc w:val="right"/>
        <w:rPr>
          <w:color w:val="231F20"/>
          <w:sz w:val="49"/>
        </w:rPr>
      </w:pPr>
      <w:r>
        <w:rPr>
          <w:color w:val="231F20"/>
          <w:sz w:val="49"/>
        </w:rPr>
        <w:lastRenderedPageBreak/>
        <w:t>References</w:t>
      </w:r>
    </w:p>
    <w:p w14:paraId="7D5B6739" w14:textId="77777777" w:rsidR="009D040E" w:rsidRPr="009D040E" w:rsidRDefault="009D040E" w:rsidP="009D040E">
      <w:pPr>
        <w:tabs>
          <w:tab w:val="left" w:pos="6223"/>
        </w:tabs>
        <w:jc w:val="right"/>
        <w:rPr>
          <w:color w:val="231F20"/>
          <w:sz w:val="49"/>
        </w:rPr>
      </w:pPr>
    </w:p>
    <w:p w14:paraId="1AE52BCA" w14:textId="53E061B6" w:rsidR="007D7036" w:rsidRPr="007D7036" w:rsidRDefault="007D7036" w:rsidP="00796ED7">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1]</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 xml:space="preserve">Xinyi Zhou and Reza Zafarani. 2020. A Survey of Fake News: Fundamental Theories, </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Detection</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Methods, and Opportunities. ACM Comput. Surv. 53, 5, Article 109 (September 2020).</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https://doi.org/10.1145/3395046</w:t>
      </w:r>
    </w:p>
    <w:p w14:paraId="1D7AC006" w14:textId="347F7BFC" w:rsidR="00796ED7" w:rsidRDefault="00796ED7" w:rsidP="007D7036">
      <w:pPr>
        <w:rPr>
          <w:sz w:val="24"/>
          <w:szCs w:val="24"/>
        </w:rPr>
      </w:pPr>
    </w:p>
    <w:p w14:paraId="75BBD25C" w14:textId="42246F5D"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2] Ayat Abedalla, Aisha AI-Sadi, and</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Malak Abdullah</w:t>
      </w:r>
      <w:r w:rsidRPr="00796ED7">
        <w:rPr>
          <w:rFonts w:ascii="Times New Roman" w:hAnsi="Times New Roman" w:cs="Times New Roman"/>
          <w:color w:val="231F20"/>
          <w:sz w:val="24"/>
          <w:szCs w:val="8"/>
        </w:rPr>
        <w:t>. 20</w:t>
      </w:r>
      <w:r w:rsidR="00953C15">
        <w:rPr>
          <w:rFonts w:ascii="Times New Roman" w:hAnsi="Times New Roman" w:cs="Times New Roman"/>
          <w:color w:val="231F20"/>
          <w:sz w:val="24"/>
          <w:szCs w:val="8"/>
        </w:rPr>
        <w:t>19</w:t>
      </w:r>
      <w:r w:rsidRPr="00796ED7">
        <w:rPr>
          <w:rFonts w:ascii="Times New Roman" w:hAnsi="Times New Roman" w:cs="Times New Roman"/>
          <w:color w:val="231F20"/>
          <w:sz w:val="24"/>
          <w:szCs w:val="8"/>
        </w:rPr>
        <w:t>.</w:t>
      </w:r>
      <w:r w:rsidR="00953C15">
        <w:rPr>
          <w:rFonts w:ascii="Times New Roman" w:hAnsi="Times New Roman" w:cs="Times New Roman"/>
          <w:color w:val="231F20"/>
          <w:sz w:val="24"/>
          <w:szCs w:val="8"/>
        </w:rPr>
        <w:t xml:space="preserve"> A Closer Look at Fake News Detection: A Deep Learning Perspective. ICAAI Proceedings of the 2019 3</w:t>
      </w:r>
      <w:r w:rsidR="00953C15" w:rsidRPr="00953C15">
        <w:rPr>
          <w:rFonts w:ascii="Times New Roman" w:hAnsi="Times New Roman" w:cs="Times New Roman"/>
          <w:color w:val="231F20"/>
          <w:sz w:val="24"/>
          <w:szCs w:val="8"/>
          <w:vertAlign w:val="superscript"/>
        </w:rPr>
        <w:t>rd</w:t>
      </w:r>
      <w:r w:rsidR="00953C15">
        <w:rPr>
          <w:rFonts w:ascii="Times New Roman" w:hAnsi="Times New Roman" w:cs="Times New Roman"/>
          <w:color w:val="231F20"/>
          <w:sz w:val="24"/>
          <w:szCs w:val="8"/>
        </w:rPr>
        <w:t xml:space="preserve"> International Conference in Artificial Intelligence</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October 2019</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r w:rsidR="00953C15" w:rsidRPr="00953C15">
        <w:rPr>
          <w:rFonts w:ascii="Times New Roman" w:hAnsi="Times New Roman" w:cs="Times New Roman"/>
          <w:color w:val="231F20"/>
          <w:sz w:val="24"/>
          <w:szCs w:val="8"/>
        </w:rPr>
        <w:t>https://doi</w:t>
      </w:r>
      <w:r w:rsidR="00953C15">
        <w:rPr>
          <w:rFonts w:ascii="Times New Roman" w:hAnsi="Times New Roman" w:cs="Times New Roman"/>
          <w:color w:val="231F20"/>
          <w:sz w:val="24"/>
          <w:szCs w:val="8"/>
        </w:rPr>
        <w:t>.org</w:t>
      </w:r>
      <w:r w:rsidR="00953C15" w:rsidRPr="00953C15">
        <w:rPr>
          <w:rFonts w:ascii="Times New Roman" w:hAnsi="Times New Roman" w:cs="Times New Roman"/>
          <w:color w:val="231F20"/>
          <w:sz w:val="24"/>
          <w:szCs w:val="8"/>
        </w:rPr>
        <w:t>/10.1145/3369114.3369149</w:t>
      </w:r>
    </w:p>
    <w:p w14:paraId="6EF9753A" w14:textId="60C8CA7E" w:rsidR="00A643B1" w:rsidRDefault="00A643B1" w:rsidP="00A643B1">
      <w:pPr>
        <w:autoSpaceDE w:val="0"/>
        <w:autoSpaceDN w:val="0"/>
        <w:adjustRightInd w:val="0"/>
        <w:jc w:val="both"/>
        <w:rPr>
          <w:rFonts w:ascii="Times New Roman" w:hAnsi="Times New Roman" w:cs="Times New Roman"/>
          <w:color w:val="231F20"/>
          <w:sz w:val="24"/>
          <w:szCs w:val="8"/>
        </w:rPr>
      </w:pPr>
    </w:p>
    <w:p w14:paraId="283F35AE" w14:textId="6C6F4462"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3] </w:t>
      </w:r>
      <w:r w:rsidR="00953C15">
        <w:rPr>
          <w:rFonts w:ascii="Times New Roman" w:hAnsi="Times New Roman" w:cs="Times New Roman"/>
          <w:color w:val="231F20"/>
          <w:sz w:val="24"/>
          <w:szCs w:val="8"/>
        </w:rPr>
        <w:t xml:space="preserve">Jibran Fawaid, Asiyah Awalina, and Rifky Yunus Krishnabayu </w:t>
      </w:r>
      <w:r w:rsidRPr="00796ED7">
        <w:rPr>
          <w:rFonts w:ascii="Times New Roman" w:hAnsi="Times New Roman" w:cs="Times New Roman"/>
          <w:color w:val="231F20"/>
          <w:sz w:val="24"/>
          <w:szCs w:val="8"/>
        </w:rPr>
        <w:t>. 202</w:t>
      </w:r>
      <w:r w:rsidR="00953C1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247825">
        <w:rPr>
          <w:rFonts w:ascii="Times New Roman" w:hAnsi="Times New Roman" w:cs="Times New Roman"/>
          <w:color w:val="231F20"/>
          <w:sz w:val="24"/>
          <w:szCs w:val="8"/>
        </w:rPr>
        <w:t xml:space="preserve"> Indonesia’s Fake News Detection using Transformer Network</w:t>
      </w:r>
      <w:r w:rsidRPr="00796ED7">
        <w:rPr>
          <w:rFonts w:ascii="Times New Roman" w:hAnsi="Times New Roman" w:cs="Times New Roman"/>
          <w:color w:val="231F20"/>
          <w:sz w:val="24"/>
          <w:szCs w:val="8"/>
        </w:rPr>
        <w:t xml:space="preserve">. </w:t>
      </w:r>
      <w:r w:rsidR="00247825">
        <w:rPr>
          <w:rFonts w:ascii="Times New Roman" w:hAnsi="Times New Roman" w:cs="Times New Roman"/>
          <w:color w:val="231F20"/>
          <w:sz w:val="24"/>
          <w:szCs w:val="8"/>
        </w:rPr>
        <w:t>SIET. 6</w:t>
      </w:r>
      <w:r w:rsidR="00247825" w:rsidRPr="00247825">
        <w:rPr>
          <w:rFonts w:ascii="Times New Roman" w:hAnsi="Times New Roman" w:cs="Times New Roman"/>
          <w:color w:val="231F20"/>
          <w:sz w:val="24"/>
          <w:szCs w:val="8"/>
          <w:vertAlign w:val="superscript"/>
        </w:rPr>
        <w:t>th</w:t>
      </w:r>
      <w:r w:rsidR="00247825">
        <w:rPr>
          <w:rFonts w:ascii="Times New Roman" w:hAnsi="Times New Roman" w:cs="Times New Roman"/>
          <w:color w:val="231F20"/>
          <w:sz w:val="24"/>
          <w:szCs w:val="8"/>
        </w:rPr>
        <w:t xml:space="preserve"> International Conference on Sustainable Information Engineering and Technology </w:t>
      </w:r>
      <w:r w:rsidRPr="00796ED7">
        <w:rPr>
          <w:rFonts w:ascii="Times New Roman" w:hAnsi="Times New Roman" w:cs="Times New Roman"/>
          <w:color w:val="231F20"/>
          <w:sz w:val="24"/>
          <w:szCs w:val="8"/>
        </w:rPr>
        <w:t>(September 202</w:t>
      </w:r>
      <w:r w:rsidR="0024782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hyperlink r:id="rId36" w:history="1">
        <w:r w:rsidR="00247825" w:rsidRPr="00247825">
          <w:rPr>
            <w:rFonts w:ascii="Times New Roman" w:hAnsi="Times New Roman" w:cs="Times New Roman"/>
            <w:color w:val="231F20"/>
            <w:sz w:val="24"/>
            <w:szCs w:val="8"/>
          </w:rPr>
          <w:t>https://doi.org/10.1145/3479645.3479666</w:t>
        </w:r>
      </w:hyperlink>
    </w:p>
    <w:p w14:paraId="4CF9BEE9" w14:textId="77777777" w:rsidR="00247825" w:rsidRDefault="00247825" w:rsidP="00A643B1">
      <w:pPr>
        <w:autoSpaceDE w:val="0"/>
        <w:autoSpaceDN w:val="0"/>
        <w:adjustRightInd w:val="0"/>
        <w:jc w:val="both"/>
        <w:rPr>
          <w:rFonts w:ascii="Times New Roman" w:hAnsi="Times New Roman" w:cs="Times New Roman"/>
          <w:color w:val="231F20"/>
          <w:sz w:val="24"/>
          <w:szCs w:val="8"/>
        </w:rPr>
      </w:pPr>
    </w:p>
    <w:p w14:paraId="19C42FC4" w14:textId="18791C5B" w:rsidR="00A643B1" w:rsidRDefault="00A643B1"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4]</w:t>
      </w:r>
      <w:r w:rsidR="00D907CA">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Oluwaseun Ajao, Deepayan Bhowmik, and Shahrzad Zargari</w:t>
      </w:r>
      <w:r w:rsidRPr="00796ED7">
        <w:rPr>
          <w:rFonts w:ascii="Times New Roman" w:hAnsi="Times New Roman" w:cs="Times New Roman"/>
          <w:color w:val="231F20"/>
          <w:sz w:val="24"/>
          <w:szCs w:val="8"/>
        </w:rPr>
        <w:t>. 20</w:t>
      </w:r>
      <w:r w:rsidR="003605EA">
        <w:rPr>
          <w:rFonts w:ascii="Times New Roman" w:hAnsi="Times New Roman" w:cs="Times New Roman"/>
          <w:color w:val="231F20"/>
          <w:sz w:val="24"/>
          <w:szCs w:val="8"/>
        </w:rPr>
        <w:t>18. Fake News Identification on Twitter with Hybrid CNN and RNN Models</w:t>
      </w:r>
      <w:r w:rsidRPr="00796ED7">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SMSociety. 9</w:t>
      </w:r>
      <w:r w:rsidR="003605EA" w:rsidRPr="003605EA">
        <w:rPr>
          <w:rFonts w:ascii="Times New Roman" w:hAnsi="Times New Roman" w:cs="Times New Roman"/>
          <w:color w:val="231F20"/>
          <w:sz w:val="24"/>
          <w:szCs w:val="8"/>
          <w:vertAlign w:val="superscript"/>
        </w:rPr>
        <w:t>th</w:t>
      </w:r>
      <w:r w:rsidR="003605EA">
        <w:rPr>
          <w:rFonts w:ascii="Times New Roman" w:hAnsi="Times New Roman" w:cs="Times New Roman"/>
          <w:color w:val="231F20"/>
          <w:sz w:val="24"/>
          <w:szCs w:val="8"/>
        </w:rPr>
        <w:t xml:space="preserve"> International Conference on </w:t>
      </w:r>
      <w:r w:rsidR="00B31E27">
        <w:rPr>
          <w:rFonts w:ascii="Times New Roman" w:hAnsi="Times New Roman" w:cs="Times New Roman"/>
          <w:color w:val="231F20"/>
          <w:sz w:val="24"/>
          <w:szCs w:val="8"/>
        </w:rPr>
        <w:t>social media</w:t>
      </w:r>
      <w:r w:rsidR="003605EA">
        <w:rPr>
          <w:rFonts w:ascii="Times New Roman" w:hAnsi="Times New Roman" w:cs="Times New Roman"/>
          <w:color w:val="231F20"/>
          <w:sz w:val="24"/>
          <w:szCs w:val="8"/>
        </w:rPr>
        <w:t xml:space="preserve"> and Society. </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July 2018</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w:t>
      </w:r>
      <w:r w:rsidRPr="00796ED7">
        <w:rPr>
          <w:rFonts w:ascii="Times New Roman" w:hAnsi="Times New Roman" w:cs="Times New Roman"/>
          <w:color w:val="231F20"/>
          <w:sz w:val="24"/>
          <w:szCs w:val="8"/>
        </w:rPr>
        <w:t xml:space="preserve"> https://</w:t>
      </w:r>
      <w:r w:rsidR="003605EA" w:rsidRPr="003605EA">
        <w:rPr>
          <w:rFonts w:ascii="Times New Roman" w:hAnsi="Times New Roman" w:cs="Times New Roman"/>
          <w:color w:val="231F20"/>
          <w:sz w:val="24"/>
          <w:szCs w:val="8"/>
        </w:rPr>
        <w:t xml:space="preserve"> </w:t>
      </w:r>
      <w:hyperlink r:id="rId37" w:history="1">
        <w:r w:rsidR="003605EA" w:rsidRPr="003605EA">
          <w:rPr>
            <w:rFonts w:ascii="Times New Roman" w:hAnsi="Times New Roman" w:cs="Times New Roman"/>
            <w:color w:val="231F20"/>
            <w:sz w:val="24"/>
            <w:szCs w:val="8"/>
          </w:rPr>
          <w:t>doi.org/10.1145/3217804.3217917</w:t>
        </w:r>
      </w:hyperlink>
    </w:p>
    <w:p w14:paraId="3D66917E" w14:textId="22E85CED" w:rsidR="00D907CA" w:rsidRDefault="00D907CA" w:rsidP="003605EA">
      <w:pPr>
        <w:autoSpaceDE w:val="0"/>
        <w:autoSpaceDN w:val="0"/>
        <w:adjustRightInd w:val="0"/>
        <w:jc w:val="both"/>
        <w:rPr>
          <w:rFonts w:ascii="Times New Roman" w:hAnsi="Times New Roman" w:cs="Times New Roman"/>
          <w:color w:val="231F20"/>
          <w:sz w:val="24"/>
          <w:szCs w:val="8"/>
        </w:rPr>
      </w:pPr>
    </w:p>
    <w:p w14:paraId="4741B4E2" w14:textId="7CC991C8" w:rsidR="00D907CA" w:rsidRDefault="00D907C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5] </w:t>
      </w:r>
      <w:r w:rsidRPr="00D907CA">
        <w:rPr>
          <w:rFonts w:ascii="Times New Roman" w:hAnsi="Times New Roman" w:cs="Times New Roman"/>
          <w:color w:val="231F20"/>
          <w:sz w:val="24"/>
          <w:szCs w:val="8"/>
        </w:rPr>
        <w:t xml:space="preserve">S. I. Manzoor, J. Singla and Nikita, "Fake News Detection Using Machine Learning approaches: A systematic Review," 2019 3rd International Conference on Trends in Electronics and Informatics (ICOEI), 2019, pp. 230-234, </w:t>
      </w:r>
      <w:r w:rsidR="00B31E27" w:rsidRPr="00B31E27">
        <w:rPr>
          <w:rFonts w:ascii="Times New Roman" w:hAnsi="Times New Roman" w:cs="Times New Roman"/>
          <w:color w:val="231F20"/>
          <w:sz w:val="24"/>
          <w:szCs w:val="8"/>
        </w:rPr>
        <w:t>https://doi.org/</w:t>
      </w:r>
      <w:r w:rsidRPr="00D907CA">
        <w:rPr>
          <w:rFonts w:ascii="Times New Roman" w:hAnsi="Times New Roman" w:cs="Times New Roman"/>
          <w:color w:val="231F20"/>
          <w:sz w:val="24"/>
          <w:szCs w:val="8"/>
        </w:rPr>
        <w:t>10.1109/ICOEI.2019.8862770.</w:t>
      </w:r>
    </w:p>
    <w:p w14:paraId="425120C2" w14:textId="3D627CA8" w:rsidR="00CF2D2A" w:rsidRDefault="00CF2D2A" w:rsidP="003605EA">
      <w:pPr>
        <w:autoSpaceDE w:val="0"/>
        <w:autoSpaceDN w:val="0"/>
        <w:adjustRightInd w:val="0"/>
        <w:jc w:val="both"/>
        <w:rPr>
          <w:rFonts w:ascii="Times New Roman" w:hAnsi="Times New Roman" w:cs="Times New Roman"/>
          <w:color w:val="231F20"/>
          <w:sz w:val="24"/>
          <w:szCs w:val="8"/>
        </w:rPr>
      </w:pPr>
    </w:p>
    <w:p w14:paraId="06550C21" w14:textId="596BACCD"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6] </w:t>
      </w:r>
      <w:r w:rsidRPr="00CF2D2A">
        <w:rPr>
          <w:rFonts w:ascii="Times New Roman" w:hAnsi="Times New Roman" w:cs="Times New Roman"/>
          <w:color w:val="231F20"/>
          <w:sz w:val="24"/>
          <w:szCs w:val="8"/>
        </w:rPr>
        <w:t xml:space="preserve">Zhao, Zhe &amp; Resnick, Paul &amp; Mei, Qiaozhu. (2015). Enquiring Minds: Early Detection of </w:t>
      </w:r>
      <w:r w:rsidR="00B31E27" w:rsidRPr="00CF2D2A">
        <w:rPr>
          <w:rFonts w:ascii="Times New Roman" w:hAnsi="Times New Roman" w:cs="Times New Roman"/>
          <w:color w:val="231F20"/>
          <w:sz w:val="24"/>
          <w:szCs w:val="8"/>
        </w:rPr>
        <w:t>Rumours</w:t>
      </w:r>
      <w:r w:rsidRPr="00CF2D2A">
        <w:rPr>
          <w:rFonts w:ascii="Times New Roman" w:hAnsi="Times New Roman" w:cs="Times New Roman"/>
          <w:color w:val="231F20"/>
          <w:sz w:val="24"/>
          <w:szCs w:val="8"/>
        </w:rPr>
        <w:t xml:space="preserve"> in </w:t>
      </w:r>
      <w:r w:rsidR="00B31E27" w:rsidRPr="00CF2D2A">
        <w:rPr>
          <w:rFonts w:ascii="Times New Roman" w:hAnsi="Times New Roman" w:cs="Times New Roman"/>
          <w:color w:val="231F20"/>
          <w:sz w:val="24"/>
          <w:szCs w:val="8"/>
        </w:rPr>
        <w:t>social media</w:t>
      </w:r>
      <w:r w:rsidRPr="00CF2D2A">
        <w:rPr>
          <w:rFonts w:ascii="Times New Roman" w:hAnsi="Times New Roman" w:cs="Times New Roman"/>
          <w:color w:val="231F20"/>
          <w:sz w:val="24"/>
          <w:szCs w:val="8"/>
        </w:rPr>
        <w:t xml:space="preserve"> from Enquiry Posts. 1395-1405. </w:t>
      </w:r>
      <w:r w:rsidR="00B31E27" w:rsidRPr="00B31E27">
        <w:rPr>
          <w:rFonts w:ascii="Times New Roman" w:hAnsi="Times New Roman" w:cs="Times New Roman"/>
          <w:color w:val="231F20"/>
          <w:sz w:val="24"/>
          <w:szCs w:val="8"/>
        </w:rPr>
        <w:t>https://doi.org/</w:t>
      </w:r>
      <w:r w:rsidRPr="00CF2D2A">
        <w:rPr>
          <w:rFonts w:ascii="Times New Roman" w:hAnsi="Times New Roman" w:cs="Times New Roman"/>
          <w:color w:val="231F20"/>
          <w:sz w:val="24"/>
          <w:szCs w:val="8"/>
        </w:rPr>
        <w:t>10.1145/2736277.2741637.</w:t>
      </w:r>
    </w:p>
    <w:p w14:paraId="1342370D" w14:textId="6E4697FB" w:rsidR="00CF2D2A" w:rsidRDefault="00CF2D2A" w:rsidP="003605EA">
      <w:pPr>
        <w:autoSpaceDE w:val="0"/>
        <w:autoSpaceDN w:val="0"/>
        <w:adjustRightInd w:val="0"/>
        <w:jc w:val="both"/>
        <w:rPr>
          <w:rFonts w:ascii="Times New Roman" w:hAnsi="Times New Roman" w:cs="Times New Roman"/>
          <w:color w:val="231F20"/>
          <w:sz w:val="24"/>
          <w:szCs w:val="8"/>
        </w:rPr>
      </w:pPr>
    </w:p>
    <w:p w14:paraId="2541631C" w14:textId="5EA68485"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7] </w:t>
      </w:r>
      <w:r w:rsidRPr="00CF2D2A">
        <w:rPr>
          <w:rFonts w:ascii="Times New Roman" w:hAnsi="Times New Roman" w:cs="Times New Roman"/>
          <w:color w:val="231F20"/>
          <w:sz w:val="24"/>
          <w:szCs w:val="8"/>
        </w:rPr>
        <w:t>Sa, Ahmed &amp; hinkelmann, knut &amp; Corradini, Flavio. (2020). Development of Fake News Model using Machine Learning through Natural Language Processing.</w:t>
      </w:r>
    </w:p>
    <w:p w14:paraId="3536C107" w14:textId="1097F3CD" w:rsidR="00CF2D2A" w:rsidRDefault="00CF2D2A" w:rsidP="003605EA">
      <w:pPr>
        <w:autoSpaceDE w:val="0"/>
        <w:autoSpaceDN w:val="0"/>
        <w:adjustRightInd w:val="0"/>
        <w:jc w:val="both"/>
        <w:rPr>
          <w:rFonts w:ascii="Times New Roman" w:hAnsi="Times New Roman" w:cs="Times New Roman"/>
          <w:color w:val="231F20"/>
          <w:sz w:val="24"/>
          <w:szCs w:val="8"/>
        </w:rPr>
      </w:pPr>
    </w:p>
    <w:p w14:paraId="3070B32D" w14:textId="030CC6A9"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8] </w:t>
      </w:r>
      <w:r w:rsidR="00A33E92" w:rsidRPr="00A33E92">
        <w:rPr>
          <w:rFonts w:ascii="Times New Roman" w:hAnsi="Times New Roman" w:cs="Times New Roman"/>
          <w:color w:val="231F20"/>
          <w:sz w:val="24"/>
          <w:szCs w:val="8"/>
        </w:rPr>
        <w:t xml:space="preserve">M. Umer, Z. Imtiaz, S. Ullah, A. Mehmood, G. S. Choi and B. -W. On, "Fake News Stance Detection Using Deep Learning Architecture (CNN-LSTM)," in IEEE Access, vol. 8, pp. 156695-156706, 2020, </w:t>
      </w:r>
      <w:r w:rsidR="00B31E27" w:rsidRPr="00B31E27">
        <w:rPr>
          <w:rFonts w:ascii="Times New Roman" w:hAnsi="Times New Roman" w:cs="Times New Roman"/>
          <w:color w:val="231F20"/>
          <w:sz w:val="24"/>
          <w:szCs w:val="8"/>
        </w:rPr>
        <w:t>https://doi.org/</w:t>
      </w:r>
      <w:r w:rsidR="00A33E92" w:rsidRPr="00A33E92">
        <w:rPr>
          <w:rFonts w:ascii="Times New Roman" w:hAnsi="Times New Roman" w:cs="Times New Roman"/>
          <w:color w:val="231F20"/>
          <w:sz w:val="24"/>
          <w:szCs w:val="8"/>
        </w:rPr>
        <w:t>10.1109/ACCESS.2020.3019735.</w:t>
      </w:r>
    </w:p>
    <w:p w14:paraId="58BB6F88" w14:textId="29B287A7" w:rsidR="00C27BA3" w:rsidRDefault="00C27BA3" w:rsidP="003605EA">
      <w:pPr>
        <w:autoSpaceDE w:val="0"/>
        <w:autoSpaceDN w:val="0"/>
        <w:adjustRightInd w:val="0"/>
        <w:jc w:val="both"/>
        <w:rPr>
          <w:rFonts w:ascii="Times New Roman" w:hAnsi="Times New Roman" w:cs="Times New Roman"/>
          <w:color w:val="231F20"/>
          <w:sz w:val="24"/>
          <w:szCs w:val="8"/>
        </w:rPr>
      </w:pPr>
    </w:p>
    <w:p w14:paraId="0A2B3A15" w14:textId="0F2AE81B" w:rsidR="00B31E27" w:rsidRDefault="00C27BA3" w:rsidP="00C27BA3">
      <w:pPr>
        <w:jc w:val="both"/>
        <w:rPr>
          <w:rStyle w:val="arxivid"/>
          <w:rFonts w:ascii="Helvetica" w:hAnsi="Helvetica"/>
          <w:b/>
          <w:bCs/>
          <w:color w:val="000000"/>
          <w:sz w:val="21"/>
          <w:szCs w:val="20"/>
        </w:rPr>
      </w:pPr>
      <w:r>
        <w:rPr>
          <w:rFonts w:ascii="Times New Roman" w:hAnsi="Times New Roman" w:cs="Times New Roman"/>
          <w:color w:val="231F20"/>
          <w:sz w:val="24"/>
          <w:szCs w:val="8"/>
        </w:rPr>
        <w:t xml:space="preserve">[9] </w:t>
      </w:r>
      <w:hyperlink r:id="rId38" w:history="1">
        <w:r w:rsidRPr="00B31E27">
          <w:rPr>
            <w:rFonts w:ascii="Times New Roman" w:hAnsi="Times New Roman" w:cs="Times New Roman"/>
            <w:color w:val="000000"/>
            <w:sz w:val="24"/>
            <w:szCs w:val="24"/>
            <w:u w:val="single"/>
          </w:rPr>
          <w:t>arXiv:1906.05659</w:t>
        </w:r>
      </w:hyperlink>
      <w:r w:rsidR="00B31E27">
        <w:rPr>
          <w:rFonts w:ascii="Times New Roman" w:hAnsi="Times New Roman" w:cs="Times New Roman"/>
          <w:color w:val="000000"/>
          <w:sz w:val="24"/>
          <w:szCs w:val="24"/>
          <w:u w:val="single"/>
        </w:rPr>
        <w:t xml:space="preserve"> </w:t>
      </w:r>
      <w:r>
        <w:rPr>
          <w:rStyle w:val="arxivid"/>
          <w:rFonts w:ascii="Helvetica" w:hAnsi="Helvetica"/>
          <w:b/>
          <w:bCs/>
          <w:color w:val="000000"/>
          <w:sz w:val="17"/>
          <w:szCs w:val="17"/>
        </w:rPr>
        <w:t> </w:t>
      </w:r>
      <w:r w:rsidRPr="00B31E27">
        <w:rPr>
          <w:rStyle w:val="arxivid"/>
          <w:rFonts w:ascii="Helvetica" w:hAnsi="Helvetica"/>
          <w:b/>
          <w:bCs/>
          <w:color w:val="000000"/>
          <w:sz w:val="21"/>
          <w:szCs w:val="20"/>
        </w:rPr>
        <w:t>[cs.CL]</w:t>
      </w:r>
    </w:p>
    <w:p w14:paraId="7C1701AA" w14:textId="77777777" w:rsidR="00EA0088" w:rsidRDefault="00EA0088" w:rsidP="00C27BA3">
      <w:pPr>
        <w:jc w:val="both"/>
        <w:rPr>
          <w:rStyle w:val="arxivid"/>
          <w:rFonts w:ascii="Helvetica" w:hAnsi="Helvetica"/>
          <w:b/>
          <w:bCs/>
          <w:color w:val="000000"/>
          <w:sz w:val="17"/>
          <w:szCs w:val="17"/>
        </w:rPr>
      </w:pPr>
    </w:p>
    <w:p w14:paraId="44C69324" w14:textId="375FEDA7" w:rsidR="00B31E27" w:rsidRPr="00B31E27" w:rsidRDefault="00C27BA3" w:rsidP="00C27BA3">
      <w:pPr>
        <w:jc w:val="both"/>
        <w:rPr>
          <w:rFonts w:ascii="Helvetica" w:hAnsi="Helvetica"/>
          <w:b/>
          <w:bCs/>
          <w:color w:val="000000"/>
          <w:sz w:val="17"/>
          <w:szCs w:val="17"/>
        </w:rPr>
      </w:pPr>
      <w:r w:rsidRPr="00363690">
        <w:rPr>
          <w:rFonts w:ascii="Times New Roman" w:hAnsi="Times New Roman" w:cs="Times New Roman"/>
          <w:color w:val="000000"/>
          <w:sz w:val="24"/>
          <w:szCs w:val="24"/>
        </w:rPr>
        <w:t xml:space="preserve">[10] M. U. Salur and I. Aydin, "A Novel Hybrid Deep Learning Model for Sentiment Classification," in IEEE Access, vol. 8, pp. 58080-58093, 2020, </w:t>
      </w:r>
    </w:p>
    <w:p w14:paraId="638C99B9" w14:textId="4B2E2823" w:rsidR="00C27BA3" w:rsidRDefault="00B31E27" w:rsidP="00C27BA3">
      <w:pPr>
        <w:jc w:val="both"/>
        <w:rPr>
          <w:rFonts w:ascii="Times New Roman" w:hAnsi="Times New Roman" w:cs="Times New Roman"/>
          <w:color w:val="000000"/>
          <w:sz w:val="24"/>
          <w:szCs w:val="24"/>
        </w:rPr>
      </w:pPr>
      <w:r w:rsidRPr="00B31E27">
        <w:rPr>
          <w:rFonts w:ascii="Times New Roman" w:hAnsi="Times New Roman" w:cs="Times New Roman"/>
          <w:color w:val="000000"/>
          <w:sz w:val="24"/>
          <w:szCs w:val="24"/>
        </w:rPr>
        <w:t>https://doi.org/</w:t>
      </w:r>
      <w:r w:rsidR="00C27BA3" w:rsidRPr="00363690">
        <w:rPr>
          <w:rFonts w:ascii="Times New Roman" w:hAnsi="Times New Roman" w:cs="Times New Roman"/>
          <w:color w:val="000000"/>
          <w:sz w:val="24"/>
          <w:szCs w:val="24"/>
        </w:rPr>
        <w:t xml:space="preserve"> 10.1109/ACCESS.2020.2982538.</w:t>
      </w:r>
    </w:p>
    <w:p w14:paraId="49601342" w14:textId="05CFB621" w:rsidR="00363690" w:rsidRDefault="00363690" w:rsidP="00C27BA3">
      <w:pPr>
        <w:jc w:val="both"/>
        <w:rPr>
          <w:rFonts w:ascii="Times New Roman" w:hAnsi="Times New Roman" w:cs="Times New Roman"/>
          <w:color w:val="000000"/>
          <w:sz w:val="24"/>
          <w:szCs w:val="24"/>
        </w:rPr>
      </w:pPr>
    </w:p>
    <w:p w14:paraId="0C8AB9BA" w14:textId="77777777" w:rsidR="00363690" w:rsidRPr="00363690" w:rsidRDefault="00363690" w:rsidP="00C27BA3">
      <w:pPr>
        <w:jc w:val="both"/>
        <w:rPr>
          <w:rFonts w:ascii="Times New Roman" w:hAnsi="Times New Roman" w:cs="Times New Roman"/>
          <w:color w:val="000000"/>
          <w:sz w:val="17"/>
          <w:szCs w:val="17"/>
        </w:rPr>
      </w:pPr>
    </w:p>
    <w:p w14:paraId="410AE3F1" w14:textId="3FE042E3" w:rsidR="00C27BA3" w:rsidRDefault="00C27BA3" w:rsidP="003605EA">
      <w:pPr>
        <w:autoSpaceDE w:val="0"/>
        <w:autoSpaceDN w:val="0"/>
        <w:adjustRightInd w:val="0"/>
        <w:jc w:val="both"/>
        <w:rPr>
          <w:rFonts w:ascii="Times New Roman" w:hAnsi="Times New Roman" w:cs="Times New Roman"/>
          <w:color w:val="231F20"/>
          <w:sz w:val="24"/>
          <w:szCs w:val="8"/>
        </w:rPr>
      </w:pPr>
    </w:p>
    <w:p w14:paraId="7779DFDF" w14:textId="77777777" w:rsidR="00A643B1" w:rsidRDefault="00A643B1" w:rsidP="007D7036">
      <w:pPr>
        <w:rPr>
          <w:rFonts w:ascii="Times New Roman" w:hAnsi="Times New Roman" w:cs="Times New Roman"/>
          <w:color w:val="231F20"/>
          <w:sz w:val="24"/>
          <w:szCs w:val="8"/>
        </w:rPr>
      </w:pPr>
    </w:p>
    <w:p w14:paraId="607C15E6" w14:textId="77777777" w:rsidR="00A643B1" w:rsidRDefault="00A643B1" w:rsidP="007D7036">
      <w:pPr>
        <w:rPr>
          <w:sz w:val="24"/>
          <w:szCs w:val="24"/>
        </w:rPr>
      </w:pPr>
    </w:p>
    <w:p w14:paraId="7A7FC198" w14:textId="2395AAE9" w:rsidR="00796ED7" w:rsidRPr="007D7036" w:rsidRDefault="00796ED7" w:rsidP="007D7036">
      <w:pPr>
        <w:rPr>
          <w:sz w:val="24"/>
          <w:szCs w:val="24"/>
        </w:rPr>
      </w:pPr>
    </w:p>
    <w:sectPr w:rsidR="00796ED7" w:rsidRPr="007D7036"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6CB7" w14:textId="77777777" w:rsidR="00D87925" w:rsidRDefault="00D87925">
      <w:r>
        <w:separator/>
      </w:r>
    </w:p>
  </w:endnote>
  <w:endnote w:type="continuationSeparator" w:id="0">
    <w:p w14:paraId="7AF33364" w14:textId="77777777" w:rsidR="00D87925" w:rsidRDefault="00D87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56B77" w14:textId="77777777" w:rsidR="00D87925" w:rsidRDefault="00D87925">
      <w:r>
        <w:separator/>
      </w:r>
    </w:p>
  </w:footnote>
  <w:footnote w:type="continuationSeparator" w:id="0">
    <w:p w14:paraId="4D1A8924" w14:textId="77777777" w:rsidR="00D87925" w:rsidRDefault="00D87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8"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23"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9"/>
  </w:num>
  <w:num w:numId="5">
    <w:abstractNumId w:val="14"/>
  </w:num>
  <w:num w:numId="6">
    <w:abstractNumId w:val="4"/>
  </w:num>
  <w:num w:numId="7">
    <w:abstractNumId w:val="19"/>
  </w:num>
  <w:num w:numId="8">
    <w:abstractNumId w:val="13"/>
  </w:num>
  <w:num w:numId="9">
    <w:abstractNumId w:val="20"/>
  </w:num>
  <w:num w:numId="10">
    <w:abstractNumId w:val="23"/>
  </w:num>
  <w:num w:numId="11">
    <w:abstractNumId w:val="2"/>
  </w:num>
  <w:num w:numId="12">
    <w:abstractNumId w:val="15"/>
  </w:num>
  <w:num w:numId="13">
    <w:abstractNumId w:val="11"/>
  </w:num>
  <w:num w:numId="14">
    <w:abstractNumId w:val="25"/>
  </w:num>
  <w:num w:numId="15">
    <w:abstractNumId w:val="8"/>
  </w:num>
  <w:num w:numId="16">
    <w:abstractNumId w:val="10"/>
  </w:num>
  <w:num w:numId="17">
    <w:abstractNumId w:val="12"/>
  </w:num>
  <w:num w:numId="18">
    <w:abstractNumId w:val="18"/>
  </w:num>
  <w:num w:numId="19">
    <w:abstractNumId w:val="0"/>
  </w:num>
  <w:num w:numId="20">
    <w:abstractNumId w:val="7"/>
  </w:num>
  <w:num w:numId="21">
    <w:abstractNumId w:val="17"/>
  </w:num>
  <w:num w:numId="22">
    <w:abstractNumId w:val="22"/>
  </w:num>
  <w:num w:numId="23">
    <w:abstractNumId w:val="21"/>
  </w:num>
  <w:num w:numId="24">
    <w:abstractNumId w:val="24"/>
  </w:num>
  <w:num w:numId="25">
    <w:abstractNumId w:val="1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rQUAQsITdSwAAAA="/>
  </w:docVars>
  <w:rsids>
    <w:rsidRoot w:val="004A1ABB"/>
    <w:rsid w:val="0002390E"/>
    <w:rsid w:val="00041542"/>
    <w:rsid w:val="00060786"/>
    <w:rsid w:val="00061BBD"/>
    <w:rsid w:val="00063775"/>
    <w:rsid w:val="000A2952"/>
    <w:rsid w:val="000A6D51"/>
    <w:rsid w:val="000A7CB1"/>
    <w:rsid w:val="000C4860"/>
    <w:rsid w:val="000C5A76"/>
    <w:rsid w:val="000D5491"/>
    <w:rsid w:val="000D6550"/>
    <w:rsid w:val="000F5EE3"/>
    <w:rsid w:val="00121300"/>
    <w:rsid w:val="001216CE"/>
    <w:rsid w:val="00131980"/>
    <w:rsid w:val="00147330"/>
    <w:rsid w:val="00152D76"/>
    <w:rsid w:val="00173B82"/>
    <w:rsid w:val="001861F5"/>
    <w:rsid w:val="00194056"/>
    <w:rsid w:val="00194A3C"/>
    <w:rsid w:val="00196505"/>
    <w:rsid w:val="00196A2F"/>
    <w:rsid w:val="001C23A6"/>
    <w:rsid w:val="001D381E"/>
    <w:rsid w:val="001D4DD3"/>
    <w:rsid w:val="001D5352"/>
    <w:rsid w:val="001F7CDE"/>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2E1A9D"/>
    <w:rsid w:val="003015B5"/>
    <w:rsid w:val="00305091"/>
    <w:rsid w:val="00327651"/>
    <w:rsid w:val="00337DCE"/>
    <w:rsid w:val="00344859"/>
    <w:rsid w:val="00344A10"/>
    <w:rsid w:val="00350A4A"/>
    <w:rsid w:val="003514A1"/>
    <w:rsid w:val="003605EA"/>
    <w:rsid w:val="00363690"/>
    <w:rsid w:val="00372A83"/>
    <w:rsid w:val="00396E97"/>
    <w:rsid w:val="003A040E"/>
    <w:rsid w:val="003C6D00"/>
    <w:rsid w:val="003D19A0"/>
    <w:rsid w:val="003D3C6C"/>
    <w:rsid w:val="003F63A4"/>
    <w:rsid w:val="003F7C23"/>
    <w:rsid w:val="00410856"/>
    <w:rsid w:val="00416CFE"/>
    <w:rsid w:val="00423AB5"/>
    <w:rsid w:val="00432321"/>
    <w:rsid w:val="00440931"/>
    <w:rsid w:val="004452D8"/>
    <w:rsid w:val="00447692"/>
    <w:rsid w:val="00450BA7"/>
    <w:rsid w:val="0045190D"/>
    <w:rsid w:val="00453D5E"/>
    <w:rsid w:val="00463C67"/>
    <w:rsid w:val="004814F4"/>
    <w:rsid w:val="004842E1"/>
    <w:rsid w:val="00491E20"/>
    <w:rsid w:val="0049524D"/>
    <w:rsid w:val="004A1ABB"/>
    <w:rsid w:val="004D4C46"/>
    <w:rsid w:val="004E2223"/>
    <w:rsid w:val="004E79C6"/>
    <w:rsid w:val="004F2DD5"/>
    <w:rsid w:val="00500051"/>
    <w:rsid w:val="005004A0"/>
    <w:rsid w:val="005042FD"/>
    <w:rsid w:val="00506D2C"/>
    <w:rsid w:val="00514D0A"/>
    <w:rsid w:val="005179F9"/>
    <w:rsid w:val="00523120"/>
    <w:rsid w:val="00536256"/>
    <w:rsid w:val="00561200"/>
    <w:rsid w:val="00580B9A"/>
    <w:rsid w:val="00595658"/>
    <w:rsid w:val="005B364B"/>
    <w:rsid w:val="005B366E"/>
    <w:rsid w:val="005B64BA"/>
    <w:rsid w:val="005C0060"/>
    <w:rsid w:val="005C203D"/>
    <w:rsid w:val="005C4ADB"/>
    <w:rsid w:val="005E1EA1"/>
    <w:rsid w:val="005E4000"/>
    <w:rsid w:val="005E56E5"/>
    <w:rsid w:val="00602F75"/>
    <w:rsid w:val="00603F61"/>
    <w:rsid w:val="00607017"/>
    <w:rsid w:val="00624912"/>
    <w:rsid w:val="00625DB2"/>
    <w:rsid w:val="006322CF"/>
    <w:rsid w:val="00662828"/>
    <w:rsid w:val="00673D13"/>
    <w:rsid w:val="00676A44"/>
    <w:rsid w:val="007115F0"/>
    <w:rsid w:val="00713E14"/>
    <w:rsid w:val="00720115"/>
    <w:rsid w:val="00720281"/>
    <w:rsid w:val="00721231"/>
    <w:rsid w:val="007220BB"/>
    <w:rsid w:val="00723E7F"/>
    <w:rsid w:val="0074326B"/>
    <w:rsid w:val="00760292"/>
    <w:rsid w:val="00773674"/>
    <w:rsid w:val="00776B76"/>
    <w:rsid w:val="007778A7"/>
    <w:rsid w:val="0078210E"/>
    <w:rsid w:val="00784377"/>
    <w:rsid w:val="007856A6"/>
    <w:rsid w:val="00790F95"/>
    <w:rsid w:val="00795844"/>
    <w:rsid w:val="00796ED7"/>
    <w:rsid w:val="007C1ECC"/>
    <w:rsid w:val="007C517F"/>
    <w:rsid w:val="007D7036"/>
    <w:rsid w:val="007E0CB3"/>
    <w:rsid w:val="00806B26"/>
    <w:rsid w:val="00823108"/>
    <w:rsid w:val="00834A30"/>
    <w:rsid w:val="00837C7A"/>
    <w:rsid w:val="008660C4"/>
    <w:rsid w:val="00871A11"/>
    <w:rsid w:val="008872DE"/>
    <w:rsid w:val="008A29CF"/>
    <w:rsid w:val="008A5D95"/>
    <w:rsid w:val="008B0258"/>
    <w:rsid w:val="008B1C67"/>
    <w:rsid w:val="008D3D7E"/>
    <w:rsid w:val="009052D5"/>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4EB3"/>
    <w:rsid w:val="009D75C7"/>
    <w:rsid w:val="009E456F"/>
    <w:rsid w:val="009E6A16"/>
    <w:rsid w:val="009F73F1"/>
    <w:rsid w:val="00A00ED3"/>
    <w:rsid w:val="00A047AD"/>
    <w:rsid w:val="00A1336B"/>
    <w:rsid w:val="00A33E92"/>
    <w:rsid w:val="00A3472A"/>
    <w:rsid w:val="00A37135"/>
    <w:rsid w:val="00A431DC"/>
    <w:rsid w:val="00A44D95"/>
    <w:rsid w:val="00A53A68"/>
    <w:rsid w:val="00A6121C"/>
    <w:rsid w:val="00A643B1"/>
    <w:rsid w:val="00A72262"/>
    <w:rsid w:val="00A726FF"/>
    <w:rsid w:val="00A81113"/>
    <w:rsid w:val="00A87247"/>
    <w:rsid w:val="00A91A38"/>
    <w:rsid w:val="00AA026F"/>
    <w:rsid w:val="00AB13CE"/>
    <w:rsid w:val="00AC39FA"/>
    <w:rsid w:val="00AC4942"/>
    <w:rsid w:val="00AF505D"/>
    <w:rsid w:val="00AF7514"/>
    <w:rsid w:val="00B07152"/>
    <w:rsid w:val="00B14885"/>
    <w:rsid w:val="00B31E27"/>
    <w:rsid w:val="00B42C5E"/>
    <w:rsid w:val="00B4316A"/>
    <w:rsid w:val="00B452E8"/>
    <w:rsid w:val="00B75CB8"/>
    <w:rsid w:val="00B96B58"/>
    <w:rsid w:val="00BB37CE"/>
    <w:rsid w:val="00BD3434"/>
    <w:rsid w:val="00BD718C"/>
    <w:rsid w:val="00BE0F81"/>
    <w:rsid w:val="00BE435B"/>
    <w:rsid w:val="00BE5C40"/>
    <w:rsid w:val="00BF4EDB"/>
    <w:rsid w:val="00C1218A"/>
    <w:rsid w:val="00C14A6B"/>
    <w:rsid w:val="00C16E5B"/>
    <w:rsid w:val="00C26E40"/>
    <w:rsid w:val="00C27BA3"/>
    <w:rsid w:val="00C31E22"/>
    <w:rsid w:val="00C362E1"/>
    <w:rsid w:val="00C40BA8"/>
    <w:rsid w:val="00C61362"/>
    <w:rsid w:val="00C844B7"/>
    <w:rsid w:val="00CA332E"/>
    <w:rsid w:val="00CA5111"/>
    <w:rsid w:val="00CB0781"/>
    <w:rsid w:val="00CB1B0D"/>
    <w:rsid w:val="00CB4442"/>
    <w:rsid w:val="00CC0B39"/>
    <w:rsid w:val="00CD33B0"/>
    <w:rsid w:val="00CD4A8E"/>
    <w:rsid w:val="00CF237E"/>
    <w:rsid w:val="00CF2D2A"/>
    <w:rsid w:val="00CF4091"/>
    <w:rsid w:val="00CF4963"/>
    <w:rsid w:val="00CF5E0C"/>
    <w:rsid w:val="00CF5EB4"/>
    <w:rsid w:val="00D10EA2"/>
    <w:rsid w:val="00D12B28"/>
    <w:rsid w:val="00D46B8E"/>
    <w:rsid w:val="00D47F3E"/>
    <w:rsid w:val="00D65C51"/>
    <w:rsid w:val="00D86521"/>
    <w:rsid w:val="00D87925"/>
    <w:rsid w:val="00D907CA"/>
    <w:rsid w:val="00D92294"/>
    <w:rsid w:val="00DA4523"/>
    <w:rsid w:val="00DA74CB"/>
    <w:rsid w:val="00DB2C15"/>
    <w:rsid w:val="00DB35C0"/>
    <w:rsid w:val="00DD7AB2"/>
    <w:rsid w:val="00DE1DBE"/>
    <w:rsid w:val="00DF45AA"/>
    <w:rsid w:val="00E060A2"/>
    <w:rsid w:val="00E07988"/>
    <w:rsid w:val="00E30720"/>
    <w:rsid w:val="00E33E05"/>
    <w:rsid w:val="00E340AD"/>
    <w:rsid w:val="00E36079"/>
    <w:rsid w:val="00E57F0D"/>
    <w:rsid w:val="00E65C76"/>
    <w:rsid w:val="00E66092"/>
    <w:rsid w:val="00E76489"/>
    <w:rsid w:val="00E86C3B"/>
    <w:rsid w:val="00E91F81"/>
    <w:rsid w:val="00E933E3"/>
    <w:rsid w:val="00E968F1"/>
    <w:rsid w:val="00EA0088"/>
    <w:rsid w:val="00EA04AA"/>
    <w:rsid w:val="00EA0A7C"/>
    <w:rsid w:val="00EA2589"/>
    <w:rsid w:val="00EA33C3"/>
    <w:rsid w:val="00EB3715"/>
    <w:rsid w:val="00EC5E1D"/>
    <w:rsid w:val="00ED1173"/>
    <w:rsid w:val="00ED1248"/>
    <w:rsid w:val="00EE14B7"/>
    <w:rsid w:val="00EE3B79"/>
    <w:rsid w:val="00F10A9B"/>
    <w:rsid w:val="00F16DB9"/>
    <w:rsid w:val="00F24BC5"/>
    <w:rsid w:val="00F7043A"/>
    <w:rsid w:val="00F70C8C"/>
    <w:rsid w:val="00F74E9F"/>
    <w:rsid w:val="00F87D6E"/>
    <w:rsid w:val="00FC3A48"/>
    <w:rsid w:val="00FD369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B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Regularization_(mathematics)" TargetMode="External"/><Relationship Id="rId18" Type="http://schemas.openxmlformats.org/officeDocument/2006/relationships/hyperlink" Target="https://en.wikipedia.org/wiki/Multilayer_perceptron" TargetMode="External"/><Relationship Id="rId26" Type="http://schemas.openxmlformats.org/officeDocument/2006/relationships/image" Target="media/image4.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en.wikipedia.org/wiki/Frobenius_inner_product" TargetMode="External"/><Relationship Id="rId34"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https://en.wikipedia.org/wiki/Predict" TargetMode="External"/><Relationship Id="rId17" Type="http://schemas.openxmlformats.org/officeDocument/2006/relationships/hyperlink" Target="https://en.wikipedia.org/wiki/Overfitting"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arxiv.org/abs/1906.05659" TargetMode="External"/><Relationship Id="rId2" Type="http://schemas.openxmlformats.org/officeDocument/2006/relationships/customXml" Target="../customXml/item2.xml"/><Relationship Id="rId16" Type="http://schemas.openxmlformats.org/officeDocument/2006/relationships/hyperlink" Target="https://en.wikipedia.org/wiki/Layer_(deep_learning)" TargetMode="External"/><Relationship Id="rId20" Type="http://schemas.openxmlformats.org/officeDocument/2006/relationships/hyperlink" Target="https://en.wikipedia.org/wiki/Dot_product"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hyperlink" Target="https://doi.org/10.1145/3217804.3217917"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n.wikipedia.org/wiki/Layer_(deep_learning)" TargetMode="External"/><Relationship Id="rId23" Type="http://schemas.openxmlformats.org/officeDocument/2006/relationships/hyperlink" Target="https://en.wikipedia.org/wiki/Language_translation" TargetMode="External"/><Relationship Id="rId28" Type="http://schemas.openxmlformats.org/officeDocument/2006/relationships/image" Target="media/image6.png"/><Relationship Id="rId36" Type="http://schemas.openxmlformats.org/officeDocument/2006/relationships/hyperlink" Target="https://doi.org/10.1145/3479645.3479666" TargetMode="External"/><Relationship Id="rId10" Type="http://schemas.openxmlformats.org/officeDocument/2006/relationships/header" Target="header1.xml"/><Relationship Id="rId19" Type="http://schemas.openxmlformats.org/officeDocument/2006/relationships/hyperlink" Target="https://en.wikipedia.org/wiki/Convolution" TargetMode="External"/><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en.wikipedia.org/wiki/Multilayer_perceptron" TargetMode="External"/><Relationship Id="rId22" Type="http://schemas.openxmlformats.org/officeDocument/2006/relationships/hyperlink" Target="https://en.wikipedia.org/wiki/Rectifier_(neural_network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28</Pages>
  <Words>5690</Words>
  <Characters>35797</Characters>
  <Application>Microsoft Office Word</Application>
  <DocSecurity>0</DocSecurity>
  <Lines>1325</Lines>
  <Paragraphs>5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186</cp:revision>
  <dcterms:created xsi:type="dcterms:W3CDTF">2020-06-11T15:27:00Z</dcterms:created>
  <dcterms:modified xsi:type="dcterms:W3CDTF">2021-12-10T12:19:00Z</dcterms:modified>
</cp:coreProperties>
</file>